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7816C" w14:textId="24616312" w:rsidR="00120E83" w:rsidRPr="00120E83" w:rsidRDefault="00120E83" w:rsidP="00120E83">
      <w:pPr>
        <w:pStyle w:val="HB2005-SecondaryTitle"/>
        <w:jc w:val="center"/>
        <w:rPr>
          <w:color w:val="auto"/>
          <w:sz w:val="30"/>
          <w:szCs w:val="30"/>
        </w:rPr>
      </w:pPr>
      <w:bookmarkStart w:id="0" w:name="_Toc6700201"/>
      <w:r w:rsidRPr="00120E83">
        <w:rPr>
          <w:color w:val="auto"/>
          <w:sz w:val="30"/>
          <w:szCs w:val="30"/>
        </w:rPr>
        <w:t>Proposal Cover Page</w:t>
      </w:r>
    </w:p>
    <w:p w14:paraId="6B82D06F" w14:textId="77777777" w:rsidR="0028019D" w:rsidRDefault="00120E83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To</w:t>
      </w:r>
      <w:r w:rsidRPr="00120E83">
        <w:rPr>
          <w:rFonts w:eastAsia="SimSun"/>
          <w:color w:val="auto"/>
          <w:szCs w:val="22"/>
          <w:lang w:eastAsia="zh-CN" w:bidi="ar-SA"/>
        </w:rPr>
        <w:t>:</w:t>
      </w:r>
      <w:r w:rsidRPr="00120E83">
        <w:rPr>
          <w:rFonts w:eastAsia="SimSun"/>
          <w:color w:val="auto"/>
          <w:sz w:val="20"/>
          <w:lang w:eastAsia="zh-CN" w:bidi="ar-SA"/>
        </w:rPr>
        <w:tab/>
        <w:t>U.S. - Israel Center of Excellence in Energy, Engineering and Water Technology</w:t>
      </w:r>
    </w:p>
    <w:p w14:paraId="50149E7E" w14:textId="77777777" w:rsidR="0028019D" w:rsidRDefault="0028019D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b/>
          <w:bCs/>
          <w:color w:val="auto"/>
          <w:szCs w:val="22"/>
          <w:lang w:eastAsia="zh-CN" w:bidi="ar-SA"/>
        </w:rPr>
      </w:pPr>
    </w:p>
    <w:p w14:paraId="7B166061" w14:textId="08C03096" w:rsidR="00120E83" w:rsidRPr="00120E83" w:rsidRDefault="00120E83" w:rsidP="00120E83">
      <w:pPr>
        <w:tabs>
          <w:tab w:val="left" w:pos="720"/>
        </w:tabs>
        <w:spacing w:before="0" w:line="240" w:lineRule="atLeast"/>
        <w:ind w:left="709" w:hanging="709"/>
        <w:rPr>
          <w:rFonts w:eastAsia="SimSun"/>
          <w:color w:val="auto"/>
          <w:sz w:val="20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120E83">
        <w:rPr>
          <w:rFonts w:eastAsia="SimSun"/>
          <w:color w:val="auto"/>
          <w:sz w:val="20"/>
          <w:lang w:eastAsia="zh-CN" w:bidi="ar-SA"/>
        </w:rPr>
        <w:tab/>
        <w:t>Israel Lead Organization:  ___________________________________________</w:t>
      </w: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95"/>
        <w:gridCol w:w="3960"/>
      </w:tblGrid>
      <w:tr w:rsidR="00120E83" w:rsidRPr="00120E83" w14:paraId="1772FF76" w14:textId="77777777" w:rsidTr="0028019D">
        <w:tc>
          <w:tcPr>
            <w:tcW w:w="4395" w:type="dxa"/>
          </w:tcPr>
          <w:p w14:paraId="247C5C7B" w14:textId="34DAAC5B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Office Address </w:t>
            </w:r>
            <w:r w:rsidR="0028019D">
              <w:rPr>
                <w:color w:val="auto"/>
                <w:sz w:val="20"/>
              </w:rPr>
              <w:t xml:space="preserve">– </w:t>
            </w:r>
            <w:r w:rsidRPr="00120E83">
              <w:rPr>
                <w:color w:val="auto"/>
                <w:sz w:val="20"/>
              </w:rPr>
              <w:t xml:space="preserve">                                                                   </w:t>
            </w:r>
          </w:p>
          <w:p w14:paraId="51F49C3F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15193383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02D9F086" w14:textId="77777777" w:rsidR="00120E83" w:rsidRPr="00120E83" w:rsidRDefault="00120E83" w:rsidP="0028019D">
            <w:pPr>
              <w:tabs>
                <w:tab w:val="left" w:pos="880"/>
              </w:tabs>
              <w:ind w:right="544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elephone No.    __________________</w:t>
            </w:r>
          </w:p>
          <w:p w14:paraId="7DED068A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  <w:tc>
          <w:tcPr>
            <w:tcW w:w="3960" w:type="dxa"/>
          </w:tcPr>
          <w:p w14:paraId="0920CF61" w14:textId="697C164F" w:rsid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Mailing Address (if different from office address) </w:t>
            </w:r>
            <w:r w:rsidR="0028019D">
              <w:rPr>
                <w:color w:val="auto"/>
                <w:sz w:val="20"/>
              </w:rPr>
              <w:t>–</w:t>
            </w:r>
            <w:r w:rsidRPr="00120E83">
              <w:rPr>
                <w:color w:val="auto"/>
                <w:sz w:val="20"/>
              </w:rPr>
              <w:t xml:space="preserve"> </w:t>
            </w:r>
          </w:p>
          <w:p w14:paraId="4AC06E5D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</w:t>
            </w:r>
          </w:p>
          <w:p w14:paraId="44FBEC8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</w:t>
            </w:r>
          </w:p>
          <w:p w14:paraId="0FADBE8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31BF111C" w14:textId="77777777" w:rsidR="00120E83" w:rsidRPr="00120E83" w:rsidRDefault="00120E83" w:rsidP="00120E83">
      <w:pPr>
        <w:tabs>
          <w:tab w:val="left" w:pos="550"/>
          <w:tab w:val="left" w:pos="660"/>
        </w:tabs>
        <w:spacing w:before="0" w:after="0"/>
        <w:rPr>
          <w:rFonts w:eastAsia="SimSun"/>
          <w:color w:val="auto"/>
          <w:szCs w:val="22"/>
          <w:lang w:eastAsia="zh-CN" w:bidi="ar-SA"/>
        </w:rPr>
      </w:pPr>
      <w:r w:rsidRPr="00120E83">
        <w:rPr>
          <w:rFonts w:eastAsia="SimSun"/>
          <w:b/>
          <w:bCs/>
          <w:color w:val="auto"/>
          <w:szCs w:val="22"/>
          <w:lang w:eastAsia="zh-CN" w:bidi="ar-SA"/>
        </w:rPr>
        <w:t>From:</w:t>
      </w:r>
      <w:r w:rsidRPr="00120E83">
        <w:rPr>
          <w:rFonts w:eastAsia="SimSun"/>
          <w:b/>
          <w:bCs/>
          <w:color w:val="auto"/>
          <w:sz w:val="20"/>
          <w:lang w:eastAsia="zh-CN" w:bidi="ar-SA"/>
        </w:rPr>
        <w:tab/>
      </w:r>
      <w:r w:rsidRPr="00120E83">
        <w:rPr>
          <w:rFonts w:eastAsia="SimSun"/>
          <w:color w:val="auto"/>
          <w:sz w:val="20"/>
          <w:lang w:eastAsia="zh-CN" w:bidi="ar-SA"/>
        </w:rPr>
        <w:t>U.S. Lead Organization</w:t>
      </w:r>
      <w:r w:rsidRPr="00120E83">
        <w:rPr>
          <w:rFonts w:eastAsia="SimSun"/>
          <w:color w:val="auto"/>
          <w:szCs w:val="22"/>
          <w:lang w:eastAsia="zh-CN" w:bidi="ar-SA"/>
        </w:rPr>
        <w:t>:</w:t>
      </w:r>
      <w:r w:rsidRPr="00120E83">
        <w:rPr>
          <w:rFonts w:eastAsia="SimSun"/>
          <w:b/>
          <w:bCs/>
          <w:color w:val="auto"/>
          <w:szCs w:val="22"/>
          <w:lang w:eastAsia="zh-CN" w:bidi="ar-SA"/>
        </w:rPr>
        <w:t xml:space="preserve"> </w:t>
      </w:r>
      <w:r w:rsidRPr="00120E83">
        <w:rPr>
          <w:rFonts w:eastAsia="SimSun"/>
          <w:color w:val="auto"/>
          <w:szCs w:val="22"/>
          <w:lang w:eastAsia="zh-CN" w:bidi="ar-SA"/>
        </w:rPr>
        <w:t>_________________________________________</w:t>
      </w:r>
    </w:p>
    <w:p w14:paraId="0A001E57" w14:textId="77777777" w:rsidR="00120E83" w:rsidRPr="00120E83" w:rsidRDefault="00120E83" w:rsidP="00120E8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338"/>
        <w:gridCol w:w="3960"/>
      </w:tblGrid>
      <w:tr w:rsidR="00120E83" w:rsidRPr="00120E83" w14:paraId="6194675F" w14:textId="77777777" w:rsidTr="00A05974">
        <w:tc>
          <w:tcPr>
            <w:tcW w:w="4338" w:type="dxa"/>
          </w:tcPr>
          <w:p w14:paraId="4198A7CD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Office Address - </w:t>
            </w:r>
          </w:p>
          <w:p w14:paraId="186A4628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_</w:t>
            </w:r>
          </w:p>
          <w:p w14:paraId="13A78FCA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_</w:t>
            </w:r>
          </w:p>
          <w:p w14:paraId="1E43E61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elephone No.     __________________</w:t>
            </w:r>
            <w:r w:rsidRPr="00120E83">
              <w:rPr>
                <w:color w:val="auto"/>
                <w:sz w:val="20"/>
                <w:u w:val="single"/>
              </w:rPr>
              <w:t xml:space="preserve"> </w:t>
            </w:r>
          </w:p>
          <w:p w14:paraId="2DDED28E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  <w:tc>
          <w:tcPr>
            <w:tcW w:w="3960" w:type="dxa"/>
          </w:tcPr>
          <w:p w14:paraId="58404F0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Mailing Address - (if different from office address) - </w:t>
            </w:r>
          </w:p>
          <w:p w14:paraId="36249749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2838BFE2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________________________________</w:t>
            </w:r>
          </w:p>
          <w:p w14:paraId="242604D7" w14:textId="77777777" w:rsidR="00120E83" w:rsidRPr="00120E83" w:rsidRDefault="00120E83" w:rsidP="00120E83">
            <w:pPr>
              <w:tabs>
                <w:tab w:val="left" w:pos="880"/>
              </w:tabs>
              <w:rPr>
                <w:color w:val="auto"/>
                <w:sz w:val="20"/>
              </w:rPr>
            </w:pPr>
          </w:p>
        </w:tc>
      </w:tr>
    </w:tbl>
    <w:p w14:paraId="154E9B5B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120E83">
        <w:rPr>
          <w:b/>
          <w:bCs/>
          <w:color w:val="auto"/>
          <w:szCs w:val="22"/>
        </w:rPr>
        <w:t>Proposal Title:</w:t>
      </w:r>
      <w:r w:rsidRPr="00120E83">
        <w:rPr>
          <w:color w:val="auto"/>
          <w:sz w:val="20"/>
        </w:rPr>
        <w:t xml:space="preserve">  __________________________________________________________</w:t>
      </w:r>
    </w:p>
    <w:p w14:paraId="03AA9E7F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  <w:r w:rsidRPr="00120E83">
        <w:rPr>
          <w:color w:val="auto"/>
          <w:sz w:val="20"/>
        </w:rPr>
        <w:t xml:space="preserve">                             __________________________________________________________ </w:t>
      </w:r>
    </w:p>
    <w:p w14:paraId="438F1699" w14:textId="77777777" w:rsidR="00120E83" w:rsidRPr="00120E83" w:rsidRDefault="00120E83" w:rsidP="00120E83">
      <w:pPr>
        <w:tabs>
          <w:tab w:val="left" w:pos="880"/>
        </w:tabs>
        <w:spacing w:before="60" w:after="60" w:line="240" w:lineRule="atLeast"/>
        <w:rPr>
          <w:color w:val="auto"/>
          <w:sz w:val="20"/>
        </w:rPr>
      </w:pPr>
    </w:p>
    <w:tbl>
      <w:tblPr>
        <w:tblW w:w="8364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5529"/>
      </w:tblGrid>
      <w:tr w:rsidR="00120E83" w:rsidRPr="00120E83" w14:paraId="75C389DF" w14:textId="77777777" w:rsidTr="00A05974">
        <w:trPr>
          <w:cantSplit/>
          <w:trHeight w:val="867"/>
        </w:trPr>
        <w:tc>
          <w:tcPr>
            <w:tcW w:w="2835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6362C8B7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  <w:szCs w:val="22"/>
              </w:rPr>
            </w:pPr>
          </w:p>
          <w:p w14:paraId="5FBB0C37" w14:textId="77777777" w:rsidR="00120E83" w:rsidRPr="00120E83" w:rsidRDefault="00120E83" w:rsidP="00120E83">
            <w:pPr>
              <w:spacing w:before="0" w:after="0"/>
              <w:ind w:left="108"/>
              <w:rPr>
                <w:b/>
                <w:bCs/>
                <w:color w:val="auto"/>
                <w:sz w:val="20"/>
                <w:szCs w:val="22"/>
              </w:rPr>
            </w:pPr>
            <w:r w:rsidRPr="00120E83">
              <w:rPr>
                <w:b/>
                <w:bCs/>
                <w:color w:val="auto"/>
                <w:szCs w:val="24"/>
              </w:rPr>
              <w:t>Topic area of Research</w:t>
            </w:r>
          </w:p>
        </w:tc>
        <w:tc>
          <w:tcPr>
            <w:tcW w:w="5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</w:tcPr>
          <w:p w14:paraId="25D07DDD" w14:textId="52205673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4208" behindDoc="0" locked="0" layoutInCell="1" allowOverlap="1" wp14:anchorId="68A074A4" wp14:editId="5126A1F7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24" name="Text Box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BC4170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A074A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4" o:spid="_x0000_s1026" type="#_x0000_t202" style="position:absolute;left:0;text-align:left;margin-left:120.5pt;margin-top:2.3pt;width:18.65pt;height:17.65pt;z-index: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">
                      <v:textbox>
                        <w:txbxContent>
                          <w:p w14:paraId="42BC4170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0112" behindDoc="0" locked="0" layoutInCell="1" allowOverlap="1" wp14:anchorId="6EA7A5A5" wp14:editId="53747E1C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96" name="Text Box 2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2739AF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A7A5A5" id="Text Box 296" o:spid="_x0000_s1027" type="#_x0000_t202" style="position:absolute;left:0;text-align:left;margin-left:4.95pt;margin-top:2.3pt;width:18.65pt;height:17.65pt;z-index: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">
                      <v:textbox>
                        <w:txbxContent>
                          <w:p w14:paraId="4B2739AF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color w:val="auto"/>
                <w:sz w:val="20"/>
                <w:szCs w:val="22"/>
              </w:rPr>
              <w:t>Fossil Energy           Energy Storage</w:t>
            </w:r>
          </w:p>
          <w:p w14:paraId="4A793FA2" w14:textId="77777777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</w:p>
          <w:p w14:paraId="288AF41B" w14:textId="12183DF6" w:rsidR="00120E83" w:rsidRPr="00120E83" w:rsidRDefault="00120E83" w:rsidP="00120E83">
            <w:pPr>
              <w:spacing w:before="0" w:after="0"/>
              <w:ind w:left="108"/>
              <w:rPr>
                <w:color w:val="auto"/>
                <w:sz w:val="20"/>
                <w:szCs w:val="22"/>
              </w:rPr>
            </w:pP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2160" behindDoc="0" locked="0" layoutInCell="1" allowOverlap="1" wp14:anchorId="308AA4A0" wp14:editId="4789F210">
                      <wp:simplePos x="0" y="0"/>
                      <wp:positionH relativeFrom="column">
                        <wp:posOffset>-356235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DCB9CE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8AA4A0" id="Text Box 16" o:spid="_x0000_s1028" type="#_x0000_t202" style="position:absolute;left:0;text-align:left;margin-left:-28.05pt;margin-top:1.05pt;width:18.65pt;height:17.65pt;z-index: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">
                      <v:textbox>
                        <w:txbxContent>
                          <w:p w14:paraId="3ADCB9CE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noProof/>
                <w:color w:val="auto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16256" behindDoc="0" locked="0" layoutInCell="1" allowOverlap="1" wp14:anchorId="51DA675D" wp14:editId="24A5C13A">
                      <wp:simplePos x="0" y="0"/>
                      <wp:positionH relativeFrom="column">
                        <wp:posOffset>111125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D0D566" w14:textId="77777777" w:rsidR="00A05974" w:rsidRPr="007A742D" w:rsidRDefault="00A05974" w:rsidP="00120E83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DA675D" id="Text Box 2" o:spid="_x0000_s1029" type="#_x0000_t202" style="position:absolute;left:0;text-align:left;margin-left:87.5pt;margin-top:1.05pt;width:18.65pt;height:17.65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">
                      <v:textbox>
                        <w:txbxContent>
                          <w:p w14:paraId="40D0D566" w14:textId="77777777" w:rsidR="00A05974" w:rsidRPr="007A742D" w:rsidRDefault="00A05974" w:rsidP="00120E8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120E83">
              <w:rPr>
                <w:color w:val="auto"/>
                <w:sz w:val="20"/>
                <w:szCs w:val="22"/>
              </w:rPr>
              <w:t xml:space="preserve">Energy Security </w:t>
            </w:r>
            <w:r w:rsidRPr="00120E83">
              <w:rPr>
                <w:color w:val="auto"/>
                <w:szCs w:val="22"/>
              </w:rPr>
              <w:t xml:space="preserve">Energy-Water Nexus     </w:t>
            </w:r>
          </w:p>
        </w:tc>
      </w:tr>
    </w:tbl>
    <w:p w14:paraId="698D1696" w14:textId="77777777" w:rsidR="00120E83" w:rsidRPr="00120E83" w:rsidRDefault="00120E83" w:rsidP="00120E83">
      <w:pPr>
        <w:tabs>
          <w:tab w:val="left" w:pos="880"/>
        </w:tabs>
        <w:spacing w:before="0" w:after="0" w:line="360" w:lineRule="auto"/>
        <w:rPr>
          <w:color w:val="auto"/>
          <w:sz w:val="20"/>
        </w:rPr>
      </w:pPr>
    </w:p>
    <w:p w14:paraId="64A86BF4" w14:textId="77777777" w:rsidR="00120E83" w:rsidRPr="00120E83" w:rsidRDefault="00120E83" w:rsidP="00120E83">
      <w:pPr>
        <w:tabs>
          <w:tab w:val="left" w:pos="660"/>
        </w:tabs>
        <w:spacing w:before="0" w:after="0"/>
        <w:rPr>
          <w:b/>
          <w:bCs/>
          <w:color w:val="auto"/>
          <w:sz w:val="20"/>
        </w:rPr>
      </w:pPr>
    </w:p>
    <w:p w14:paraId="2C426C53" w14:textId="77777777" w:rsidR="00120E83" w:rsidRPr="00120E83" w:rsidRDefault="00120E83" w:rsidP="00120E83">
      <w:pPr>
        <w:tabs>
          <w:tab w:val="left" w:pos="660"/>
        </w:tabs>
        <w:spacing w:before="0" w:after="0"/>
        <w:rPr>
          <w:color w:val="auto"/>
          <w:sz w:val="20"/>
        </w:rPr>
      </w:pPr>
      <w:r w:rsidRPr="00120E83">
        <w:rPr>
          <w:b/>
          <w:bCs/>
          <w:color w:val="auto"/>
          <w:szCs w:val="22"/>
        </w:rPr>
        <w:t>Program Duration:</w:t>
      </w:r>
      <w:r w:rsidRPr="00120E83">
        <w:rPr>
          <w:color w:val="auto"/>
          <w:sz w:val="20"/>
        </w:rPr>
        <w:t xml:space="preserve"> </w:t>
      </w:r>
      <w:r w:rsidRPr="00120E83">
        <w:rPr>
          <w:b/>
          <w:bCs/>
          <w:color w:val="auto"/>
          <w:sz w:val="20"/>
        </w:rPr>
        <w:t>_____</w:t>
      </w:r>
      <w:r w:rsidRPr="00120E83">
        <w:rPr>
          <w:color w:val="auto"/>
          <w:sz w:val="20"/>
        </w:rPr>
        <w:t xml:space="preserve"> years + ____ months       </w:t>
      </w:r>
      <w:r w:rsidRPr="00120E83">
        <w:rPr>
          <w:b/>
          <w:bCs/>
          <w:color w:val="auto"/>
          <w:sz w:val="20"/>
        </w:rPr>
        <w:t>Program Budget: $ ____________</w:t>
      </w:r>
      <w:r w:rsidRPr="00120E83">
        <w:rPr>
          <w:color w:val="auto"/>
          <w:sz w:val="20"/>
        </w:rPr>
        <w:t xml:space="preserve"> </w:t>
      </w:r>
      <w:r w:rsidRPr="00120E83">
        <w:rPr>
          <w:color w:val="auto"/>
          <w:sz w:val="20"/>
          <w:vertAlign w:val="superscript"/>
        </w:rPr>
        <w:t>(1)</w:t>
      </w:r>
      <w:r w:rsidRPr="00120E83">
        <w:rPr>
          <w:color w:val="auto"/>
          <w:sz w:val="20"/>
          <w:vertAlign w:val="superscript"/>
        </w:rPr>
        <w:br/>
      </w:r>
    </w:p>
    <w:p w14:paraId="0B426939" w14:textId="77777777" w:rsidR="00120E83" w:rsidRPr="00120E83" w:rsidRDefault="00120E83" w:rsidP="00120E83">
      <w:pPr>
        <w:tabs>
          <w:tab w:val="left" w:pos="880"/>
        </w:tabs>
        <w:spacing w:before="0" w:after="0"/>
        <w:rPr>
          <w:color w:val="auto"/>
          <w:sz w:val="20"/>
        </w:rPr>
      </w:pPr>
    </w:p>
    <w:tbl>
      <w:tblPr>
        <w:tblW w:w="8364" w:type="dxa"/>
        <w:tblInd w:w="108" w:type="dxa"/>
        <w:tblLook w:val="01E0" w:firstRow="1" w:lastRow="1" w:firstColumn="1" w:lastColumn="1" w:noHBand="0" w:noVBand="0"/>
      </w:tblPr>
      <w:tblGrid>
        <w:gridCol w:w="1708"/>
        <w:gridCol w:w="29"/>
        <w:gridCol w:w="3113"/>
        <w:gridCol w:w="12"/>
        <w:gridCol w:w="3502"/>
      </w:tblGrid>
      <w:tr w:rsidR="00120E83" w:rsidRPr="00120E83" w14:paraId="3809229C" w14:textId="77777777" w:rsidTr="00A05974">
        <w:trPr>
          <w:trHeight w:val="465"/>
        </w:trPr>
        <w:tc>
          <w:tcPr>
            <w:tcW w:w="1737" w:type="dxa"/>
            <w:gridSpan w:val="2"/>
            <w:vAlign w:val="bottom"/>
          </w:tcPr>
          <w:p w14:paraId="0DCB649C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 xml:space="preserve">Submitted by: </w:t>
            </w:r>
          </w:p>
        </w:tc>
        <w:tc>
          <w:tcPr>
            <w:tcW w:w="3125" w:type="dxa"/>
            <w:gridSpan w:val="2"/>
            <w:vAlign w:val="bottom"/>
          </w:tcPr>
          <w:p w14:paraId="4EDF714A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Israel Lead Organization</w:t>
            </w:r>
          </w:p>
          <w:p w14:paraId="6D09FBB2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Authorized Company Official</w:t>
            </w:r>
          </w:p>
        </w:tc>
        <w:tc>
          <w:tcPr>
            <w:tcW w:w="3502" w:type="dxa"/>
            <w:vAlign w:val="bottom"/>
          </w:tcPr>
          <w:p w14:paraId="3309D75F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b/>
                <w:bCs/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U.S. Lead Organization</w:t>
            </w:r>
          </w:p>
          <w:p w14:paraId="1B982D28" w14:textId="77777777" w:rsidR="00120E83" w:rsidRPr="00120E83" w:rsidRDefault="00120E83" w:rsidP="00120E83">
            <w:pPr>
              <w:tabs>
                <w:tab w:val="left" w:pos="880"/>
                <w:tab w:val="left" w:pos="1760"/>
              </w:tabs>
              <w:spacing w:before="0" w:after="0"/>
              <w:jc w:val="center"/>
              <w:rPr>
                <w:color w:val="auto"/>
                <w:sz w:val="20"/>
              </w:rPr>
            </w:pPr>
            <w:r w:rsidRPr="00120E83">
              <w:rPr>
                <w:b/>
                <w:bCs/>
                <w:color w:val="auto"/>
                <w:sz w:val="20"/>
              </w:rPr>
              <w:t>Authorized Organization Official</w:t>
            </w:r>
          </w:p>
        </w:tc>
      </w:tr>
      <w:tr w:rsidR="00120E83" w:rsidRPr="00120E83" w14:paraId="2E7F95FD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7330F700" w14:textId="451FA14E" w:rsidR="00120E83" w:rsidRPr="00120E83" w:rsidRDefault="00120E83" w:rsidP="0028019D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br/>
            </w:r>
          </w:p>
          <w:p w14:paraId="3880B283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Signature:</w:t>
            </w:r>
          </w:p>
        </w:tc>
        <w:tc>
          <w:tcPr>
            <w:tcW w:w="3142" w:type="dxa"/>
            <w:gridSpan w:val="2"/>
            <w:vAlign w:val="bottom"/>
          </w:tcPr>
          <w:p w14:paraId="3C4D1AA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7503D141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1F8B49F3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6FA9C99F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 w:val="20"/>
              </w:rPr>
              <w:t>Printed Name</w:t>
            </w:r>
            <w:r w:rsidRPr="00120E83">
              <w:rPr>
                <w:color w:val="auto"/>
                <w:szCs w:val="22"/>
              </w:rPr>
              <w:t>:</w:t>
            </w:r>
          </w:p>
        </w:tc>
        <w:tc>
          <w:tcPr>
            <w:tcW w:w="3142" w:type="dxa"/>
            <w:gridSpan w:val="2"/>
            <w:vAlign w:val="bottom"/>
          </w:tcPr>
          <w:p w14:paraId="5FA8DA3C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6BC92B3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72E54B65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3DA0C406" w14:textId="77777777" w:rsidR="00120E83" w:rsidRPr="00120E83" w:rsidRDefault="00120E83" w:rsidP="00120E83">
            <w:pPr>
              <w:spacing w:before="0" w:after="0"/>
              <w:rPr>
                <w:color w:val="auto"/>
                <w:sz w:val="20"/>
              </w:rPr>
            </w:pPr>
            <w:r w:rsidRPr="00120E83">
              <w:rPr>
                <w:color w:val="auto"/>
                <w:sz w:val="20"/>
              </w:rPr>
              <w:t>Title:</w:t>
            </w:r>
          </w:p>
        </w:tc>
        <w:tc>
          <w:tcPr>
            <w:tcW w:w="3142" w:type="dxa"/>
            <w:gridSpan w:val="2"/>
            <w:vAlign w:val="bottom"/>
          </w:tcPr>
          <w:p w14:paraId="5B8CDE5D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463B7ADD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614D69FC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618A5D19" w14:textId="77777777" w:rsidR="00120E83" w:rsidRPr="00120E83" w:rsidRDefault="00120E83" w:rsidP="00120E8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120E83">
              <w:rPr>
                <w:color w:val="auto"/>
                <w:sz w:val="18"/>
                <w:szCs w:val="18"/>
              </w:rPr>
              <w:t>E-mail:</w:t>
            </w:r>
          </w:p>
        </w:tc>
        <w:tc>
          <w:tcPr>
            <w:tcW w:w="3142" w:type="dxa"/>
            <w:gridSpan w:val="2"/>
            <w:vAlign w:val="bottom"/>
          </w:tcPr>
          <w:p w14:paraId="14226838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0704E18C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  <w:tr w:rsidR="00120E83" w:rsidRPr="00120E83" w14:paraId="652C4523" w14:textId="77777777" w:rsidTr="00A05974">
        <w:trPr>
          <w:trHeight w:val="408"/>
        </w:trPr>
        <w:tc>
          <w:tcPr>
            <w:tcW w:w="1708" w:type="dxa"/>
            <w:vAlign w:val="bottom"/>
          </w:tcPr>
          <w:p w14:paraId="71E7D63D" w14:textId="77777777" w:rsidR="00120E83" w:rsidRPr="00120E83" w:rsidRDefault="00120E83" w:rsidP="00120E83">
            <w:pPr>
              <w:spacing w:before="0" w:after="0"/>
              <w:rPr>
                <w:color w:val="auto"/>
                <w:sz w:val="18"/>
                <w:szCs w:val="18"/>
              </w:rPr>
            </w:pPr>
            <w:r w:rsidRPr="00120E83">
              <w:rPr>
                <w:color w:val="auto"/>
                <w:sz w:val="18"/>
                <w:szCs w:val="18"/>
              </w:rPr>
              <w:t>Date Submitted:</w:t>
            </w:r>
          </w:p>
        </w:tc>
        <w:tc>
          <w:tcPr>
            <w:tcW w:w="3142" w:type="dxa"/>
            <w:gridSpan w:val="2"/>
            <w:vAlign w:val="bottom"/>
          </w:tcPr>
          <w:p w14:paraId="6612DF5D" w14:textId="77777777" w:rsidR="00120E83" w:rsidRPr="00120E83" w:rsidRDefault="00120E83" w:rsidP="00120E83">
            <w:pPr>
              <w:spacing w:before="0" w:after="0"/>
              <w:rPr>
                <w:color w:val="000000"/>
                <w:szCs w:val="22"/>
              </w:rPr>
            </w:pPr>
            <w:r w:rsidRPr="00120E83">
              <w:rPr>
                <w:color w:val="000000"/>
                <w:szCs w:val="22"/>
              </w:rPr>
              <w:t>_______________________</w:t>
            </w:r>
          </w:p>
        </w:tc>
        <w:tc>
          <w:tcPr>
            <w:tcW w:w="3514" w:type="dxa"/>
            <w:gridSpan w:val="2"/>
            <w:vAlign w:val="bottom"/>
          </w:tcPr>
          <w:p w14:paraId="7D0FE0B4" w14:textId="77777777" w:rsidR="00120E83" w:rsidRPr="00120E83" w:rsidRDefault="00120E83" w:rsidP="00120E83">
            <w:pPr>
              <w:spacing w:before="0" w:after="0"/>
              <w:rPr>
                <w:color w:val="auto"/>
                <w:szCs w:val="22"/>
              </w:rPr>
            </w:pPr>
            <w:r w:rsidRPr="00120E83">
              <w:rPr>
                <w:color w:val="auto"/>
                <w:szCs w:val="22"/>
              </w:rPr>
              <w:t>_______________________</w:t>
            </w:r>
          </w:p>
        </w:tc>
      </w:tr>
    </w:tbl>
    <w:p w14:paraId="6E653158" w14:textId="77777777" w:rsidR="00120E83" w:rsidRPr="00120E83" w:rsidRDefault="00120E83" w:rsidP="00120E83">
      <w:pPr>
        <w:spacing w:before="0" w:after="0"/>
        <w:rPr>
          <w:b/>
          <w:bCs/>
          <w:color w:val="auto"/>
          <w:szCs w:val="22"/>
        </w:rPr>
      </w:pPr>
    </w:p>
    <w:p w14:paraId="467D0825" w14:textId="77777777" w:rsidR="00120E83" w:rsidRPr="00120E83" w:rsidRDefault="00120E83" w:rsidP="00120E83">
      <w:pPr>
        <w:spacing w:before="0" w:after="0"/>
        <w:rPr>
          <w:color w:val="auto"/>
          <w:szCs w:val="22"/>
        </w:rPr>
      </w:pPr>
      <w:r w:rsidRPr="00120E83">
        <w:rPr>
          <w:b/>
          <w:bCs/>
          <w:color w:val="auto"/>
          <w:szCs w:val="22"/>
        </w:rPr>
        <w:t>Preferred date (month / year) for start of Proposal funding:</w:t>
      </w:r>
      <w:r w:rsidRPr="00120E83">
        <w:rPr>
          <w:color w:val="auto"/>
          <w:szCs w:val="22"/>
        </w:rPr>
        <w:t xml:space="preserve"> </w:t>
      </w:r>
      <w:r w:rsidRPr="00120E83">
        <w:rPr>
          <w:color w:val="auto"/>
          <w:szCs w:val="22"/>
          <w:vertAlign w:val="superscript"/>
        </w:rPr>
        <w:t>(2)</w:t>
      </w:r>
      <w:r w:rsidRPr="00120E83">
        <w:rPr>
          <w:color w:val="auto"/>
          <w:szCs w:val="22"/>
        </w:rPr>
        <w:t xml:space="preserve"> _______________</w:t>
      </w:r>
    </w:p>
    <w:p w14:paraId="45AE5034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rPr>
          <w:rFonts w:eastAsia="SimSun"/>
          <w:color w:val="auto"/>
          <w:sz w:val="18"/>
          <w:szCs w:val="18"/>
          <w:vertAlign w:val="superscript"/>
          <w:lang w:eastAsia="zh-CN" w:bidi="ar-SA"/>
        </w:rPr>
      </w:pPr>
    </w:p>
    <w:p w14:paraId="4B47AFC9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1)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Program Budget – the total budget for all participants in the Consortium, for the entire duration of the Proposal program</w:t>
      </w:r>
    </w:p>
    <w:p w14:paraId="182F8425" w14:textId="77777777" w:rsidR="00120E83" w:rsidRPr="00120E83" w:rsidRDefault="00120E83" w:rsidP="00120E83">
      <w:pPr>
        <w:tabs>
          <w:tab w:val="left" w:pos="550"/>
        </w:tabs>
        <w:spacing w:before="0" w:line="240" w:lineRule="atLeast"/>
        <w:ind w:left="142" w:hanging="142"/>
        <w:rPr>
          <w:rFonts w:eastAsia="SimSun"/>
          <w:color w:val="auto"/>
          <w:sz w:val="18"/>
          <w:szCs w:val="18"/>
          <w:lang w:eastAsia="zh-CN" w:bidi="ar-SA"/>
        </w:rPr>
      </w:pP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(2)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Preferred date for start of Proposal funding – Can only be 1</w:t>
      </w:r>
      <w:r w:rsidRPr="00120E83">
        <w:rPr>
          <w:rFonts w:eastAsia="SimSun"/>
          <w:color w:val="auto"/>
          <w:sz w:val="18"/>
          <w:szCs w:val="18"/>
          <w:vertAlign w:val="superscript"/>
          <w:lang w:eastAsia="zh-CN" w:bidi="ar-SA"/>
        </w:rPr>
        <w:t>st</w:t>
      </w:r>
      <w:r w:rsidRPr="00120E83">
        <w:rPr>
          <w:rFonts w:eastAsia="SimSun"/>
          <w:color w:val="auto"/>
          <w:sz w:val="18"/>
          <w:szCs w:val="18"/>
          <w:lang w:eastAsia="zh-CN" w:bidi="ar-SA"/>
        </w:rPr>
        <w:t xml:space="preserve"> day of the month. Funding cannot start before the month following the Proposal approval month</w:t>
      </w:r>
    </w:p>
    <w:p w14:paraId="1CC8FC17" w14:textId="03E631D4" w:rsidR="00B37A24" w:rsidRDefault="00B37A24">
      <w:pPr>
        <w:rPr>
          <w:b/>
          <w:sz w:val="32"/>
        </w:rPr>
      </w:pPr>
    </w:p>
    <w:p w14:paraId="5E86AFE2" w14:textId="5673351A" w:rsidR="00F06769" w:rsidRPr="00270BC9" w:rsidRDefault="005C3666" w:rsidP="00270BC9">
      <w:pPr>
        <w:pStyle w:val="Heading1"/>
      </w:pPr>
      <w:r w:rsidRPr="00270BC9">
        <w:t>Section B: Table of Contents</w:t>
      </w:r>
      <w:bookmarkEnd w:id="0"/>
    </w:p>
    <w:p w14:paraId="3D57C6BD" w14:textId="6A37BB1C" w:rsidR="005C3666" w:rsidRDefault="00641F4B" w:rsidP="00270BC9">
      <w:pPr>
        <w:pStyle w:val="Heading1"/>
      </w:pPr>
      <w:bookmarkStart w:id="1" w:name="_Ref2061982"/>
      <w:bookmarkStart w:id="2" w:name="_Toc6700202"/>
      <w:r w:rsidRPr="00641F4B">
        <w:t>Section C: Executive Summary</w:t>
      </w:r>
      <w:bookmarkEnd w:id="1"/>
      <w:bookmarkEnd w:id="2"/>
    </w:p>
    <w:p w14:paraId="7712038D" w14:textId="77777777" w:rsidR="00C672A3" w:rsidRPr="00C672A3" w:rsidRDefault="00C672A3" w:rsidP="00C672A3">
      <w:pPr>
        <w:pStyle w:val="EC-Paragraph"/>
      </w:pPr>
    </w:p>
    <w:tbl>
      <w:tblPr>
        <w:tblW w:w="86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2"/>
        <w:gridCol w:w="5245"/>
      </w:tblGrid>
      <w:tr w:rsidR="0087134A" w:rsidRPr="003915AD" w14:paraId="02271A1A" w14:textId="77777777" w:rsidTr="005B6450">
        <w:trPr>
          <w:cantSplit/>
          <w:trHeight w:val="260"/>
          <w:jc w:val="center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7AE12984" w14:textId="77777777" w:rsidR="0087134A" w:rsidRPr="004B0F89" w:rsidRDefault="0087134A" w:rsidP="0087134A">
            <w:pPr>
              <w:rPr>
                <w:sz w:val="20"/>
              </w:rPr>
            </w:pPr>
            <w:bookmarkStart w:id="3" w:name="_Hlk1734442"/>
          </w:p>
          <w:p w14:paraId="2B02B506" w14:textId="77777777" w:rsidR="0087134A" w:rsidRPr="003915AD" w:rsidRDefault="0087134A" w:rsidP="0087134A">
            <w:r w:rsidRPr="003915AD">
              <w:rPr>
                <w:szCs w:val="24"/>
              </w:rPr>
              <w:t xml:space="preserve">Topic </w:t>
            </w:r>
            <w:r>
              <w:rPr>
                <w:szCs w:val="24"/>
              </w:rPr>
              <w:t>a</w:t>
            </w:r>
            <w:r w:rsidRPr="003915AD">
              <w:rPr>
                <w:szCs w:val="24"/>
              </w:rPr>
              <w:t xml:space="preserve">rea of </w:t>
            </w:r>
            <w:r>
              <w:rPr>
                <w:szCs w:val="24"/>
              </w:rPr>
              <w:t>r</w:t>
            </w:r>
            <w:r w:rsidRPr="003915AD">
              <w:rPr>
                <w:szCs w:val="24"/>
              </w:rPr>
              <w:t>esearch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1E77BA0" w14:textId="1E626E36" w:rsidR="0087134A" w:rsidRPr="004B0F89" w:rsidRDefault="0087134A" w:rsidP="0087134A">
            <w:pPr>
              <w:ind w:left="108"/>
              <w:rPr>
                <w:sz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8544" behindDoc="0" locked="0" layoutInCell="1" allowOverlap="1" wp14:anchorId="5FF06589" wp14:editId="3E2B4E2A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3" name="Text Box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4D144C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06589" id="Text Box 73" o:spid="_x0000_s1030" type="#_x0000_t202" style="position:absolute;left:0;text-align:left;margin-left:120.5pt;margin-top:2.3pt;width:18.65pt;height:17.65pt;z-index: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">
                      <v:textbox>
                        <w:txbxContent>
                          <w:p w14:paraId="344D144C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0352" behindDoc="0" locked="0" layoutInCell="1" allowOverlap="1" wp14:anchorId="2474347A" wp14:editId="68879835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29210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1086D9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4347A" id="Text Box 71" o:spid="_x0000_s1031" type="#_x0000_t202" style="position:absolute;left:0;text-align:left;margin-left:4.95pt;margin-top:2.3pt;width:18.65pt;height:17.65pt;z-index:251620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">
                      <v:textbox>
                        <w:txbxContent>
                          <w:p w14:paraId="0C1086D9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0"/>
              </w:rPr>
              <w:t>Fossil Energy</w:t>
            </w:r>
            <w:r w:rsidRPr="004B0F89">
              <w:rPr>
                <w:sz w:val="20"/>
              </w:rPr>
              <w:t xml:space="preserve">           </w:t>
            </w:r>
            <w:r>
              <w:rPr>
                <w:sz w:val="20"/>
              </w:rPr>
              <w:t>Energy Storage</w:t>
            </w:r>
          </w:p>
          <w:p w14:paraId="487E77CD" w14:textId="77777777" w:rsidR="0087134A" w:rsidRPr="00090B25" w:rsidRDefault="0087134A" w:rsidP="0087134A">
            <w:pPr>
              <w:ind w:left="108"/>
              <w:rPr>
                <w:sz w:val="4"/>
                <w:szCs w:val="4"/>
              </w:rPr>
            </w:pPr>
          </w:p>
          <w:p w14:paraId="29E2FC1E" w14:textId="77777777" w:rsidR="00090B25" w:rsidRDefault="0087134A" w:rsidP="0087134A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3424" behindDoc="0" locked="0" layoutInCell="1" allowOverlap="1" wp14:anchorId="190E01E4" wp14:editId="79131F2E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70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11E123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0E01E4" id="Text Box 70" o:spid="_x0000_s1032" type="#_x0000_t202" style="position:absolute;margin-left:4.9pt;margin-top:1.05pt;width:18.65pt;height:17.65pt;z-index: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">
                      <v:textbox>
                        <w:txbxContent>
                          <w:p w14:paraId="7111E123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32640" behindDoc="0" locked="0" layoutInCell="1" allowOverlap="1" wp14:anchorId="496B4BF0" wp14:editId="33A44785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13335</wp:posOffset>
                      </wp:positionV>
                      <wp:extent cx="236855" cy="224155"/>
                      <wp:effectExtent l="0" t="0" r="10795" b="23495"/>
                      <wp:wrapSquare wrapText="bothSides"/>
                      <wp:docPr id="66" name="Text Box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2241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F6DF4B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6B4BF0" id="Text Box 66" o:spid="_x0000_s1033" type="#_x0000_t202" style="position:absolute;margin-left:120.5pt;margin-top:1.05pt;width:18.65pt;height:17.65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">
                      <v:textbox>
                        <w:txbxContent>
                          <w:p w14:paraId="55F6DF4B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sz w:val="20"/>
              </w:rPr>
              <w:t xml:space="preserve">Energy Security </w:t>
            </w:r>
            <w:r>
              <w:t>Energy-Water Nexus</w:t>
            </w:r>
          </w:p>
          <w:p w14:paraId="36C6C2AC" w14:textId="2CA6A854" w:rsidR="0087134A" w:rsidRPr="00090B25" w:rsidRDefault="0087134A" w:rsidP="0087134A">
            <w:pPr>
              <w:rPr>
                <w:sz w:val="4"/>
                <w:szCs w:val="2"/>
              </w:rPr>
            </w:pPr>
            <w:r>
              <w:t xml:space="preserve"> </w:t>
            </w:r>
          </w:p>
        </w:tc>
      </w:tr>
      <w:bookmarkEnd w:id="3"/>
      <w:tr w:rsidR="0087134A" w:rsidRPr="003915AD" w14:paraId="494823A6" w14:textId="77777777" w:rsidTr="005B6450">
        <w:trPr>
          <w:cantSplit/>
          <w:trHeight w:val="260"/>
          <w:jc w:val="center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211437" w14:textId="77777777" w:rsidR="0087134A" w:rsidRPr="003915AD" w:rsidRDefault="0087134A" w:rsidP="0087134A">
            <w:r>
              <w:t xml:space="preserve">Proposal </w:t>
            </w:r>
            <w:r w:rsidRPr="003915AD">
              <w:t>title</w:t>
            </w:r>
          </w:p>
        </w:tc>
        <w:tc>
          <w:tcPr>
            <w:tcW w:w="52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D11415F" w14:textId="77777777" w:rsidR="0087134A" w:rsidRDefault="0087134A" w:rsidP="0087134A"/>
          <w:p w14:paraId="7A05BD9D" w14:textId="77777777" w:rsidR="0087134A" w:rsidRPr="003915AD" w:rsidRDefault="0087134A" w:rsidP="0087134A"/>
        </w:tc>
      </w:tr>
      <w:tr w:rsidR="0087134A" w:rsidRPr="003915AD" w14:paraId="0CBE9CC5" w14:textId="77777777" w:rsidTr="0087134A">
        <w:trPr>
          <w:cantSplit/>
          <w:trHeight w:val="260"/>
          <w:jc w:val="center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F8C7BA2" w14:textId="77777777" w:rsidR="0087134A" w:rsidRPr="003915AD" w:rsidRDefault="0087134A" w:rsidP="0087134A">
            <w:r>
              <w:t xml:space="preserve">Proposal total </w:t>
            </w:r>
            <w:r w:rsidRPr="003915AD">
              <w:t>budget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B6FD801" w14:textId="77777777" w:rsidR="0087134A" w:rsidRPr="003915AD" w:rsidRDefault="0087134A" w:rsidP="0087134A">
            <w:r w:rsidRPr="003915AD">
              <w:t>$</w:t>
            </w:r>
            <w:r>
              <w:t xml:space="preserve"> ____________</w:t>
            </w:r>
          </w:p>
        </w:tc>
      </w:tr>
      <w:tr w:rsidR="0087134A" w:rsidRPr="003915AD" w14:paraId="1E698175" w14:textId="77777777" w:rsidTr="0087134A">
        <w:trPr>
          <w:cantSplit/>
          <w:trHeight w:val="229"/>
          <w:jc w:val="center"/>
        </w:trPr>
        <w:tc>
          <w:tcPr>
            <w:tcW w:w="339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bottom"/>
          </w:tcPr>
          <w:p w14:paraId="0790F588" w14:textId="77777777" w:rsidR="0087134A" w:rsidRPr="003915AD" w:rsidRDefault="0087134A" w:rsidP="0087134A">
            <w:r>
              <w:t xml:space="preserve">Proposal </w:t>
            </w:r>
            <w:r w:rsidRPr="003915AD">
              <w:t>duration</w:t>
            </w:r>
          </w:p>
        </w:tc>
        <w:tc>
          <w:tcPr>
            <w:tcW w:w="524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F280C37" w14:textId="77777777" w:rsidR="0087134A" w:rsidRPr="003915AD" w:rsidRDefault="0087134A" w:rsidP="0087134A">
            <w:r w:rsidRPr="003915AD">
              <w:t xml:space="preserve">   </w:t>
            </w:r>
            <w:r>
              <w:t>_ years and __</w:t>
            </w:r>
            <w:r w:rsidRPr="003915AD">
              <w:t xml:space="preserve">  months</w:t>
            </w:r>
          </w:p>
        </w:tc>
      </w:tr>
    </w:tbl>
    <w:p w14:paraId="625DFC92" w14:textId="473E7DEC" w:rsidR="00A156BC" w:rsidRDefault="00A156BC" w:rsidP="00A156BC">
      <w:pPr>
        <w:pStyle w:val="EC-Paragraph"/>
        <w:keepNext/>
      </w:pPr>
    </w:p>
    <w:tbl>
      <w:tblPr>
        <w:tblW w:w="967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88"/>
        <w:gridCol w:w="2741"/>
        <w:gridCol w:w="2845"/>
      </w:tblGrid>
      <w:tr w:rsidR="0087134A" w:rsidRPr="0087134A" w14:paraId="4C6F7E53" w14:textId="77777777" w:rsidTr="005B6450">
        <w:trPr>
          <w:cantSplit/>
          <w:trHeight w:val="566"/>
          <w:jc w:val="center"/>
        </w:trPr>
        <w:tc>
          <w:tcPr>
            <w:tcW w:w="4088" w:type="dxa"/>
            <w:vAlign w:val="center"/>
          </w:tcPr>
          <w:p w14:paraId="75A51B92" w14:textId="77777777" w:rsidR="0087134A" w:rsidRPr="0087134A" w:rsidRDefault="0087134A" w:rsidP="0087134A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4" w:name="_Hlk1741797"/>
            <w:r w:rsidRPr="0087134A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2741" w:type="dxa"/>
            <w:vAlign w:val="center"/>
          </w:tcPr>
          <w:p w14:paraId="5A1F945E" w14:textId="77777777" w:rsidR="0087134A" w:rsidRPr="0087134A" w:rsidRDefault="0087134A" w:rsidP="0087134A">
            <w:pPr>
              <w:spacing w:before="0" w:after="0"/>
              <w:ind w:left="-63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>Israel</w:t>
            </w:r>
          </w:p>
          <w:p w14:paraId="088BBC62" w14:textId="77777777" w:rsidR="0087134A" w:rsidRPr="0087134A" w:rsidRDefault="0087134A" w:rsidP="0087134A">
            <w:pPr>
              <w:spacing w:before="0" w:after="0"/>
              <w:ind w:left="-63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 xml:space="preserve">Lead Organization      </w:t>
            </w:r>
            <w:r w:rsidRPr="0087134A">
              <w:rPr>
                <w:b/>
                <w:bCs/>
                <w:color w:val="auto"/>
                <w:sz w:val="18"/>
                <w:szCs w:val="18"/>
              </w:rPr>
              <w:t>(ILL)</w:t>
            </w:r>
          </w:p>
        </w:tc>
        <w:tc>
          <w:tcPr>
            <w:tcW w:w="2845" w:type="dxa"/>
            <w:vAlign w:val="center"/>
          </w:tcPr>
          <w:p w14:paraId="73C6B418" w14:textId="77777777" w:rsidR="0087134A" w:rsidRPr="0087134A" w:rsidRDefault="0087134A" w:rsidP="0087134A">
            <w:pPr>
              <w:spacing w:before="0" w:after="0"/>
              <w:ind w:left="71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>U.S.</w:t>
            </w:r>
          </w:p>
          <w:p w14:paraId="28F7FB46" w14:textId="77777777" w:rsidR="0087134A" w:rsidRPr="0087134A" w:rsidRDefault="0087134A" w:rsidP="0087134A">
            <w:pPr>
              <w:spacing w:before="0" w:after="0"/>
              <w:ind w:left="71"/>
              <w:jc w:val="center"/>
              <w:outlineLvl w:val="4"/>
              <w:rPr>
                <w:b/>
                <w:bCs/>
                <w:i/>
                <w:iCs/>
                <w:color w:val="auto"/>
                <w:sz w:val="24"/>
                <w:szCs w:val="24"/>
              </w:rPr>
            </w:pPr>
            <w:r w:rsidRPr="0087134A">
              <w:rPr>
                <w:b/>
                <w:bCs/>
                <w:color w:val="auto"/>
                <w:sz w:val="24"/>
                <w:szCs w:val="24"/>
              </w:rPr>
              <w:t xml:space="preserve"> Lead Organization </w:t>
            </w:r>
            <w:r w:rsidRPr="0087134A">
              <w:rPr>
                <w:b/>
                <w:bCs/>
                <w:color w:val="auto"/>
                <w:sz w:val="18"/>
                <w:szCs w:val="18"/>
              </w:rPr>
              <w:t>(USL)</w:t>
            </w:r>
          </w:p>
        </w:tc>
      </w:tr>
      <w:tr w:rsidR="0087134A" w:rsidRPr="0087134A" w14:paraId="0AF062CA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C4E247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2741" w:type="dxa"/>
          </w:tcPr>
          <w:p w14:paraId="0CD911A5" w14:textId="77777777" w:rsidR="0087134A" w:rsidRPr="0087134A" w:rsidRDefault="0087134A" w:rsidP="0087134A">
            <w:pPr>
              <w:spacing w:before="0" w:after="0"/>
              <w:ind w:right="-242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7E868D87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5AFD2A8F" w14:textId="77777777" w:rsidTr="005B6450">
        <w:trPr>
          <w:cantSplit/>
          <w:trHeight w:val="287"/>
          <w:jc w:val="center"/>
        </w:trPr>
        <w:tc>
          <w:tcPr>
            <w:tcW w:w="4088" w:type="dxa"/>
          </w:tcPr>
          <w:p w14:paraId="430AA4D7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gistration # (ILL); Duns # (USL)</w:t>
            </w:r>
          </w:p>
        </w:tc>
        <w:tc>
          <w:tcPr>
            <w:tcW w:w="2741" w:type="dxa"/>
          </w:tcPr>
          <w:p w14:paraId="0A62B48F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07B58D5F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5D23B00" w14:textId="77777777" w:rsidTr="005B6450">
        <w:trPr>
          <w:cantSplit/>
          <w:trHeight w:val="276"/>
          <w:jc w:val="center"/>
        </w:trPr>
        <w:tc>
          <w:tcPr>
            <w:tcW w:w="4088" w:type="dxa"/>
          </w:tcPr>
          <w:p w14:paraId="3D56A0DE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2741" w:type="dxa"/>
          </w:tcPr>
          <w:p w14:paraId="3F66343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4EEE44CD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46ADD4B" w14:textId="77777777" w:rsidTr="005B6450">
        <w:trPr>
          <w:cantSplit/>
          <w:trHeight w:val="266"/>
          <w:jc w:val="center"/>
        </w:trPr>
        <w:tc>
          <w:tcPr>
            <w:tcW w:w="4088" w:type="dxa"/>
          </w:tcPr>
          <w:p w14:paraId="0D2E3044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2741" w:type="dxa"/>
          </w:tcPr>
          <w:p w14:paraId="3FFE5C3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1C23CC8C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65A0F143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32B8563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Year established</w:t>
            </w:r>
          </w:p>
        </w:tc>
        <w:tc>
          <w:tcPr>
            <w:tcW w:w="2741" w:type="dxa"/>
          </w:tcPr>
          <w:p w14:paraId="64CF8EBC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</w:t>
            </w:r>
          </w:p>
        </w:tc>
        <w:tc>
          <w:tcPr>
            <w:tcW w:w="2845" w:type="dxa"/>
          </w:tcPr>
          <w:p w14:paraId="09A3A295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</w:t>
            </w:r>
          </w:p>
        </w:tc>
      </w:tr>
      <w:tr w:rsidR="0087134A" w:rsidRPr="0087134A" w14:paraId="45A1AF5C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A548DF3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venues in 2018 fiscal / calendar year (as applicable)</w:t>
            </w:r>
          </w:p>
        </w:tc>
        <w:tc>
          <w:tcPr>
            <w:tcW w:w="2741" w:type="dxa"/>
          </w:tcPr>
          <w:p w14:paraId="48D691B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$ _____ million</w:t>
            </w:r>
          </w:p>
        </w:tc>
        <w:tc>
          <w:tcPr>
            <w:tcW w:w="2845" w:type="dxa"/>
          </w:tcPr>
          <w:p w14:paraId="6AA13601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$ _____ million</w:t>
            </w:r>
          </w:p>
        </w:tc>
      </w:tr>
      <w:tr w:rsidR="0087134A" w:rsidRPr="0087134A" w14:paraId="2E4E0AA7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66D144F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2741" w:type="dxa"/>
          </w:tcPr>
          <w:p w14:paraId="054EE0AB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_____</w:t>
            </w:r>
          </w:p>
        </w:tc>
        <w:tc>
          <w:tcPr>
            <w:tcW w:w="2845" w:type="dxa"/>
          </w:tcPr>
          <w:p w14:paraId="3E0DB10D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________</w:t>
            </w:r>
          </w:p>
        </w:tc>
      </w:tr>
      <w:tr w:rsidR="0087134A" w:rsidRPr="0087134A" w14:paraId="2D58C9D3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02FB74B9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2741" w:type="dxa"/>
          </w:tcPr>
          <w:p w14:paraId="03B99EB3" w14:textId="0BB4083D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  <w:tc>
          <w:tcPr>
            <w:tcW w:w="2845" w:type="dxa"/>
          </w:tcPr>
          <w:p w14:paraId="0309E312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87134A" w:rsidRPr="0087134A" w14:paraId="2920C269" w14:textId="77777777" w:rsidTr="005B6450">
        <w:trPr>
          <w:cantSplit/>
          <w:trHeight w:val="250"/>
          <w:jc w:val="center"/>
        </w:trPr>
        <w:tc>
          <w:tcPr>
            <w:tcW w:w="4088" w:type="dxa"/>
          </w:tcPr>
          <w:p w14:paraId="42437940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</w:p>
          <w:p w14:paraId="318F6EC8" w14:textId="77777777" w:rsidR="0087134A" w:rsidRPr="0087134A" w:rsidRDefault="0087134A" w:rsidP="0087134A">
            <w:pPr>
              <w:spacing w:before="0" w:after="0"/>
              <w:rPr>
                <w:color w:val="auto"/>
                <w:sz w:val="20"/>
              </w:rPr>
            </w:pPr>
            <w:r w:rsidRPr="0087134A">
              <w:rPr>
                <w:color w:val="auto"/>
                <w:sz w:val="20"/>
              </w:rPr>
              <w:t>Relationship of the companies (ILL / USL)</w:t>
            </w:r>
          </w:p>
          <w:p w14:paraId="6699C306" w14:textId="77777777" w:rsidR="0087134A" w:rsidRPr="0087134A" w:rsidRDefault="0087134A" w:rsidP="0087134A">
            <w:pPr>
              <w:spacing w:before="0" w:after="0"/>
              <w:ind w:left="108"/>
              <w:rPr>
                <w:color w:val="auto"/>
                <w:sz w:val="20"/>
              </w:rPr>
            </w:pPr>
          </w:p>
        </w:tc>
        <w:tc>
          <w:tcPr>
            <w:tcW w:w="5586" w:type="dxa"/>
            <w:gridSpan w:val="2"/>
          </w:tcPr>
          <w:p w14:paraId="33DBAB40" w14:textId="64F47472" w:rsidR="0087134A" w:rsidRDefault="005B6450" w:rsidP="0087134A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50048" behindDoc="0" locked="0" layoutInCell="1" allowOverlap="1" wp14:anchorId="58967D0D" wp14:editId="672F409E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39370</wp:posOffset>
                      </wp:positionV>
                      <wp:extent cx="185420" cy="166370"/>
                      <wp:effectExtent l="0" t="0" r="24130" b="2413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420" cy="166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AE19E6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67D0D" id="_x0000_s1034" type="#_x0000_t202" style="position:absolute;left:0;text-align:left;margin-left:3.4pt;margin-top:3.1pt;width:14.6pt;height:13.1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">
                      <v:textbox>
                        <w:txbxContent>
                          <w:p w14:paraId="55AE19E6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90B25"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86912" behindDoc="0" locked="0" layoutInCell="1" allowOverlap="1" wp14:anchorId="68CF015F" wp14:editId="5C36AD18">
                      <wp:simplePos x="0" y="0"/>
                      <wp:positionH relativeFrom="column">
                        <wp:posOffset>1691005</wp:posOffset>
                      </wp:positionH>
                      <wp:positionV relativeFrom="paragraph">
                        <wp:posOffset>63500</wp:posOffset>
                      </wp:positionV>
                      <wp:extent cx="180975" cy="156845"/>
                      <wp:effectExtent l="0" t="0" r="28575" b="14605"/>
                      <wp:wrapSquare wrapText="bothSides"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568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0A5D68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CF015F" id="Text Box 3" o:spid="_x0000_s1035" type="#_x0000_t202" style="position:absolute;left:0;text-align:left;margin-left:133.15pt;margin-top:5pt;width:14.25pt;height:12.3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">
                      <v:textbox>
                        <w:txbxContent>
                          <w:p w14:paraId="110A5D68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7134A" w:rsidRPr="0087134A">
              <w:rPr>
                <w:color w:val="auto"/>
                <w:sz w:val="20"/>
              </w:rPr>
              <w:t xml:space="preserve">Parent / </w:t>
            </w:r>
            <w:r w:rsidR="00090B25">
              <w:rPr>
                <w:color w:val="auto"/>
                <w:sz w:val="20"/>
              </w:rPr>
              <w:t>S</w:t>
            </w:r>
            <w:r w:rsidR="0087134A" w:rsidRPr="0087134A">
              <w:rPr>
                <w:color w:val="auto"/>
                <w:sz w:val="20"/>
              </w:rPr>
              <w:t xml:space="preserve">ubsidiary           </w:t>
            </w:r>
            <w:r w:rsidR="00090B25">
              <w:rPr>
                <w:color w:val="auto"/>
                <w:sz w:val="20"/>
              </w:rPr>
              <w:t xml:space="preserve">  </w:t>
            </w:r>
            <w:r>
              <w:rPr>
                <w:color w:val="auto"/>
                <w:sz w:val="20"/>
              </w:rPr>
              <w:t>N</w:t>
            </w:r>
            <w:r w:rsidR="0087134A" w:rsidRPr="0087134A">
              <w:rPr>
                <w:color w:val="auto"/>
                <w:sz w:val="20"/>
              </w:rPr>
              <w:t>o common relationship</w:t>
            </w:r>
          </w:p>
          <w:p w14:paraId="088E391A" w14:textId="49FC1628" w:rsidR="005B6450" w:rsidRDefault="00090B25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669504" behindDoc="1" locked="0" layoutInCell="1" allowOverlap="1" wp14:anchorId="0225F9BD" wp14:editId="08BEA8B5">
                      <wp:simplePos x="0" y="0"/>
                      <wp:positionH relativeFrom="column">
                        <wp:posOffset>-323850</wp:posOffset>
                      </wp:positionH>
                      <wp:positionV relativeFrom="paragraph">
                        <wp:posOffset>146050</wp:posOffset>
                      </wp:positionV>
                      <wp:extent cx="185420" cy="142875"/>
                      <wp:effectExtent l="0" t="0" r="24130" b="28575"/>
                      <wp:wrapTight wrapText="bothSides">
                        <wp:wrapPolygon edited="0">
                          <wp:start x="0" y="0"/>
                          <wp:lineTo x="0" y="23040"/>
                          <wp:lineTo x="22192" y="23040"/>
                          <wp:lineTo x="22192" y="0"/>
                          <wp:lineTo x="0" y="0"/>
                        </wp:wrapPolygon>
                      </wp:wrapTight>
                      <wp:docPr id="75" name="Text Box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420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47CD8A" w14:textId="77777777" w:rsidR="00A05974" w:rsidRPr="007A742D" w:rsidRDefault="00A05974" w:rsidP="0087134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25F9BD" id="Text Box 75" o:spid="_x0000_s1036" type="#_x0000_t202" style="position:absolute;left:0;text-align:left;margin-left:-25.5pt;margin-top:11.5pt;width:14.6pt;height:11.2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">
                      <v:textbox>
                        <w:txbxContent>
                          <w:p w14:paraId="7847CD8A" w14:textId="77777777" w:rsidR="00A05974" w:rsidRPr="007A742D" w:rsidRDefault="00A05974" w:rsidP="0087134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  <w:p w14:paraId="6E6F71F9" w14:textId="4ECE6F09" w:rsidR="0087134A" w:rsidRDefault="005B6450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  <w:r w:rsidRPr="0087134A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45720" distB="45720" distL="114300" distR="114300" simplePos="0" relativeHeight="251704320" behindDoc="1" locked="0" layoutInCell="1" allowOverlap="1" wp14:anchorId="11CAB27B" wp14:editId="186228CF">
                      <wp:simplePos x="0" y="0"/>
                      <wp:positionH relativeFrom="column">
                        <wp:posOffset>1343025</wp:posOffset>
                      </wp:positionH>
                      <wp:positionV relativeFrom="paragraph">
                        <wp:posOffset>33020</wp:posOffset>
                      </wp:positionV>
                      <wp:extent cx="180975" cy="142875"/>
                      <wp:effectExtent l="0" t="0" r="28575" b="28575"/>
                      <wp:wrapTight wrapText="bothSides">
                        <wp:wrapPolygon edited="0">
                          <wp:start x="0" y="0"/>
                          <wp:lineTo x="0" y="23040"/>
                          <wp:lineTo x="22737" y="23040"/>
                          <wp:lineTo x="22737" y="0"/>
                          <wp:lineTo x="0" y="0"/>
                        </wp:wrapPolygon>
                      </wp:wrapTight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47276" w14:textId="77777777" w:rsidR="00A05974" w:rsidRDefault="00A05974" w:rsidP="0087134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CAB27B" id="Text Box 5" o:spid="_x0000_s1037" type="#_x0000_t202" style="position:absolute;left:0;text-align:left;margin-left:105.75pt;margin-top:2.6pt;width:14.25pt;height:11.25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">
                      <v:textbox>
                        <w:txbxContent>
                          <w:p w14:paraId="13247276" w14:textId="77777777" w:rsidR="00A05974" w:rsidRDefault="00A05974" w:rsidP="0087134A"/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rPr>
                <w:color w:val="auto"/>
                <w:sz w:val="20"/>
              </w:rPr>
              <w:t>C</w:t>
            </w:r>
            <w:r w:rsidR="00090B25">
              <w:rPr>
                <w:color w:val="auto"/>
                <w:sz w:val="20"/>
              </w:rPr>
              <w:t xml:space="preserve">ommon </w:t>
            </w:r>
            <w:r>
              <w:rPr>
                <w:color w:val="auto"/>
                <w:sz w:val="20"/>
              </w:rPr>
              <w:t>O</w:t>
            </w:r>
            <w:r w:rsidR="00090B25">
              <w:rPr>
                <w:color w:val="auto"/>
                <w:sz w:val="20"/>
              </w:rPr>
              <w:t>wnership</w:t>
            </w:r>
            <w:r>
              <w:rPr>
                <w:color w:val="auto"/>
                <w:sz w:val="20"/>
              </w:rPr>
              <w:t xml:space="preserve"> Other           </w:t>
            </w:r>
          </w:p>
          <w:p w14:paraId="170EAD73" w14:textId="11242D2E" w:rsidR="005B6450" w:rsidRPr="0087134A" w:rsidRDefault="005B6450" w:rsidP="00090B25">
            <w:pPr>
              <w:spacing w:before="0" w:after="0"/>
              <w:ind w:left="108"/>
              <w:rPr>
                <w:color w:val="auto"/>
                <w:sz w:val="20"/>
              </w:rPr>
            </w:pPr>
          </w:p>
        </w:tc>
      </w:tr>
      <w:bookmarkEnd w:id="4"/>
    </w:tbl>
    <w:p w14:paraId="43719748" w14:textId="20965C9E" w:rsidR="0087134A" w:rsidRDefault="0087134A" w:rsidP="00A156BC">
      <w:pPr>
        <w:pStyle w:val="EC-Paragraph"/>
        <w:keepNext/>
      </w:pPr>
    </w:p>
    <w:tbl>
      <w:tblPr>
        <w:tblW w:w="809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14"/>
        <w:gridCol w:w="3685"/>
      </w:tblGrid>
      <w:tr w:rsidR="005B6450" w:rsidRPr="005B6450" w14:paraId="4A0DBFBB" w14:textId="77777777" w:rsidTr="00A05974">
        <w:trPr>
          <w:cantSplit/>
          <w:trHeight w:val="335"/>
          <w:jc w:val="center"/>
        </w:trPr>
        <w:tc>
          <w:tcPr>
            <w:tcW w:w="4414" w:type="dxa"/>
            <w:vAlign w:val="center"/>
          </w:tcPr>
          <w:p w14:paraId="078B849F" w14:textId="77777777" w:rsidR="005B6450" w:rsidRPr="005B6450" w:rsidRDefault="005B6450" w:rsidP="005B6450">
            <w:pPr>
              <w:spacing w:before="0" w:after="0"/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bookmarkStart w:id="5" w:name="_Hlk1735156"/>
            <w:r w:rsidRPr="005B6450">
              <w:rPr>
                <w:b/>
                <w:bCs/>
                <w:color w:val="auto"/>
                <w:sz w:val="24"/>
                <w:szCs w:val="24"/>
              </w:rPr>
              <w:t>Description</w:t>
            </w:r>
          </w:p>
        </w:tc>
        <w:tc>
          <w:tcPr>
            <w:tcW w:w="3685" w:type="dxa"/>
            <w:vAlign w:val="center"/>
          </w:tcPr>
          <w:p w14:paraId="0E6B6BA8" w14:textId="77777777" w:rsidR="005B6450" w:rsidRPr="005B6450" w:rsidRDefault="005B6450" w:rsidP="005B6450">
            <w:pPr>
              <w:spacing w:before="0" w:after="0"/>
              <w:ind w:left="-63"/>
              <w:jc w:val="center"/>
              <w:outlineLvl w:val="4"/>
              <w:rPr>
                <w:b/>
                <w:bCs/>
                <w:color w:val="auto"/>
                <w:sz w:val="24"/>
                <w:szCs w:val="24"/>
              </w:rPr>
            </w:pPr>
            <w:r w:rsidRPr="005B6450">
              <w:rPr>
                <w:b/>
                <w:bCs/>
                <w:color w:val="auto"/>
                <w:sz w:val="24"/>
                <w:szCs w:val="24"/>
              </w:rPr>
              <w:t>Value</w:t>
            </w:r>
          </w:p>
        </w:tc>
      </w:tr>
      <w:tr w:rsidR="005B6450" w:rsidRPr="005B6450" w14:paraId="001A79C0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0C814F84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Reporting to / supervised by Lead Co. / Org. in:</w:t>
            </w:r>
          </w:p>
        </w:tc>
        <w:tc>
          <w:tcPr>
            <w:tcW w:w="3685" w:type="dxa"/>
            <w:vAlign w:val="center"/>
          </w:tcPr>
          <w:p w14:paraId="57D4219D" w14:textId="77777777" w:rsidR="005B6450" w:rsidRPr="005B6450" w:rsidRDefault="005B6450" w:rsidP="005B6450">
            <w:pPr>
              <w:spacing w:before="0" w:after="0"/>
              <w:ind w:right="-242"/>
              <w:rPr>
                <w:color w:val="auto"/>
                <w:sz w:val="20"/>
              </w:rPr>
            </w:pPr>
            <w:r w:rsidRPr="005B6450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C0E44C6" wp14:editId="4A7164B4">
                      <wp:simplePos x="0" y="0"/>
                      <wp:positionH relativeFrom="column">
                        <wp:posOffset>1261745</wp:posOffset>
                      </wp:positionH>
                      <wp:positionV relativeFrom="page">
                        <wp:posOffset>39370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6DC67" w14:textId="77777777" w:rsidR="00A05974" w:rsidRPr="007A742D" w:rsidRDefault="00A05974" w:rsidP="005B645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0E44C6" id="_x0000_s1038" type="#_x0000_t202" style="position:absolute;margin-left:99.35pt;margin-top:3.1pt;width:18.65pt;height:14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">
                      <v:textbox>
                        <w:txbxContent>
                          <w:p w14:paraId="49C6DC67" w14:textId="77777777" w:rsidR="00A05974" w:rsidRPr="007A742D" w:rsidRDefault="00A05974" w:rsidP="005B645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5B6450">
              <w:rPr>
                <w:noProof/>
                <w:color w:val="auto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312222" wp14:editId="26F75CE7">
                      <wp:simplePos x="0" y="0"/>
                      <wp:positionH relativeFrom="column">
                        <wp:posOffset>90805</wp:posOffset>
                      </wp:positionH>
                      <wp:positionV relativeFrom="page">
                        <wp:posOffset>38735</wp:posOffset>
                      </wp:positionV>
                      <wp:extent cx="236855" cy="186055"/>
                      <wp:effectExtent l="0" t="0" r="10795" b="23495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855" cy="186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022D2A" w14:textId="77777777" w:rsidR="00A05974" w:rsidRPr="007A742D" w:rsidRDefault="00A05974" w:rsidP="005B645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312222" id="_x0000_s1039" type="#_x0000_t202" style="position:absolute;margin-left:7.15pt;margin-top:3.05pt;width:18.65pt;height:1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">
                      <v:textbox>
                        <w:txbxContent>
                          <w:p w14:paraId="6D022D2A" w14:textId="77777777" w:rsidR="00A05974" w:rsidRPr="007A742D" w:rsidRDefault="00A05974" w:rsidP="005B645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</w:txbxContent>
                      </v:textbox>
                      <w10:wrap type="square" anchory="page"/>
                    </v:shape>
                  </w:pict>
                </mc:Fallback>
              </mc:AlternateContent>
            </w:r>
            <w:r w:rsidRPr="005B6450">
              <w:rPr>
                <w:color w:val="auto"/>
                <w:sz w:val="20"/>
              </w:rPr>
              <w:t xml:space="preserve">Israel    U.S. </w:t>
            </w:r>
          </w:p>
        </w:tc>
      </w:tr>
      <w:tr w:rsidR="005B6450" w:rsidRPr="005B6450" w14:paraId="1A8CAAC6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12BD7BF1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Full company / organization name (as appears on the Certificate of Incorporation)</w:t>
            </w:r>
          </w:p>
        </w:tc>
        <w:tc>
          <w:tcPr>
            <w:tcW w:w="3685" w:type="dxa"/>
            <w:vAlign w:val="center"/>
          </w:tcPr>
          <w:p w14:paraId="0A488115" w14:textId="77777777" w:rsidR="005B6450" w:rsidRPr="005B6450" w:rsidRDefault="005B6450" w:rsidP="005B6450">
            <w:pPr>
              <w:spacing w:before="0" w:after="0"/>
              <w:ind w:right="-242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129C7F7B" w14:textId="77777777" w:rsidTr="00A05974">
        <w:trPr>
          <w:cantSplit/>
          <w:trHeight w:val="216"/>
          <w:jc w:val="center"/>
        </w:trPr>
        <w:tc>
          <w:tcPr>
            <w:tcW w:w="4414" w:type="dxa"/>
            <w:vAlign w:val="center"/>
          </w:tcPr>
          <w:p w14:paraId="2180370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Registration # (ILL); Duns # (USL)</w:t>
            </w:r>
          </w:p>
        </w:tc>
        <w:tc>
          <w:tcPr>
            <w:tcW w:w="3685" w:type="dxa"/>
            <w:vAlign w:val="center"/>
          </w:tcPr>
          <w:p w14:paraId="4ECC671C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205E4D93" w14:textId="77777777" w:rsidTr="00A05974">
        <w:trPr>
          <w:cantSplit/>
          <w:trHeight w:val="190"/>
          <w:jc w:val="center"/>
        </w:trPr>
        <w:tc>
          <w:tcPr>
            <w:tcW w:w="4414" w:type="dxa"/>
            <w:vAlign w:val="center"/>
          </w:tcPr>
          <w:p w14:paraId="18D35127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Co. / org. location (state, country)</w:t>
            </w:r>
          </w:p>
        </w:tc>
        <w:tc>
          <w:tcPr>
            <w:tcW w:w="3685" w:type="dxa"/>
            <w:vAlign w:val="center"/>
          </w:tcPr>
          <w:p w14:paraId="7DDCF2DF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18CB52E3" w14:textId="77777777" w:rsidTr="00A05974">
        <w:trPr>
          <w:cantSplit/>
          <w:trHeight w:val="70"/>
          <w:jc w:val="center"/>
        </w:trPr>
        <w:tc>
          <w:tcPr>
            <w:tcW w:w="4414" w:type="dxa"/>
            <w:vAlign w:val="center"/>
          </w:tcPr>
          <w:p w14:paraId="5CD2BDE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Company / organization website</w:t>
            </w:r>
          </w:p>
        </w:tc>
        <w:tc>
          <w:tcPr>
            <w:tcW w:w="3685" w:type="dxa"/>
            <w:vAlign w:val="center"/>
          </w:tcPr>
          <w:p w14:paraId="1BCCBF15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5B6450" w:rsidRPr="005B6450" w14:paraId="51FABDC5" w14:textId="77777777" w:rsidTr="00A05974">
        <w:trPr>
          <w:cantSplit/>
          <w:trHeight w:val="103"/>
          <w:jc w:val="center"/>
        </w:trPr>
        <w:tc>
          <w:tcPr>
            <w:tcW w:w="4414" w:type="dxa"/>
            <w:vAlign w:val="center"/>
          </w:tcPr>
          <w:p w14:paraId="4B37822A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Year established</w:t>
            </w:r>
          </w:p>
        </w:tc>
        <w:tc>
          <w:tcPr>
            <w:tcW w:w="3685" w:type="dxa"/>
            <w:vAlign w:val="center"/>
          </w:tcPr>
          <w:p w14:paraId="2B896BD6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____</w:t>
            </w:r>
          </w:p>
        </w:tc>
      </w:tr>
      <w:tr w:rsidR="005B6450" w:rsidRPr="005B6450" w14:paraId="1F2D05D7" w14:textId="77777777" w:rsidTr="00A05974">
        <w:trPr>
          <w:cantSplit/>
          <w:trHeight w:val="250"/>
          <w:jc w:val="center"/>
        </w:trPr>
        <w:tc>
          <w:tcPr>
            <w:tcW w:w="4414" w:type="dxa"/>
            <w:vAlign w:val="center"/>
          </w:tcPr>
          <w:p w14:paraId="1B4EFDEB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Total number of employees</w:t>
            </w:r>
          </w:p>
        </w:tc>
        <w:tc>
          <w:tcPr>
            <w:tcW w:w="3685" w:type="dxa"/>
            <w:vAlign w:val="center"/>
          </w:tcPr>
          <w:p w14:paraId="406FE18F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_________</w:t>
            </w:r>
          </w:p>
        </w:tc>
      </w:tr>
      <w:tr w:rsidR="005B6450" w:rsidRPr="005B6450" w14:paraId="36768663" w14:textId="77777777" w:rsidTr="00A05974">
        <w:trPr>
          <w:cantSplit/>
          <w:trHeight w:val="174"/>
          <w:jc w:val="center"/>
        </w:trPr>
        <w:tc>
          <w:tcPr>
            <w:tcW w:w="4414" w:type="dxa"/>
            <w:vAlign w:val="center"/>
          </w:tcPr>
          <w:p w14:paraId="1D45C93F" w14:textId="77777777" w:rsidR="005B6450" w:rsidRPr="005B6450" w:rsidRDefault="005B6450" w:rsidP="005B6450">
            <w:pPr>
              <w:spacing w:before="0" w:after="0"/>
              <w:rPr>
                <w:color w:val="auto"/>
                <w:sz w:val="20"/>
              </w:rPr>
            </w:pPr>
            <w:r w:rsidRPr="005B6450">
              <w:rPr>
                <w:color w:val="auto"/>
                <w:sz w:val="20"/>
              </w:rPr>
              <w:t>Ownership (Public / Private)</w:t>
            </w:r>
          </w:p>
        </w:tc>
        <w:tc>
          <w:tcPr>
            <w:tcW w:w="3685" w:type="dxa"/>
            <w:vAlign w:val="center"/>
          </w:tcPr>
          <w:p w14:paraId="19463BF3" w14:textId="77777777" w:rsidR="005B6450" w:rsidRPr="005B6450" w:rsidRDefault="005B6450" w:rsidP="005B6450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bookmarkEnd w:id="5"/>
    </w:tbl>
    <w:p w14:paraId="436BE17B" w14:textId="77777777" w:rsidR="005B6450" w:rsidRDefault="005B6450" w:rsidP="00A156BC">
      <w:pPr>
        <w:pStyle w:val="EC-Paragraph"/>
        <w:keepNext/>
      </w:pPr>
    </w:p>
    <w:p w14:paraId="65CFA1C5" w14:textId="1082B562" w:rsidR="00EA54A3" w:rsidRPr="00EA54A3" w:rsidRDefault="00EA54A3" w:rsidP="00EA54A3">
      <w:pPr>
        <w:pStyle w:val="EC-Paragraph"/>
      </w:pPr>
    </w:p>
    <w:p w14:paraId="7C01C8C4" w14:textId="707B1B25" w:rsidR="00520119" w:rsidRPr="00520119" w:rsidRDefault="00520119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520119">
        <w:lastRenderedPageBreak/>
        <w:t>Abstract:</w:t>
      </w:r>
      <w:r>
        <w:t xml:space="preserve"> </w:t>
      </w:r>
    </w:p>
    <w:p w14:paraId="2B9A3C15" w14:textId="021EF8EC" w:rsidR="00520119" w:rsidRPr="00520119" w:rsidRDefault="00F0601E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>
        <w:t xml:space="preserve">Lead </w:t>
      </w:r>
      <w:r w:rsidR="00520119" w:rsidRPr="00520119">
        <w:t>Company</w:t>
      </w:r>
      <w:r>
        <w:t xml:space="preserve"> / Organization</w:t>
      </w:r>
      <w:r w:rsidR="00520119" w:rsidRPr="00520119">
        <w:t xml:space="preserve"> Background</w:t>
      </w:r>
      <w:r w:rsidR="0072632C">
        <w:t xml:space="preserve">: </w:t>
      </w:r>
    </w:p>
    <w:p w14:paraId="4D04A560" w14:textId="38CA60A4" w:rsidR="001C1664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520119">
        <w:t xml:space="preserve">The Innovation: </w:t>
      </w:r>
    </w:p>
    <w:p w14:paraId="61F95482" w14:textId="4205D2BE" w:rsidR="00182339" w:rsidRPr="00182339" w:rsidRDefault="00182339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  <w:rPr>
          <w:szCs w:val="28"/>
        </w:rPr>
      </w:pPr>
      <w:r w:rsidRPr="00182339">
        <w:rPr>
          <w:szCs w:val="28"/>
        </w:rPr>
        <w:t xml:space="preserve">Proposed Plan: </w:t>
      </w:r>
    </w:p>
    <w:p w14:paraId="165DECA4" w14:textId="77777777" w:rsidR="004949EE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270BC9">
        <w:t>Collaborative Relationship</w:t>
      </w:r>
      <w:r w:rsidR="0072632C" w:rsidRPr="00270BC9">
        <w:t>:</w:t>
      </w:r>
    </w:p>
    <w:p w14:paraId="511A6E80" w14:textId="3BED36D9" w:rsidR="00A618AF" w:rsidRDefault="0072632C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72632C">
        <w:t xml:space="preserve"> </w:t>
      </w:r>
    </w:p>
    <w:p w14:paraId="4C1CBE22" w14:textId="7C67F9F5" w:rsidR="00A618AF" w:rsidRDefault="004949EE" w:rsidP="00A618AF">
      <w:pPr>
        <w:pStyle w:val="EC-Paragraph"/>
        <w:keepNext/>
        <w:jc w:val="center"/>
      </w:pPr>
      <w:r>
        <w:rPr>
          <w:noProof/>
          <w:lang w:bidi="ar-SA"/>
        </w:rPr>
        <w:object w:dxaOrig="8816" w:dyaOrig="5420" w14:anchorId="0761DE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9" type="#_x0000_t75" style="width:355.9pt;height:219pt" o:ole="">
            <v:imagedata r:id="rId8" o:title=""/>
          </v:shape>
          <o:OLEObject Type="Embed" ProgID="Excel.Sheet.12" ShapeID="_x0000_i1109" DrawAspect="Content" ObjectID="_1617881437" r:id="rId9"/>
        </w:object>
      </w:r>
    </w:p>
    <w:p w14:paraId="3167F5D9" w14:textId="77777777" w:rsidR="00270BC9" w:rsidRDefault="001C1664" w:rsidP="00C672A3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270BC9">
        <w:t>Commercial Potential:</w:t>
      </w:r>
      <w:r w:rsidR="0072632C">
        <w:t xml:space="preserve"> </w:t>
      </w:r>
    </w:p>
    <w:bookmarkStart w:id="6" w:name="_MON_1617878494"/>
    <w:bookmarkEnd w:id="6"/>
    <w:p w14:paraId="73792617" w14:textId="4D423BD5" w:rsidR="00D01D4E" w:rsidRDefault="003F56ED" w:rsidP="00BA6DE1">
      <w:pPr>
        <w:pStyle w:val="EC-Paragraph"/>
        <w:keepNext/>
        <w:jc w:val="center"/>
      </w:pPr>
      <w:r>
        <w:object w:dxaOrig="10929" w:dyaOrig="4569" w14:anchorId="4C7B71E2">
          <v:shape id="_x0000_i1182" type="#_x0000_t75" style="width:453.4pt;height:189.75pt" o:ole="">
            <v:imagedata r:id="rId10" o:title=""/>
          </v:shape>
          <o:OLEObject Type="Embed" ProgID="Excel.Sheet.12" ShapeID="_x0000_i1182" DrawAspect="Content" ObjectID="_1617881438" r:id="rId11"/>
        </w:object>
      </w:r>
    </w:p>
    <w:p w14:paraId="39DFB664" w14:textId="77777777" w:rsidR="003F56ED" w:rsidRDefault="003F56ED" w:rsidP="00B37A24">
      <w:pPr>
        <w:pStyle w:val="Heading1"/>
      </w:pPr>
      <w:bookmarkStart w:id="7" w:name="_Toc6700203"/>
    </w:p>
    <w:p w14:paraId="285C4BB8" w14:textId="5664DD03" w:rsidR="0017679A" w:rsidRDefault="0017679A" w:rsidP="00B37A24">
      <w:pPr>
        <w:pStyle w:val="Heading1"/>
      </w:pPr>
      <w:r>
        <w:t xml:space="preserve">Section D: </w:t>
      </w:r>
      <w:r w:rsidRPr="0017679A">
        <w:t>The Innovative Technol</w:t>
      </w:r>
      <w:r>
        <w:t>o</w:t>
      </w:r>
      <w:r w:rsidRPr="0017679A">
        <w:t>gy</w:t>
      </w:r>
      <w:bookmarkEnd w:id="7"/>
    </w:p>
    <w:p w14:paraId="767FAF40" w14:textId="77777777" w:rsidR="003F56ED" w:rsidRPr="003F56ED" w:rsidRDefault="003F56ED" w:rsidP="003F56ED"/>
    <w:p w14:paraId="51E4076E" w14:textId="67C53C0D" w:rsidR="000340A9" w:rsidRDefault="003E6168" w:rsidP="00B37A24">
      <w:pPr>
        <w:pStyle w:val="Heading1"/>
      </w:pPr>
      <w:bookmarkStart w:id="8" w:name="_Toc6700204"/>
      <w:r>
        <w:lastRenderedPageBreak/>
        <w:t xml:space="preserve">Section E: </w:t>
      </w:r>
      <w:r w:rsidR="000340A9" w:rsidRPr="000340A9">
        <w:t>Proposed R&amp;D Program</w:t>
      </w:r>
      <w:bookmarkEnd w:id="8"/>
    </w:p>
    <w:p w14:paraId="226C5006" w14:textId="4650D076" w:rsidR="000340A9" w:rsidRPr="007F5399" w:rsidRDefault="000340A9" w:rsidP="00E1102B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7F5399">
        <w:t>Analysis of the Problem</w:t>
      </w:r>
    </w:p>
    <w:p w14:paraId="0665F3F3" w14:textId="12886318" w:rsidR="003E6168" w:rsidRDefault="003E6168" w:rsidP="00E1102B">
      <w:pPr>
        <w:pStyle w:val="Heading2"/>
        <w:numPr>
          <w:ilvl w:val="0"/>
          <w:numId w:val="0"/>
        </w:numPr>
        <w:spacing w:before="240" w:after="120" w:line="240" w:lineRule="auto"/>
        <w:ind w:left="567"/>
      </w:pPr>
      <w:r w:rsidRPr="000373A5">
        <w:t>Proposed Approach</w:t>
      </w:r>
    </w:p>
    <w:p w14:paraId="154E460B" w14:textId="77777777" w:rsidR="00BA6DE1" w:rsidRPr="00BA6DE1" w:rsidRDefault="00BA6DE1" w:rsidP="00BA6DE1"/>
    <w:tbl>
      <w:tblPr>
        <w:tblW w:w="88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104"/>
        <w:gridCol w:w="880"/>
        <w:gridCol w:w="709"/>
        <w:gridCol w:w="391"/>
        <w:gridCol w:w="2019"/>
        <w:gridCol w:w="425"/>
        <w:gridCol w:w="1417"/>
        <w:gridCol w:w="1377"/>
      </w:tblGrid>
      <w:tr w:rsidR="00424E36" w:rsidRPr="00424E36" w14:paraId="72CE9CB5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41314A5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#</w:t>
            </w:r>
          </w:p>
        </w:tc>
        <w:tc>
          <w:tcPr>
            <w:tcW w:w="709" w:type="dxa"/>
          </w:tcPr>
          <w:p w14:paraId="1AFCE44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D334F04" w14:textId="77777777" w:rsidTr="00BA6DE1">
        <w:trPr>
          <w:jc w:val="center"/>
        </w:trPr>
        <w:tc>
          <w:tcPr>
            <w:tcW w:w="2518" w:type="dxa"/>
            <w:gridSpan w:val="3"/>
          </w:tcPr>
          <w:p w14:paraId="7B5EC3F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name</w:t>
            </w:r>
          </w:p>
        </w:tc>
        <w:tc>
          <w:tcPr>
            <w:tcW w:w="6338" w:type="dxa"/>
            <w:gridSpan w:val="6"/>
            <w:shd w:val="clear" w:color="auto" w:fill="auto"/>
          </w:tcPr>
          <w:p w14:paraId="7D8FB583" w14:textId="77777777" w:rsidR="00424E36" w:rsidRPr="00424E36" w:rsidRDefault="00424E36" w:rsidP="00424E36">
            <w:pPr>
              <w:spacing w:before="0" w:after="0"/>
              <w:rPr>
                <w:color w:val="auto"/>
                <w:sz w:val="20"/>
              </w:rPr>
            </w:pPr>
          </w:p>
        </w:tc>
      </w:tr>
      <w:tr w:rsidR="00424E36" w:rsidRPr="00424E36" w14:paraId="364175ED" w14:textId="77777777" w:rsidTr="00BA6DE1">
        <w:trPr>
          <w:gridAfter w:val="5"/>
          <w:wAfter w:w="5629" w:type="dxa"/>
          <w:jc w:val="center"/>
        </w:trPr>
        <w:tc>
          <w:tcPr>
            <w:tcW w:w="2518" w:type="dxa"/>
            <w:gridSpan w:val="3"/>
          </w:tcPr>
          <w:p w14:paraId="046AF9A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ask duration (months)</w:t>
            </w:r>
          </w:p>
        </w:tc>
        <w:tc>
          <w:tcPr>
            <w:tcW w:w="709" w:type="dxa"/>
            <w:shd w:val="clear" w:color="auto" w:fill="auto"/>
          </w:tcPr>
          <w:p w14:paraId="16F7AA00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F8CE064" w14:textId="77777777" w:rsidTr="00BA6DE1">
        <w:trPr>
          <w:gridAfter w:val="1"/>
          <w:wAfter w:w="1377" w:type="dxa"/>
          <w:jc w:val="center"/>
        </w:trPr>
        <w:tc>
          <w:tcPr>
            <w:tcW w:w="2518" w:type="dxa"/>
            <w:gridSpan w:val="3"/>
          </w:tcPr>
          <w:p w14:paraId="0855DA3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Start date (month/year)</w:t>
            </w:r>
          </w:p>
        </w:tc>
        <w:tc>
          <w:tcPr>
            <w:tcW w:w="1100" w:type="dxa"/>
            <w:gridSpan w:val="2"/>
            <w:shd w:val="clear" w:color="auto" w:fill="auto"/>
          </w:tcPr>
          <w:p w14:paraId="60A15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2444" w:type="dxa"/>
            <w:gridSpan w:val="2"/>
            <w:shd w:val="clear" w:color="auto" w:fill="auto"/>
          </w:tcPr>
          <w:p w14:paraId="2893B834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End date (month/year)</w:t>
            </w:r>
          </w:p>
        </w:tc>
        <w:tc>
          <w:tcPr>
            <w:tcW w:w="1417" w:type="dxa"/>
            <w:shd w:val="clear" w:color="auto" w:fill="auto"/>
          </w:tcPr>
          <w:p w14:paraId="460E598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1A35DEA" w14:textId="77777777" w:rsidTr="00BA6DE1">
        <w:trPr>
          <w:jc w:val="center"/>
        </w:trPr>
        <w:tc>
          <w:tcPr>
            <w:tcW w:w="534" w:type="dxa"/>
            <w:vAlign w:val="center"/>
          </w:tcPr>
          <w:p w14:paraId="4A892216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5103" w:type="dxa"/>
            <w:gridSpan w:val="5"/>
            <w:vAlign w:val="center"/>
          </w:tcPr>
          <w:p w14:paraId="09ED83F5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Consortium Member Name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77EBF8EF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Budget (K$)</w:t>
            </w:r>
          </w:p>
        </w:tc>
        <w:tc>
          <w:tcPr>
            <w:tcW w:w="1377" w:type="dxa"/>
            <w:shd w:val="clear" w:color="auto" w:fill="auto"/>
            <w:vAlign w:val="center"/>
          </w:tcPr>
          <w:p w14:paraId="32B9EC1A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% of Task Budget</w:t>
            </w:r>
          </w:p>
        </w:tc>
      </w:tr>
      <w:tr w:rsidR="00424E36" w:rsidRPr="00424E36" w14:paraId="08464044" w14:textId="77777777" w:rsidTr="00BA6DE1">
        <w:trPr>
          <w:jc w:val="center"/>
        </w:trPr>
        <w:tc>
          <w:tcPr>
            <w:tcW w:w="534" w:type="dxa"/>
          </w:tcPr>
          <w:p w14:paraId="1356A3E4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DDA190C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32FFD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1CBC8BA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3271BC51" w14:textId="77777777" w:rsidTr="00BA6DE1">
        <w:trPr>
          <w:jc w:val="center"/>
        </w:trPr>
        <w:tc>
          <w:tcPr>
            <w:tcW w:w="534" w:type="dxa"/>
          </w:tcPr>
          <w:p w14:paraId="0A1C25D5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4E40789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6B020495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4776C50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A2FE4A9" w14:textId="77777777" w:rsidTr="00BA6DE1">
        <w:trPr>
          <w:jc w:val="center"/>
        </w:trPr>
        <w:tc>
          <w:tcPr>
            <w:tcW w:w="534" w:type="dxa"/>
          </w:tcPr>
          <w:p w14:paraId="5052454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7F392E3A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4FAF5B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15452F2F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123725AF" w14:textId="77777777" w:rsidTr="00BA6DE1">
        <w:trPr>
          <w:jc w:val="center"/>
        </w:trPr>
        <w:tc>
          <w:tcPr>
            <w:tcW w:w="534" w:type="dxa"/>
          </w:tcPr>
          <w:p w14:paraId="3A63DEEB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46BA7B4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510D5F0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0904A4E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106BD4F" w14:textId="77777777" w:rsidTr="00BA6DE1">
        <w:trPr>
          <w:jc w:val="center"/>
        </w:trPr>
        <w:tc>
          <w:tcPr>
            <w:tcW w:w="534" w:type="dxa"/>
          </w:tcPr>
          <w:p w14:paraId="68AD7666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61A4205D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707A6C8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23A30BC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25CD271" w14:textId="77777777" w:rsidTr="00BA6DE1">
        <w:trPr>
          <w:jc w:val="center"/>
        </w:trPr>
        <w:tc>
          <w:tcPr>
            <w:tcW w:w="534" w:type="dxa"/>
          </w:tcPr>
          <w:p w14:paraId="3A996381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5103" w:type="dxa"/>
            <w:gridSpan w:val="5"/>
          </w:tcPr>
          <w:p w14:paraId="298B239B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59E1BFAF" w14:textId="77777777" w:rsidR="00424E36" w:rsidRPr="00424E36" w:rsidRDefault="00424E36" w:rsidP="00424E36">
            <w:pPr>
              <w:spacing w:before="0" w:after="0"/>
              <w:jc w:val="both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4483764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EB85F9F" w14:textId="77777777" w:rsidTr="00BA6DE1">
        <w:trPr>
          <w:jc w:val="center"/>
        </w:trPr>
        <w:tc>
          <w:tcPr>
            <w:tcW w:w="5637" w:type="dxa"/>
            <w:gridSpan w:val="6"/>
          </w:tcPr>
          <w:p w14:paraId="3E01F45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6C06BB44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====</w:t>
            </w:r>
          </w:p>
        </w:tc>
        <w:tc>
          <w:tcPr>
            <w:tcW w:w="1377" w:type="dxa"/>
            <w:shd w:val="clear" w:color="auto" w:fill="auto"/>
            <w:vAlign w:val="center"/>
          </w:tcPr>
          <w:p w14:paraId="594B0980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========</w:t>
            </w:r>
          </w:p>
        </w:tc>
      </w:tr>
      <w:tr w:rsidR="00424E36" w:rsidRPr="00424E36" w14:paraId="3B9999A2" w14:textId="77777777" w:rsidTr="00BA6DE1">
        <w:trPr>
          <w:jc w:val="center"/>
        </w:trPr>
        <w:tc>
          <w:tcPr>
            <w:tcW w:w="5637" w:type="dxa"/>
            <w:gridSpan w:val="6"/>
          </w:tcPr>
          <w:p w14:paraId="723934B8" w14:textId="77777777" w:rsidR="00424E36" w:rsidRPr="00424E36" w:rsidRDefault="00424E36" w:rsidP="00424E36">
            <w:pPr>
              <w:spacing w:before="0" w:after="0"/>
              <w:jc w:val="right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Total for Task:</w:t>
            </w:r>
          </w:p>
        </w:tc>
        <w:tc>
          <w:tcPr>
            <w:tcW w:w="1842" w:type="dxa"/>
            <w:gridSpan w:val="2"/>
            <w:shd w:val="clear" w:color="auto" w:fill="auto"/>
            <w:vAlign w:val="center"/>
          </w:tcPr>
          <w:p w14:paraId="17A86E82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1377" w:type="dxa"/>
            <w:shd w:val="clear" w:color="auto" w:fill="auto"/>
            <w:vAlign w:val="center"/>
          </w:tcPr>
          <w:p w14:paraId="33A427DA" w14:textId="77777777" w:rsidR="00424E36" w:rsidRPr="00424E36" w:rsidRDefault="00424E36" w:rsidP="00424E36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424E36">
              <w:rPr>
                <w:color w:val="auto"/>
                <w:szCs w:val="22"/>
              </w:rPr>
              <w:t>100%</w:t>
            </w:r>
          </w:p>
        </w:tc>
      </w:tr>
      <w:tr w:rsidR="00424E36" w:rsidRPr="00424E36" w14:paraId="3AFE0726" w14:textId="77777777" w:rsidTr="00BA6DE1">
        <w:trPr>
          <w:trHeight w:val="548"/>
          <w:jc w:val="center"/>
        </w:trPr>
        <w:tc>
          <w:tcPr>
            <w:tcW w:w="2518" w:type="dxa"/>
            <w:gridSpan w:val="3"/>
            <w:vAlign w:val="center"/>
          </w:tcPr>
          <w:p w14:paraId="0EA7A19D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Objective of Task</w:t>
            </w:r>
          </w:p>
        </w:tc>
        <w:tc>
          <w:tcPr>
            <w:tcW w:w="6338" w:type="dxa"/>
            <w:gridSpan w:val="6"/>
          </w:tcPr>
          <w:p w14:paraId="4FEFBBA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47986450" w14:textId="77777777" w:rsidTr="00BA6DE1">
        <w:trPr>
          <w:jc w:val="center"/>
        </w:trPr>
        <w:tc>
          <w:tcPr>
            <w:tcW w:w="8856" w:type="dxa"/>
            <w:gridSpan w:val="9"/>
            <w:vAlign w:val="center"/>
          </w:tcPr>
          <w:p w14:paraId="3E6519B7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Task Description</w:t>
            </w:r>
          </w:p>
        </w:tc>
      </w:tr>
      <w:tr w:rsidR="00424E36" w:rsidRPr="00424E36" w14:paraId="3F19CEEC" w14:textId="77777777" w:rsidTr="00BA6DE1">
        <w:trPr>
          <w:trHeight w:val="1346"/>
          <w:jc w:val="center"/>
        </w:trPr>
        <w:tc>
          <w:tcPr>
            <w:tcW w:w="8856" w:type="dxa"/>
            <w:gridSpan w:val="9"/>
          </w:tcPr>
          <w:p w14:paraId="3C4D1AF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750F6D22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6BDAAC88" w14:textId="77777777" w:rsidR="00424E36" w:rsidRPr="00424E36" w:rsidRDefault="00424E36" w:rsidP="00424E36">
            <w:pPr>
              <w:spacing w:before="0" w:after="0"/>
              <w:jc w:val="center"/>
              <w:rPr>
                <w:i/>
                <w:i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  <w:tr w:rsidR="00424E36" w:rsidRPr="00424E36" w14:paraId="6F3D85A8" w14:textId="77777777" w:rsidTr="00BA6DE1">
        <w:trPr>
          <w:trHeight w:val="302"/>
          <w:jc w:val="center"/>
        </w:trPr>
        <w:tc>
          <w:tcPr>
            <w:tcW w:w="8856" w:type="dxa"/>
            <w:gridSpan w:val="9"/>
          </w:tcPr>
          <w:p w14:paraId="5C2414C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Approach to Task Execution and Potential Difficulties</w:t>
            </w:r>
          </w:p>
        </w:tc>
      </w:tr>
      <w:tr w:rsidR="00424E36" w:rsidRPr="00424E36" w14:paraId="52D32AA1" w14:textId="77777777" w:rsidTr="00BA6DE1">
        <w:trPr>
          <w:trHeight w:val="1370"/>
          <w:jc w:val="center"/>
        </w:trPr>
        <w:tc>
          <w:tcPr>
            <w:tcW w:w="8856" w:type="dxa"/>
            <w:gridSpan w:val="9"/>
          </w:tcPr>
          <w:p w14:paraId="263D71CC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E436B04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  <w:p w14:paraId="1B6D2C0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  <w:p w14:paraId="463DFB01" w14:textId="77777777" w:rsidR="00424E36" w:rsidRPr="00424E36" w:rsidRDefault="00424E36" w:rsidP="00424E36">
            <w:pPr>
              <w:spacing w:before="0" w:after="0"/>
              <w:rPr>
                <w:b/>
                <w:bCs/>
                <w:color w:val="auto"/>
                <w:szCs w:val="22"/>
              </w:rPr>
            </w:pPr>
          </w:p>
        </w:tc>
      </w:tr>
      <w:tr w:rsidR="00424E36" w:rsidRPr="00424E36" w14:paraId="7FDAAB3E" w14:textId="77777777" w:rsidTr="00BA6DE1">
        <w:trPr>
          <w:trHeight w:val="302"/>
          <w:jc w:val="center"/>
        </w:trPr>
        <w:tc>
          <w:tcPr>
            <w:tcW w:w="534" w:type="dxa"/>
          </w:tcPr>
          <w:p w14:paraId="0A175774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#</w:t>
            </w:r>
          </w:p>
        </w:tc>
        <w:tc>
          <w:tcPr>
            <w:tcW w:w="8322" w:type="dxa"/>
            <w:gridSpan w:val="8"/>
          </w:tcPr>
          <w:p w14:paraId="3C82C55F" w14:textId="77777777" w:rsidR="00424E36" w:rsidRPr="00424E36" w:rsidRDefault="00424E36" w:rsidP="00424E36">
            <w:pPr>
              <w:tabs>
                <w:tab w:val="left" w:pos="693"/>
                <w:tab w:val="center" w:pos="4053"/>
              </w:tabs>
              <w:spacing w:before="0" w:after="0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Description of Responsibilities within Task Among Consortium Members</w:t>
            </w:r>
          </w:p>
        </w:tc>
      </w:tr>
      <w:tr w:rsidR="00424E36" w:rsidRPr="00424E36" w14:paraId="7AE4DAA4" w14:textId="77777777" w:rsidTr="00BA6DE1">
        <w:trPr>
          <w:trHeight w:val="290"/>
          <w:jc w:val="center"/>
        </w:trPr>
        <w:tc>
          <w:tcPr>
            <w:tcW w:w="534" w:type="dxa"/>
          </w:tcPr>
          <w:p w14:paraId="02E872A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A82E701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45D2333D" w14:textId="77777777" w:rsidTr="00BA6DE1">
        <w:trPr>
          <w:trHeight w:val="290"/>
          <w:jc w:val="center"/>
        </w:trPr>
        <w:tc>
          <w:tcPr>
            <w:tcW w:w="534" w:type="dxa"/>
          </w:tcPr>
          <w:p w14:paraId="38A4CF26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25ABAB2A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5F049A77" w14:textId="77777777" w:rsidTr="00BA6DE1">
        <w:trPr>
          <w:trHeight w:val="290"/>
          <w:jc w:val="center"/>
        </w:trPr>
        <w:tc>
          <w:tcPr>
            <w:tcW w:w="534" w:type="dxa"/>
          </w:tcPr>
          <w:p w14:paraId="2C0481DB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3F6681B" w14:textId="77777777" w:rsidR="00424E36" w:rsidRPr="00424E36" w:rsidRDefault="00424E36" w:rsidP="00BA6DE1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424E36" w:rsidRPr="00424E36" w14:paraId="74701BEE" w14:textId="77777777" w:rsidTr="00BA6DE1">
        <w:trPr>
          <w:trHeight w:val="290"/>
          <w:jc w:val="center"/>
        </w:trPr>
        <w:tc>
          <w:tcPr>
            <w:tcW w:w="534" w:type="dxa"/>
          </w:tcPr>
          <w:p w14:paraId="4EA6AC15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6B248E3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ADF95CA" w14:textId="77777777" w:rsidTr="00BA6DE1">
        <w:trPr>
          <w:trHeight w:val="290"/>
          <w:jc w:val="center"/>
        </w:trPr>
        <w:tc>
          <w:tcPr>
            <w:tcW w:w="534" w:type="dxa"/>
          </w:tcPr>
          <w:p w14:paraId="0BEC7EC3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0AC7B7B7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2DF80C65" w14:textId="77777777" w:rsidTr="00BA6DE1">
        <w:trPr>
          <w:trHeight w:val="290"/>
          <w:jc w:val="center"/>
        </w:trPr>
        <w:tc>
          <w:tcPr>
            <w:tcW w:w="534" w:type="dxa"/>
          </w:tcPr>
          <w:p w14:paraId="5E822399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  <w:tc>
          <w:tcPr>
            <w:tcW w:w="8322" w:type="dxa"/>
            <w:gridSpan w:val="8"/>
          </w:tcPr>
          <w:p w14:paraId="419C8DC8" w14:textId="77777777" w:rsidR="00424E36" w:rsidRPr="00424E36" w:rsidRDefault="00424E36" w:rsidP="00424E36">
            <w:pPr>
              <w:spacing w:before="0" w:after="0"/>
              <w:rPr>
                <w:color w:val="auto"/>
                <w:szCs w:val="22"/>
              </w:rPr>
            </w:pPr>
          </w:p>
        </w:tc>
      </w:tr>
      <w:tr w:rsidR="00424E36" w:rsidRPr="00424E36" w14:paraId="088D0076" w14:textId="77777777" w:rsidTr="00BA6DE1">
        <w:trPr>
          <w:trHeight w:val="1136"/>
          <w:jc w:val="center"/>
        </w:trPr>
        <w:tc>
          <w:tcPr>
            <w:tcW w:w="1638" w:type="dxa"/>
            <w:gridSpan w:val="2"/>
            <w:vAlign w:val="center"/>
          </w:tcPr>
          <w:p w14:paraId="20005742" w14:textId="77777777" w:rsidR="00424E36" w:rsidRPr="00424E36" w:rsidRDefault="00424E36" w:rsidP="00424E36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424E36">
              <w:rPr>
                <w:b/>
                <w:bCs/>
                <w:color w:val="auto"/>
                <w:szCs w:val="22"/>
              </w:rPr>
              <w:t>Milestones to be achieved</w:t>
            </w:r>
          </w:p>
        </w:tc>
        <w:tc>
          <w:tcPr>
            <w:tcW w:w="7218" w:type="dxa"/>
            <w:gridSpan w:val="7"/>
          </w:tcPr>
          <w:p w14:paraId="48204D47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1A416F84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</w:p>
          <w:p w14:paraId="5B5FE2CF" w14:textId="77777777" w:rsidR="00424E36" w:rsidRPr="00424E36" w:rsidRDefault="00424E36" w:rsidP="00424E36">
            <w:pPr>
              <w:spacing w:before="0" w:after="0"/>
              <w:ind w:left="360"/>
              <w:rPr>
                <w:color w:val="auto"/>
                <w:szCs w:val="22"/>
              </w:rPr>
            </w:pPr>
            <w:r w:rsidRPr="00424E36">
              <w:rPr>
                <w:i/>
                <w:iCs/>
                <w:color w:val="auto"/>
                <w:szCs w:val="22"/>
              </w:rPr>
              <w:t>(This field can be expanded or contracted, as needed)</w:t>
            </w:r>
          </w:p>
        </w:tc>
      </w:tr>
    </w:tbl>
    <w:p w14:paraId="75A4BA02" w14:textId="77777777" w:rsidR="00A235C2" w:rsidRPr="00A235C2" w:rsidRDefault="00A235C2" w:rsidP="00A235C2"/>
    <w:p w14:paraId="13BC47D9" w14:textId="1B993AA2" w:rsidR="009B631B" w:rsidRDefault="005B2F48" w:rsidP="00BA6DE1">
      <w:pPr>
        <w:pStyle w:val="Heading1"/>
      </w:pPr>
      <w:bookmarkStart w:id="9" w:name="_Toc6700205"/>
      <w:r w:rsidRPr="00E1102B">
        <w:t xml:space="preserve">Section F: </w:t>
      </w:r>
      <w:r w:rsidR="00386353" w:rsidRPr="00E1102B">
        <w:t>Program Plan</w:t>
      </w:r>
      <w:r w:rsidR="001E74AC" w:rsidRPr="00E1102B">
        <w:t xml:space="preserve"> (GANTT)</w:t>
      </w:r>
      <w:bookmarkEnd w:id="9"/>
    </w:p>
    <w:p w14:paraId="549B5809" w14:textId="2D879618" w:rsidR="00AD3C27" w:rsidRDefault="00AD3C27" w:rsidP="00BA6DE1">
      <w:pPr>
        <w:pStyle w:val="Heading1"/>
      </w:pPr>
      <w:bookmarkStart w:id="10" w:name="_Toc6700206"/>
      <w:r w:rsidRPr="00AD3C27">
        <w:lastRenderedPageBreak/>
        <w:t>Section G: The Market</w:t>
      </w:r>
      <w:bookmarkEnd w:id="10"/>
    </w:p>
    <w:bookmarkStart w:id="11" w:name="_MON_1617880063"/>
    <w:bookmarkEnd w:id="11"/>
    <w:p w14:paraId="4595EE4F" w14:textId="22235427" w:rsidR="00BA6DE1" w:rsidRPr="00BA6DE1" w:rsidRDefault="003F56ED" w:rsidP="00BA6DE1">
      <w:pPr>
        <w:jc w:val="center"/>
      </w:pPr>
      <w:r>
        <w:object w:dxaOrig="10929" w:dyaOrig="5993" w14:anchorId="52343779">
          <v:shape id="_x0000_i1166" type="#_x0000_t75" style="width:435pt;height:238.9pt" o:ole="">
            <v:imagedata r:id="rId12" o:title=""/>
          </v:shape>
          <o:OLEObject Type="Embed" ProgID="Excel.Sheet.12" ShapeID="_x0000_i1166" DrawAspect="Content" ObjectID="_1617881439" r:id="rId13"/>
        </w:object>
      </w:r>
    </w:p>
    <w:p w14:paraId="66212E2C" w14:textId="77777777" w:rsidR="003F56ED" w:rsidRDefault="003F56ED" w:rsidP="003F56ED">
      <w:pPr>
        <w:pStyle w:val="Heading1"/>
      </w:pPr>
      <w:bookmarkStart w:id="12" w:name="_Toc6700207"/>
    </w:p>
    <w:p w14:paraId="721B36A3" w14:textId="02D6BB06" w:rsidR="00070AB4" w:rsidRDefault="00200EEA" w:rsidP="003F56ED">
      <w:pPr>
        <w:pStyle w:val="Heading1"/>
      </w:pPr>
      <w:r w:rsidRPr="001E1E91">
        <w:t xml:space="preserve">Section </w:t>
      </w:r>
      <w:r w:rsidR="001E1E91" w:rsidRPr="001E1E91">
        <w:t xml:space="preserve">H: </w:t>
      </w:r>
      <w:r w:rsidRPr="001E1E91">
        <w:t>Commercialization – Plans and Prospects</w:t>
      </w:r>
      <w:bookmarkEnd w:id="12"/>
    </w:p>
    <w:p w14:paraId="02D18404" w14:textId="77777777" w:rsidR="003F56ED" w:rsidRPr="003F56ED" w:rsidRDefault="003F56ED" w:rsidP="0028461C">
      <w:pPr>
        <w:pStyle w:val="EC-Paragraph"/>
      </w:pPr>
    </w:p>
    <w:p w14:paraId="1FA02A69" w14:textId="761E299A" w:rsidR="00BF0343" w:rsidRDefault="006E055B" w:rsidP="003F56ED">
      <w:pPr>
        <w:pStyle w:val="Heading1"/>
      </w:pPr>
      <w:bookmarkStart w:id="13" w:name="_Toc6700208"/>
      <w:r w:rsidRPr="006E055B">
        <w:t>Section I: Cooperation, Economic and Social Benefits</w:t>
      </w:r>
      <w:bookmarkEnd w:id="13"/>
    </w:p>
    <w:p w14:paraId="7E2F0043" w14:textId="77777777" w:rsidR="0028461C" w:rsidRPr="0028461C" w:rsidRDefault="0028461C" w:rsidP="0028461C">
      <w:pPr>
        <w:pStyle w:val="EC-Paragraph"/>
      </w:pPr>
    </w:p>
    <w:p w14:paraId="112EA888" w14:textId="37F14055" w:rsidR="00CC0302" w:rsidRDefault="00D630C5" w:rsidP="003F56ED">
      <w:pPr>
        <w:pStyle w:val="Heading1"/>
      </w:pPr>
      <w:bookmarkStart w:id="14" w:name="_Toc6700209"/>
      <w:r w:rsidRPr="00D630C5">
        <w:t>Section J: Organization and Management Plan</w:t>
      </w:r>
      <w:bookmarkEnd w:id="14"/>
    </w:p>
    <w:p w14:paraId="3D3DD6F1" w14:textId="77777777" w:rsidR="0028461C" w:rsidRPr="0028461C" w:rsidRDefault="0028461C" w:rsidP="0028461C">
      <w:pPr>
        <w:pStyle w:val="EC-Paragraph"/>
      </w:pPr>
    </w:p>
    <w:p w14:paraId="4F1C50C1" w14:textId="7BAF1DCD" w:rsidR="006704BC" w:rsidRDefault="00B042F3" w:rsidP="003F56ED">
      <w:pPr>
        <w:pStyle w:val="Heading1"/>
      </w:pPr>
      <w:bookmarkStart w:id="15" w:name="_Toc6700210"/>
      <w:r w:rsidRPr="006704BC">
        <w:t>Section K: The Consortium Members and Their Resources</w:t>
      </w:r>
      <w:bookmarkEnd w:id="15"/>
    </w:p>
    <w:p w14:paraId="08172907" w14:textId="77777777" w:rsidR="0028461C" w:rsidRPr="0028461C" w:rsidRDefault="0028461C" w:rsidP="0028461C">
      <w:pPr>
        <w:pStyle w:val="EC-Paragraph"/>
      </w:pPr>
    </w:p>
    <w:p w14:paraId="7DDE338F" w14:textId="042E806C" w:rsidR="00E13328" w:rsidRDefault="00E13328" w:rsidP="003F56ED">
      <w:pPr>
        <w:pStyle w:val="Heading1"/>
      </w:pPr>
      <w:bookmarkStart w:id="16" w:name="_Toc6700211"/>
      <w:r w:rsidRPr="00E13328">
        <w:t>Section L: The Budget</w:t>
      </w:r>
      <w:bookmarkEnd w:id="16"/>
    </w:p>
    <w:p w14:paraId="07016D34" w14:textId="134E8683" w:rsidR="0028461C" w:rsidRDefault="0028461C">
      <w:pPr>
        <w:rPr>
          <w:szCs w:val="28"/>
        </w:rPr>
      </w:pPr>
      <w:r>
        <w:br w:type="page"/>
      </w:r>
    </w:p>
    <w:p w14:paraId="7683E945" w14:textId="7B8DA637" w:rsidR="00E13328" w:rsidRDefault="00E13328" w:rsidP="0028461C">
      <w:pPr>
        <w:pStyle w:val="Heading1"/>
      </w:pPr>
      <w:bookmarkStart w:id="17" w:name="_Toc6700212"/>
      <w:r w:rsidRPr="00E13328">
        <w:lastRenderedPageBreak/>
        <w:t>Section M: Risk Analysis</w:t>
      </w:r>
      <w:bookmarkEnd w:id="17"/>
    </w:p>
    <w:p w14:paraId="17D8DAFE" w14:textId="77777777" w:rsidR="0028461C" w:rsidRPr="0028461C" w:rsidRDefault="0028461C" w:rsidP="0028461C">
      <w:pPr>
        <w:spacing w:before="0" w:after="0"/>
        <w:jc w:val="center"/>
        <w:rPr>
          <w:b/>
          <w:bCs/>
          <w:color w:val="auto"/>
          <w:szCs w:val="22"/>
          <w:u w:val="single"/>
        </w:rPr>
      </w:pPr>
    </w:p>
    <w:p w14:paraId="75560E66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1734DE1" w14:textId="77777777" w:rsidR="0028461C" w:rsidRPr="0028461C" w:rsidRDefault="0028461C" w:rsidP="0028461C">
      <w:pPr>
        <w:tabs>
          <w:tab w:val="left" w:pos="1368"/>
          <w:tab w:val="left" w:pos="3348"/>
          <w:tab w:val="left" w:pos="5328"/>
          <w:tab w:val="left" w:pos="6228"/>
          <w:tab w:val="left" w:pos="7588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A</w:t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7"/>
        <w:gridCol w:w="2371"/>
        <w:gridCol w:w="1098"/>
        <w:gridCol w:w="1199"/>
        <w:gridCol w:w="1106"/>
        <w:gridCol w:w="2173"/>
      </w:tblGrid>
      <w:tr w:rsidR="0028461C" w:rsidRPr="0028461C" w14:paraId="132EFAEF" w14:textId="77777777" w:rsidTr="00CC6403">
        <w:trPr>
          <w:gridBefore w:val="3"/>
          <w:wBefore w:w="4496" w:type="dxa"/>
        </w:trPr>
        <w:tc>
          <w:tcPr>
            <w:tcW w:w="4478" w:type="dxa"/>
            <w:gridSpan w:val="3"/>
          </w:tcPr>
          <w:p w14:paraId="3F7F56BA" w14:textId="77777777" w:rsidR="0028461C" w:rsidRPr="0028461C" w:rsidRDefault="0028461C" w:rsidP="0028461C">
            <w:pPr>
              <w:tabs>
                <w:tab w:val="left" w:pos="1368"/>
                <w:tab w:val="left" w:pos="3348"/>
                <w:tab w:val="left" w:pos="5328"/>
                <w:tab w:val="left" w:pos="6228"/>
                <w:tab w:val="left" w:pos="7588"/>
              </w:tabs>
              <w:spacing w:before="0" w:after="0"/>
              <w:ind w:left="33" w:right="259"/>
              <w:jc w:val="center"/>
              <w:rPr>
                <w:b/>
                <w:bCs/>
                <w:color w:val="auto"/>
                <w:sz w:val="20"/>
              </w:rPr>
            </w:pPr>
            <w:r w:rsidRPr="0028461C">
              <w:rPr>
                <w:b/>
                <w:bCs/>
                <w:color w:val="auto"/>
                <w:sz w:val="20"/>
              </w:rPr>
              <w:t>Impact</w:t>
            </w:r>
          </w:p>
        </w:tc>
      </w:tr>
      <w:tr w:rsidR="0028461C" w:rsidRPr="0028461C" w14:paraId="47EB7709" w14:textId="77777777" w:rsidTr="00CC6403">
        <w:tc>
          <w:tcPr>
            <w:tcW w:w="1027" w:type="dxa"/>
            <w:tcBorders>
              <w:top w:val="single" w:sz="4" w:space="0" w:color="auto"/>
            </w:tcBorders>
          </w:tcPr>
          <w:p w14:paraId="0C5D6E3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2371" w:type="dxa"/>
            <w:tcBorders>
              <w:top w:val="single" w:sz="4" w:space="0" w:color="auto"/>
            </w:tcBorders>
          </w:tcPr>
          <w:p w14:paraId="7759906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 xml:space="preserve">Name/Description </w:t>
            </w:r>
          </w:p>
        </w:tc>
        <w:tc>
          <w:tcPr>
            <w:tcW w:w="1098" w:type="dxa"/>
            <w:tcBorders>
              <w:top w:val="single" w:sz="4" w:space="0" w:color="auto"/>
            </w:tcBorders>
          </w:tcPr>
          <w:p w14:paraId="42051B7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1199" w:type="dxa"/>
            <w:tcBorders>
              <w:top w:val="single" w:sz="4" w:space="0" w:color="auto"/>
            </w:tcBorders>
          </w:tcPr>
          <w:p w14:paraId="58FB03C9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30CD1D46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  <w:tc>
          <w:tcPr>
            <w:tcW w:w="2173" w:type="dxa"/>
            <w:tcBorders>
              <w:top w:val="single" w:sz="4" w:space="0" w:color="auto"/>
            </w:tcBorders>
          </w:tcPr>
          <w:p w14:paraId="47E8C572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65CDAC32" w14:textId="77777777" w:rsidTr="00CC6403">
        <w:trPr>
          <w:trHeight w:val="288"/>
        </w:trPr>
        <w:tc>
          <w:tcPr>
            <w:tcW w:w="1027" w:type="dxa"/>
          </w:tcPr>
          <w:p w14:paraId="2F427F3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</w:t>
            </w:r>
          </w:p>
        </w:tc>
        <w:tc>
          <w:tcPr>
            <w:tcW w:w="2371" w:type="dxa"/>
          </w:tcPr>
          <w:p w14:paraId="25165C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65E1FBE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98AB06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89D47B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54D40B9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69E5D2F" w14:textId="77777777" w:rsidTr="00CC6403">
        <w:trPr>
          <w:trHeight w:val="288"/>
        </w:trPr>
        <w:tc>
          <w:tcPr>
            <w:tcW w:w="1027" w:type="dxa"/>
          </w:tcPr>
          <w:p w14:paraId="1E53DC2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2</w:t>
            </w:r>
          </w:p>
        </w:tc>
        <w:tc>
          <w:tcPr>
            <w:tcW w:w="2371" w:type="dxa"/>
          </w:tcPr>
          <w:p w14:paraId="12324DF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2EE4D4B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1BC24DB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82C7DB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DE072B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AD897F0" w14:textId="77777777" w:rsidTr="00CC6403">
        <w:trPr>
          <w:trHeight w:val="288"/>
        </w:trPr>
        <w:tc>
          <w:tcPr>
            <w:tcW w:w="1027" w:type="dxa"/>
          </w:tcPr>
          <w:p w14:paraId="5469811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</w:t>
            </w:r>
          </w:p>
        </w:tc>
        <w:tc>
          <w:tcPr>
            <w:tcW w:w="2371" w:type="dxa"/>
          </w:tcPr>
          <w:p w14:paraId="6E8AC90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D4E80F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27B71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362039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0D5BEE7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1D7E7740" w14:textId="77777777" w:rsidTr="00CC6403">
        <w:trPr>
          <w:trHeight w:val="288"/>
        </w:trPr>
        <w:tc>
          <w:tcPr>
            <w:tcW w:w="1027" w:type="dxa"/>
          </w:tcPr>
          <w:p w14:paraId="02498EF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4</w:t>
            </w:r>
          </w:p>
        </w:tc>
        <w:tc>
          <w:tcPr>
            <w:tcW w:w="2371" w:type="dxa"/>
          </w:tcPr>
          <w:p w14:paraId="5AFE0C6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5F2E4BC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0E1E981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46BC9E8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4D1AF03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  <w:tr w:rsidR="0028461C" w:rsidRPr="0028461C" w14:paraId="623B53D3" w14:textId="77777777" w:rsidTr="00CC6403">
        <w:trPr>
          <w:trHeight w:val="288"/>
        </w:trPr>
        <w:tc>
          <w:tcPr>
            <w:tcW w:w="1027" w:type="dxa"/>
          </w:tcPr>
          <w:p w14:paraId="17B1A3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5</w:t>
            </w:r>
          </w:p>
        </w:tc>
        <w:tc>
          <w:tcPr>
            <w:tcW w:w="2371" w:type="dxa"/>
          </w:tcPr>
          <w:p w14:paraId="14CACF8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098" w:type="dxa"/>
          </w:tcPr>
          <w:p w14:paraId="438903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99" w:type="dxa"/>
          </w:tcPr>
          <w:p w14:paraId="7A46F7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1106" w:type="dxa"/>
          </w:tcPr>
          <w:p w14:paraId="0F9A1A3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  <w:tc>
          <w:tcPr>
            <w:tcW w:w="2173" w:type="dxa"/>
          </w:tcPr>
          <w:p w14:paraId="25EBCD9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</w:p>
        </w:tc>
      </w:tr>
    </w:tbl>
    <w:p w14:paraId="190BBF6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72BAFF5A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0AE3023B" w14:textId="77777777" w:rsidR="0028461C" w:rsidRPr="0028461C" w:rsidRDefault="0028461C" w:rsidP="0028461C">
      <w:pPr>
        <w:tabs>
          <w:tab w:val="left" w:pos="1368"/>
          <w:tab w:val="left" w:pos="3348"/>
          <w:tab w:val="left" w:pos="5465"/>
        </w:tabs>
        <w:spacing w:before="0" w:after="0"/>
        <w:rPr>
          <w:color w:val="auto"/>
          <w:sz w:val="20"/>
        </w:rPr>
      </w:pPr>
      <w:r w:rsidRPr="0028461C">
        <w:rPr>
          <w:b/>
          <w:bCs/>
          <w:color w:val="auto"/>
          <w:szCs w:val="22"/>
        </w:rPr>
        <w:t>TABLE B</w:t>
      </w:r>
      <w:r w:rsidRPr="0028461C">
        <w:rPr>
          <w:b/>
          <w:bCs/>
          <w:color w:val="auto"/>
          <w:szCs w:val="22"/>
        </w:rPr>
        <w:br/>
      </w:r>
      <w:r w:rsidRPr="0028461C">
        <w:rPr>
          <w:b/>
          <w:bCs/>
          <w:color w:val="auto"/>
          <w:sz w:val="20"/>
        </w:rPr>
        <w:tab/>
      </w:r>
      <w:r w:rsidRPr="0028461C">
        <w:rPr>
          <w:color w:val="auto"/>
          <w:sz w:val="20"/>
        </w:rPr>
        <w:tab/>
      </w:r>
      <w:r w:rsidRPr="0028461C">
        <w:rPr>
          <w:color w:val="auto"/>
          <w:sz w:val="20"/>
        </w:rPr>
        <w:tab/>
      </w:r>
    </w:p>
    <w:tbl>
      <w:tblPr>
        <w:tblW w:w="897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7088"/>
        <w:gridCol w:w="893"/>
      </w:tblGrid>
      <w:tr w:rsidR="0028461C" w:rsidRPr="0028461C" w14:paraId="27D60D8E" w14:textId="77777777" w:rsidTr="00CC6403">
        <w:tc>
          <w:tcPr>
            <w:tcW w:w="993" w:type="dxa"/>
            <w:tcBorders>
              <w:top w:val="single" w:sz="4" w:space="0" w:color="auto"/>
            </w:tcBorders>
          </w:tcPr>
          <w:p w14:paraId="41D93F84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isk #</w:t>
            </w:r>
          </w:p>
        </w:tc>
        <w:tc>
          <w:tcPr>
            <w:tcW w:w="7088" w:type="dxa"/>
            <w:tcBorders>
              <w:top w:val="single" w:sz="4" w:space="0" w:color="auto"/>
            </w:tcBorders>
          </w:tcPr>
          <w:p w14:paraId="466679A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Name/Description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14:paraId="6454E4B0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Type*</w:t>
            </w:r>
          </w:p>
        </w:tc>
      </w:tr>
      <w:tr w:rsidR="0028461C" w:rsidRPr="0028461C" w14:paraId="761E190D" w14:textId="77777777" w:rsidTr="00CC6403">
        <w:trPr>
          <w:trHeight w:val="288"/>
        </w:trPr>
        <w:tc>
          <w:tcPr>
            <w:tcW w:w="993" w:type="dxa"/>
          </w:tcPr>
          <w:p w14:paraId="59D2BD5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1</w:t>
            </w:r>
          </w:p>
        </w:tc>
        <w:tc>
          <w:tcPr>
            <w:tcW w:w="7088" w:type="dxa"/>
          </w:tcPr>
          <w:p w14:paraId="04B70B7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D3F07E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1FAAEEF2" w14:textId="77777777" w:rsidTr="00CC6403">
        <w:trPr>
          <w:trHeight w:val="288"/>
        </w:trPr>
        <w:tc>
          <w:tcPr>
            <w:tcW w:w="993" w:type="dxa"/>
          </w:tcPr>
          <w:p w14:paraId="7BB4118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2</w:t>
            </w:r>
          </w:p>
        </w:tc>
        <w:tc>
          <w:tcPr>
            <w:tcW w:w="7088" w:type="dxa"/>
          </w:tcPr>
          <w:p w14:paraId="4610D04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0E1390E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44F87011" w14:textId="77777777" w:rsidTr="00CC6403">
        <w:trPr>
          <w:trHeight w:val="288"/>
        </w:trPr>
        <w:tc>
          <w:tcPr>
            <w:tcW w:w="993" w:type="dxa"/>
          </w:tcPr>
          <w:p w14:paraId="7B9D8B8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3</w:t>
            </w:r>
          </w:p>
        </w:tc>
        <w:tc>
          <w:tcPr>
            <w:tcW w:w="7088" w:type="dxa"/>
          </w:tcPr>
          <w:p w14:paraId="65FDF30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A608C6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27398DB3" w14:textId="77777777" w:rsidTr="00CC6403">
        <w:trPr>
          <w:trHeight w:val="288"/>
        </w:trPr>
        <w:tc>
          <w:tcPr>
            <w:tcW w:w="993" w:type="dxa"/>
          </w:tcPr>
          <w:p w14:paraId="09F00BA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4</w:t>
            </w:r>
          </w:p>
        </w:tc>
        <w:tc>
          <w:tcPr>
            <w:tcW w:w="7088" w:type="dxa"/>
          </w:tcPr>
          <w:p w14:paraId="58FCBA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729DB5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  <w:tr w:rsidR="0028461C" w:rsidRPr="0028461C" w14:paraId="7792A0C0" w14:textId="77777777" w:rsidTr="00CC6403">
        <w:trPr>
          <w:trHeight w:val="288"/>
        </w:trPr>
        <w:tc>
          <w:tcPr>
            <w:tcW w:w="993" w:type="dxa"/>
          </w:tcPr>
          <w:p w14:paraId="65FDCB31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  <w:r w:rsidRPr="0028461C">
              <w:rPr>
                <w:color w:val="auto"/>
                <w:sz w:val="20"/>
              </w:rPr>
              <w:t>5</w:t>
            </w:r>
          </w:p>
        </w:tc>
        <w:tc>
          <w:tcPr>
            <w:tcW w:w="7088" w:type="dxa"/>
          </w:tcPr>
          <w:p w14:paraId="5468F55C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  <w:tc>
          <w:tcPr>
            <w:tcW w:w="893" w:type="dxa"/>
          </w:tcPr>
          <w:p w14:paraId="5999AD1A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 w:val="20"/>
              </w:rPr>
            </w:pPr>
          </w:p>
        </w:tc>
      </w:tr>
    </w:tbl>
    <w:p w14:paraId="4F2DCB94" w14:textId="77777777" w:rsidR="0028461C" w:rsidRPr="0028461C" w:rsidRDefault="0028461C" w:rsidP="0028461C">
      <w:pPr>
        <w:spacing w:before="0" w:after="0"/>
        <w:rPr>
          <w:color w:val="auto"/>
          <w:szCs w:val="22"/>
        </w:rPr>
      </w:pPr>
      <w:r w:rsidRPr="0028461C">
        <w:rPr>
          <w:b/>
          <w:bCs/>
          <w:color w:val="auto"/>
          <w:szCs w:val="22"/>
        </w:rPr>
        <w:t>*</w:t>
      </w:r>
      <w:r w:rsidRPr="0028461C">
        <w:rPr>
          <w:color w:val="auto"/>
          <w:szCs w:val="22"/>
        </w:rPr>
        <w:t xml:space="preserve">Type: Technical (T), Project Management/Resources (M), External to the Project (E) </w:t>
      </w:r>
    </w:p>
    <w:p w14:paraId="2AE7C0E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7E083D0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1B2D7BE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3AF66538" w14:textId="77777777" w:rsidR="0028461C" w:rsidRPr="0028461C" w:rsidRDefault="0028461C" w:rsidP="0028461C">
      <w:pPr>
        <w:spacing w:before="0" w:after="0"/>
        <w:rPr>
          <w:b/>
          <w:bCs/>
          <w:color w:val="auto"/>
          <w:sz w:val="20"/>
          <w:u w:val="single"/>
        </w:rPr>
      </w:pPr>
      <w:r w:rsidRPr="0028461C">
        <w:rPr>
          <w:color w:val="auto"/>
          <w:sz w:val="20"/>
        </w:rPr>
        <w:t xml:space="preserve">                                                                                                                            </w:t>
      </w:r>
      <w:r w:rsidRPr="0028461C">
        <w:rPr>
          <w:color w:val="auto"/>
          <w:sz w:val="20"/>
          <w:u w:val="single"/>
        </w:rPr>
        <w:t xml:space="preserve"> </w:t>
      </w:r>
      <w:r w:rsidRPr="0028461C">
        <w:rPr>
          <w:b/>
          <w:bCs/>
          <w:color w:val="auto"/>
          <w:szCs w:val="22"/>
          <w:u w:val="single"/>
        </w:rPr>
        <w:t>Du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60"/>
      </w:tblGrid>
      <w:tr w:rsidR="0028461C" w:rsidRPr="0028461C" w14:paraId="563151A4" w14:textId="77777777" w:rsidTr="00CC6403">
        <w:tc>
          <w:tcPr>
            <w:tcW w:w="1548" w:type="dxa"/>
          </w:tcPr>
          <w:p w14:paraId="1995E033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Ranking</w:t>
            </w:r>
          </w:p>
        </w:tc>
        <w:tc>
          <w:tcPr>
            <w:tcW w:w="2160" w:type="dxa"/>
          </w:tcPr>
          <w:p w14:paraId="25C6C99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Probability of Risk Occurring</w:t>
            </w:r>
          </w:p>
        </w:tc>
      </w:tr>
      <w:tr w:rsidR="0028461C" w:rsidRPr="0028461C" w14:paraId="19DEA23B" w14:textId="77777777" w:rsidTr="00CC6403">
        <w:tc>
          <w:tcPr>
            <w:tcW w:w="1548" w:type="dxa"/>
            <w:vAlign w:val="center"/>
          </w:tcPr>
          <w:p w14:paraId="3D15F6F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0EB03B46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56E9516B" w14:textId="77777777" w:rsidTr="00CC6403">
        <w:tc>
          <w:tcPr>
            <w:tcW w:w="1548" w:type="dxa"/>
            <w:vAlign w:val="center"/>
          </w:tcPr>
          <w:p w14:paraId="0D0274F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324D34A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30 – 49%</w:t>
            </w:r>
          </w:p>
        </w:tc>
      </w:tr>
      <w:tr w:rsidR="0028461C" w:rsidRPr="0028461C" w14:paraId="6F886AB0" w14:textId="77777777" w:rsidTr="00CC6403">
        <w:tc>
          <w:tcPr>
            <w:tcW w:w="1548" w:type="dxa"/>
            <w:vAlign w:val="center"/>
          </w:tcPr>
          <w:p w14:paraId="4FE5478B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29F678E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 – 29%</w:t>
            </w:r>
          </w:p>
        </w:tc>
      </w:tr>
      <w:tr w:rsidR="0028461C" w:rsidRPr="0028461C" w14:paraId="4B5CCB91" w14:textId="77777777" w:rsidTr="00CC6403">
        <w:tc>
          <w:tcPr>
            <w:tcW w:w="1548" w:type="dxa"/>
            <w:vAlign w:val="center"/>
          </w:tcPr>
          <w:p w14:paraId="5F71D40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Very Low</w:t>
            </w:r>
          </w:p>
        </w:tc>
        <w:tc>
          <w:tcPr>
            <w:tcW w:w="2160" w:type="dxa"/>
            <w:vAlign w:val="center"/>
          </w:tcPr>
          <w:p w14:paraId="2CE0E924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 – 10%</w:t>
            </w:r>
          </w:p>
        </w:tc>
      </w:tr>
    </w:tbl>
    <w:p w14:paraId="41FA4A13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3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87"/>
        <w:gridCol w:w="2214"/>
      </w:tblGrid>
      <w:tr w:rsidR="0028461C" w:rsidRPr="0028461C" w14:paraId="178C83A2" w14:textId="77777777" w:rsidTr="00CC6403">
        <w:trPr>
          <w:trHeight w:val="298"/>
        </w:trPr>
        <w:tc>
          <w:tcPr>
            <w:tcW w:w="1587" w:type="dxa"/>
          </w:tcPr>
          <w:p w14:paraId="39F890EC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214" w:type="dxa"/>
          </w:tcPr>
          <w:p w14:paraId="0FDC754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Duration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1</w:t>
            </w:r>
          </w:p>
        </w:tc>
      </w:tr>
      <w:tr w:rsidR="0028461C" w:rsidRPr="0028461C" w14:paraId="007DDCAE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04A298F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214" w:type="dxa"/>
            <w:vAlign w:val="center"/>
          </w:tcPr>
          <w:p w14:paraId="6CD347F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 years</w:t>
            </w:r>
          </w:p>
        </w:tc>
      </w:tr>
      <w:tr w:rsidR="0028461C" w:rsidRPr="0028461C" w14:paraId="6CB34DA8" w14:textId="77777777" w:rsidTr="00CC6403">
        <w:trPr>
          <w:trHeight w:val="298"/>
        </w:trPr>
        <w:tc>
          <w:tcPr>
            <w:tcW w:w="1587" w:type="dxa"/>
            <w:vAlign w:val="center"/>
          </w:tcPr>
          <w:p w14:paraId="7787A6FF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214" w:type="dxa"/>
            <w:vAlign w:val="center"/>
          </w:tcPr>
          <w:p w14:paraId="2A1E6FC9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1 year</w:t>
            </w:r>
          </w:p>
        </w:tc>
      </w:tr>
      <w:tr w:rsidR="0028461C" w:rsidRPr="0028461C" w14:paraId="2E72DB82" w14:textId="77777777" w:rsidTr="00CC6403">
        <w:trPr>
          <w:trHeight w:val="313"/>
        </w:trPr>
        <w:tc>
          <w:tcPr>
            <w:tcW w:w="1587" w:type="dxa"/>
            <w:vAlign w:val="center"/>
          </w:tcPr>
          <w:p w14:paraId="35B7057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214" w:type="dxa"/>
            <w:vAlign w:val="center"/>
          </w:tcPr>
          <w:p w14:paraId="495A762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Up to 6 months</w:t>
            </w:r>
          </w:p>
        </w:tc>
      </w:tr>
    </w:tbl>
    <w:p w14:paraId="075BC5F3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66C5A5D6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  <w:r w:rsidRPr="0028461C">
        <w:rPr>
          <w:b/>
          <w:bCs/>
          <w:color w:val="auto"/>
          <w:szCs w:val="22"/>
        </w:rPr>
        <w:t xml:space="preserve">                               </w:t>
      </w:r>
      <w:r w:rsidRPr="0028461C">
        <w:rPr>
          <w:b/>
          <w:bCs/>
          <w:color w:val="auto"/>
          <w:szCs w:val="22"/>
          <w:u w:val="single"/>
        </w:rPr>
        <w:t>Budget</w:t>
      </w:r>
      <w:r w:rsidRPr="0028461C">
        <w:rPr>
          <w:b/>
          <w:bCs/>
          <w:color w:val="auto"/>
          <w:szCs w:val="22"/>
        </w:rPr>
        <w:t xml:space="preserve">                                             </w:t>
      </w:r>
      <w:r w:rsidRPr="0028461C">
        <w:rPr>
          <w:b/>
          <w:bCs/>
          <w:color w:val="auto"/>
          <w:szCs w:val="22"/>
          <w:u w:val="single"/>
        </w:rPr>
        <w:t>Commercialization Potential</w:t>
      </w:r>
    </w:p>
    <w:p w14:paraId="4777E32D" w14:textId="77777777" w:rsidR="0028461C" w:rsidRPr="0028461C" w:rsidRDefault="0028461C" w:rsidP="0028461C">
      <w:pPr>
        <w:spacing w:before="0" w:after="0"/>
        <w:rPr>
          <w:b/>
          <w:bCs/>
          <w:color w:val="auto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1"/>
        <w:gridCol w:w="2835"/>
      </w:tblGrid>
      <w:tr w:rsidR="0028461C" w:rsidRPr="0028461C" w14:paraId="4CE3845A" w14:textId="77777777" w:rsidTr="00CC6403">
        <w:trPr>
          <w:trHeight w:val="64"/>
        </w:trPr>
        <w:tc>
          <w:tcPr>
            <w:tcW w:w="1101" w:type="dxa"/>
          </w:tcPr>
          <w:p w14:paraId="5D53066B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835" w:type="dxa"/>
          </w:tcPr>
          <w:p w14:paraId="552A253D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Budget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2</w:t>
            </w:r>
          </w:p>
        </w:tc>
      </w:tr>
      <w:tr w:rsidR="0028461C" w:rsidRPr="0028461C" w14:paraId="2E4BB064" w14:textId="77777777" w:rsidTr="00CC6403">
        <w:tc>
          <w:tcPr>
            <w:tcW w:w="1101" w:type="dxa"/>
            <w:vAlign w:val="center"/>
          </w:tcPr>
          <w:p w14:paraId="4F595FD0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835" w:type="dxa"/>
            <w:vAlign w:val="center"/>
          </w:tcPr>
          <w:p w14:paraId="32BD96B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20%  increase</w:t>
            </w:r>
          </w:p>
        </w:tc>
      </w:tr>
      <w:tr w:rsidR="0028461C" w:rsidRPr="0028461C" w14:paraId="2952CB44" w14:textId="77777777" w:rsidTr="00CC6403">
        <w:tc>
          <w:tcPr>
            <w:tcW w:w="1101" w:type="dxa"/>
            <w:vAlign w:val="center"/>
          </w:tcPr>
          <w:p w14:paraId="28BAB1D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835" w:type="dxa"/>
            <w:vAlign w:val="center"/>
          </w:tcPr>
          <w:p w14:paraId="1D463458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0% to 20% increase</w:t>
            </w:r>
          </w:p>
        </w:tc>
      </w:tr>
      <w:tr w:rsidR="0028461C" w:rsidRPr="0028461C" w14:paraId="33C62B2B" w14:textId="77777777" w:rsidTr="00CC6403">
        <w:tc>
          <w:tcPr>
            <w:tcW w:w="1101" w:type="dxa"/>
            <w:vAlign w:val="center"/>
          </w:tcPr>
          <w:p w14:paraId="684CCB7D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835" w:type="dxa"/>
            <w:vAlign w:val="center"/>
          </w:tcPr>
          <w:p w14:paraId="652767C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Below 10% increase</w:t>
            </w:r>
          </w:p>
        </w:tc>
      </w:tr>
    </w:tbl>
    <w:p w14:paraId="5472E896" w14:textId="77777777" w:rsidR="0028461C" w:rsidRPr="0028461C" w:rsidRDefault="0028461C" w:rsidP="0028461C">
      <w:pPr>
        <w:spacing w:before="0" w:after="0"/>
        <w:rPr>
          <w:vanish/>
          <w:color w:val="auto"/>
          <w:szCs w:val="22"/>
        </w:rPr>
      </w:pPr>
    </w:p>
    <w:tbl>
      <w:tblPr>
        <w:tblpPr w:leftFromText="180" w:rightFromText="180" w:vertAnchor="text" w:horzAnchor="margin" w:tblpXSpec="right" w:tblpY="-1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2173"/>
      </w:tblGrid>
      <w:tr w:rsidR="0028461C" w:rsidRPr="0028461C" w14:paraId="38662AD6" w14:textId="77777777" w:rsidTr="00CC6403">
        <w:trPr>
          <w:trHeight w:val="64"/>
        </w:trPr>
        <w:tc>
          <w:tcPr>
            <w:tcW w:w="1548" w:type="dxa"/>
          </w:tcPr>
          <w:p w14:paraId="5751A5C5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Impact</w:t>
            </w:r>
          </w:p>
        </w:tc>
        <w:tc>
          <w:tcPr>
            <w:tcW w:w="2160" w:type="dxa"/>
          </w:tcPr>
          <w:p w14:paraId="72516A41" w14:textId="77777777" w:rsidR="0028461C" w:rsidRPr="0028461C" w:rsidRDefault="0028461C" w:rsidP="0028461C">
            <w:pPr>
              <w:spacing w:before="0" w:after="0"/>
              <w:jc w:val="center"/>
              <w:rPr>
                <w:b/>
                <w:bCs/>
                <w:color w:val="auto"/>
                <w:szCs w:val="22"/>
              </w:rPr>
            </w:pPr>
            <w:r w:rsidRPr="0028461C">
              <w:rPr>
                <w:b/>
                <w:bCs/>
                <w:color w:val="auto"/>
                <w:szCs w:val="22"/>
              </w:rPr>
              <w:t>Commercialization Potential</w:t>
            </w:r>
            <w:r w:rsidRPr="0028461C">
              <w:rPr>
                <w:b/>
                <w:bCs/>
                <w:color w:val="auto"/>
                <w:szCs w:val="22"/>
                <w:vertAlign w:val="superscript"/>
              </w:rPr>
              <w:t>3</w:t>
            </w:r>
          </w:p>
        </w:tc>
      </w:tr>
      <w:tr w:rsidR="0028461C" w:rsidRPr="0028461C" w14:paraId="0A1973CD" w14:textId="77777777" w:rsidTr="00CC6403">
        <w:tc>
          <w:tcPr>
            <w:tcW w:w="1548" w:type="dxa"/>
            <w:vAlign w:val="center"/>
          </w:tcPr>
          <w:p w14:paraId="42862AE2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High</w:t>
            </w:r>
          </w:p>
        </w:tc>
        <w:tc>
          <w:tcPr>
            <w:tcW w:w="2160" w:type="dxa"/>
            <w:vAlign w:val="center"/>
          </w:tcPr>
          <w:p w14:paraId="30280375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Above 50%</w:t>
            </w:r>
          </w:p>
        </w:tc>
      </w:tr>
      <w:tr w:rsidR="0028461C" w:rsidRPr="0028461C" w14:paraId="1EF22B51" w14:textId="77777777" w:rsidTr="00CC6403">
        <w:tc>
          <w:tcPr>
            <w:tcW w:w="1548" w:type="dxa"/>
            <w:vAlign w:val="center"/>
          </w:tcPr>
          <w:p w14:paraId="0D7C4037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Medium</w:t>
            </w:r>
          </w:p>
        </w:tc>
        <w:tc>
          <w:tcPr>
            <w:tcW w:w="2160" w:type="dxa"/>
            <w:vAlign w:val="center"/>
          </w:tcPr>
          <w:p w14:paraId="72B82F0E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 xml:space="preserve">30% to 50% </w:t>
            </w:r>
          </w:p>
        </w:tc>
      </w:tr>
      <w:tr w:rsidR="0028461C" w:rsidRPr="0028461C" w14:paraId="4E2CAA31" w14:textId="77777777" w:rsidTr="00CC6403">
        <w:tc>
          <w:tcPr>
            <w:tcW w:w="1548" w:type="dxa"/>
            <w:vAlign w:val="center"/>
          </w:tcPr>
          <w:p w14:paraId="4B74866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Low</w:t>
            </w:r>
          </w:p>
        </w:tc>
        <w:tc>
          <w:tcPr>
            <w:tcW w:w="2160" w:type="dxa"/>
            <w:vAlign w:val="center"/>
          </w:tcPr>
          <w:p w14:paraId="50545423" w14:textId="77777777" w:rsidR="0028461C" w:rsidRPr="0028461C" w:rsidRDefault="0028461C" w:rsidP="0028461C">
            <w:pPr>
              <w:spacing w:before="0" w:after="0"/>
              <w:jc w:val="center"/>
              <w:rPr>
                <w:color w:val="auto"/>
                <w:szCs w:val="22"/>
              </w:rPr>
            </w:pPr>
            <w:r w:rsidRPr="0028461C">
              <w:rPr>
                <w:color w:val="auto"/>
                <w:szCs w:val="22"/>
              </w:rPr>
              <w:t>1% to 29%</w:t>
            </w:r>
          </w:p>
        </w:tc>
      </w:tr>
    </w:tbl>
    <w:p w14:paraId="2289EDB9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20719678" w14:textId="77777777" w:rsidR="0028461C" w:rsidRPr="0028461C" w:rsidRDefault="0028461C" w:rsidP="0028461C">
      <w:pPr>
        <w:spacing w:before="0" w:after="0"/>
        <w:rPr>
          <w:color w:val="auto"/>
          <w:sz w:val="20"/>
        </w:rPr>
      </w:pPr>
    </w:p>
    <w:p w14:paraId="40A63F47" w14:textId="77777777" w:rsidR="0028461C" w:rsidRPr="0028461C" w:rsidRDefault="0028461C" w:rsidP="0028461C">
      <w:pPr>
        <w:spacing w:before="0" w:after="0"/>
        <w:rPr>
          <w:color w:val="auto"/>
          <w:sz w:val="18"/>
          <w:szCs w:val="18"/>
        </w:rPr>
      </w:pPr>
    </w:p>
    <w:p w14:paraId="44D65DC9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  <w:r w:rsidRPr="0028461C">
        <w:rPr>
          <w:color w:val="auto"/>
          <w:szCs w:val="22"/>
          <w:u w:val="single"/>
        </w:rPr>
        <w:t>References above:</w:t>
      </w:r>
    </w:p>
    <w:p w14:paraId="6ED8BD6F" w14:textId="77777777" w:rsidR="0028461C" w:rsidRPr="0028461C" w:rsidRDefault="0028461C" w:rsidP="0028461C">
      <w:pPr>
        <w:spacing w:before="0" w:after="0"/>
        <w:rPr>
          <w:color w:val="auto"/>
          <w:szCs w:val="22"/>
          <w:u w:val="single"/>
        </w:rPr>
      </w:pPr>
    </w:p>
    <w:p w14:paraId="0BE84E3A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1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Duration</w:t>
      </w:r>
      <w:r w:rsidRPr="0028461C">
        <w:rPr>
          <w:color w:val="auto"/>
          <w:szCs w:val="22"/>
        </w:rPr>
        <w:t xml:space="preserve"> of Program extended by the amount given in the above box.</w:t>
      </w:r>
    </w:p>
    <w:p w14:paraId="6A0DC722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2D9D48C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2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Budget</w:t>
      </w:r>
      <w:r w:rsidRPr="0028461C">
        <w:rPr>
          <w:color w:val="auto"/>
          <w:szCs w:val="22"/>
        </w:rPr>
        <w:t xml:space="preserve"> - Cost of the Program increases by the % given in the above box.</w:t>
      </w:r>
    </w:p>
    <w:p w14:paraId="05FEDE6E" w14:textId="77777777" w:rsidR="0028461C" w:rsidRP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</w:p>
    <w:p w14:paraId="1DA7E267" w14:textId="2AB9E167" w:rsidR="0028461C" w:rsidRDefault="0028461C" w:rsidP="0028461C">
      <w:pPr>
        <w:spacing w:before="0" w:after="0"/>
        <w:ind w:left="567" w:hanging="346"/>
        <w:rPr>
          <w:color w:val="auto"/>
          <w:szCs w:val="22"/>
        </w:rPr>
      </w:pPr>
      <w:r w:rsidRPr="0028461C">
        <w:rPr>
          <w:color w:val="auto"/>
          <w:szCs w:val="22"/>
        </w:rPr>
        <w:t xml:space="preserve">3. </w:t>
      </w:r>
      <w:r w:rsidRPr="0028461C">
        <w:rPr>
          <w:color w:val="auto"/>
          <w:szCs w:val="22"/>
        </w:rPr>
        <w:tab/>
      </w:r>
      <w:r w:rsidRPr="0028461C">
        <w:rPr>
          <w:b/>
          <w:bCs/>
          <w:color w:val="auto"/>
          <w:szCs w:val="22"/>
        </w:rPr>
        <w:t>Commercialization Potential</w:t>
      </w:r>
      <w:r w:rsidRPr="0028461C">
        <w:rPr>
          <w:color w:val="auto"/>
          <w:szCs w:val="22"/>
        </w:rPr>
        <w:t xml:space="preserve"> - Forecasted sales in the first 3-5 commercialization years reduced by the % given in the above box</w:t>
      </w:r>
    </w:p>
    <w:p w14:paraId="5E7E0CAB" w14:textId="77777777" w:rsidR="0023129C" w:rsidRDefault="0023129C">
      <w:bookmarkStart w:id="18" w:name="_GoBack"/>
      <w:bookmarkEnd w:id="18"/>
      <w:r>
        <w:br w:type="page"/>
      </w:r>
    </w:p>
    <w:p w14:paraId="02FB78E7" w14:textId="4BEE0560" w:rsidR="007A1998" w:rsidRPr="00596E48" w:rsidRDefault="007A1998" w:rsidP="0028461C">
      <w:pPr>
        <w:pStyle w:val="Heading1"/>
      </w:pPr>
      <w:r>
        <w:lastRenderedPageBreak/>
        <w:t xml:space="preserve"> </w:t>
      </w:r>
      <w:bookmarkStart w:id="19" w:name="_Toc6700213"/>
      <w:r w:rsidRPr="00596E48">
        <w:t>Section N: Sundry Information</w:t>
      </w:r>
      <w:bookmarkEnd w:id="19"/>
    </w:p>
    <w:p w14:paraId="549B1BF7" w14:textId="77777777" w:rsidR="00445077" w:rsidRPr="00445077" w:rsidRDefault="00445077" w:rsidP="00445077">
      <w:pPr>
        <w:pStyle w:val="EC-Numberedlist0"/>
        <w:numPr>
          <w:ilvl w:val="0"/>
          <w:numId w:val="0"/>
        </w:numPr>
        <w:ind w:left="284"/>
        <w:rPr>
          <w:sz w:val="4"/>
          <w:szCs w:val="8"/>
        </w:rPr>
      </w:pPr>
    </w:p>
    <w:tbl>
      <w:tblPr>
        <w:tblStyle w:val="TableGrid10"/>
        <w:tblW w:w="0" w:type="auto"/>
        <w:jc w:val="center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445077" w:rsidRPr="00445077" w14:paraId="061CC499" w14:textId="77777777" w:rsidTr="0028461C">
        <w:trPr>
          <w:trHeight w:val="283"/>
          <w:jc w:val="center"/>
        </w:trPr>
        <w:tc>
          <w:tcPr>
            <w:tcW w:w="3068" w:type="dxa"/>
          </w:tcPr>
          <w:p w14:paraId="48A1AA6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  <w:vAlign w:val="center"/>
          </w:tcPr>
          <w:p w14:paraId="7D1402D1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</w:pPr>
            <w:r w:rsidRPr="00445077">
              <w:t>I</w:t>
            </w:r>
            <w:r w:rsidRPr="00445077">
              <w:rPr>
                <w:b/>
                <w:bCs/>
              </w:rPr>
              <w:t>srael Lead Organization (ILL)</w:t>
            </w:r>
          </w:p>
        </w:tc>
        <w:tc>
          <w:tcPr>
            <w:tcW w:w="3068" w:type="dxa"/>
            <w:vAlign w:val="center"/>
          </w:tcPr>
          <w:p w14:paraId="03BD095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U.S. Lead Organization  (USL)</w:t>
            </w:r>
          </w:p>
        </w:tc>
      </w:tr>
      <w:tr w:rsidR="00445077" w:rsidRPr="00445077" w14:paraId="5E306EC1" w14:textId="77777777" w:rsidTr="0028461C">
        <w:trPr>
          <w:trHeight w:val="283"/>
          <w:jc w:val="center"/>
        </w:trPr>
        <w:tc>
          <w:tcPr>
            <w:tcW w:w="3068" w:type="dxa"/>
            <w:vAlign w:val="center"/>
          </w:tcPr>
          <w:p w14:paraId="18AEE193" w14:textId="1201BCA9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 xml:space="preserve">Company / Organization Name(*) </w:t>
            </w:r>
          </w:p>
        </w:tc>
        <w:tc>
          <w:tcPr>
            <w:tcW w:w="3068" w:type="dxa"/>
          </w:tcPr>
          <w:p w14:paraId="08107C8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7B85FC63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3D0D7E00" w14:textId="77777777" w:rsidTr="0028461C">
        <w:trPr>
          <w:trHeight w:val="283"/>
          <w:jc w:val="center"/>
        </w:trPr>
        <w:tc>
          <w:tcPr>
            <w:tcW w:w="3068" w:type="dxa"/>
          </w:tcPr>
          <w:p w14:paraId="0315C7A5" w14:textId="68C1C7C5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 xml:space="preserve">Venue for the </w:t>
            </w:r>
            <w:r w:rsidRPr="00445077">
              <w:rPr>
                <w:b/>
                <w:bCs/>
              </w:rPr>
              <w:t>applicable law</w:t>
            </w:r>
            <w:r w:rsidRPr="00445077">
              <w:t xml:space="preserve"> governing the ECFA</w:t>
            </w:r>
          </w:p>
        </w:tc>
        <w:tc>
          <w:tcPr>
            <w:tcW w:w="3068" w:type="dxa"/>
            <w:vAlign w:val="center"/>
          </w:tcPr>
          <w:p w14:paraId="7598BD2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Israel</w:t>
            </w:r>
          </w:p>
        </w:tc>
        <w:tc>
          <w:tcPr>
            <w:tcW w:w="3068" w:type="dxa"/>
            <w:vAlign w:val="center"/>
          </w:tcPr>
          <w:p w14:paraId="7F9CCA65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(choose one of the U.S. States)</w:t>
            </w:r>
          </w:p>
        </w:tc>
      </w:tr>
      <w:tr w:rsidR="00445077" w:rsidRPr="00445077" w14:paraId="3F1EC79B" w14:textId="77777777" w:rsidTr="0028461C">
        <w:trPr>
          <w:trHeight w:val="283"/>
          <w:jc w:val="center"/>
        </w:trPr>
        <w:tc>
          <w:tcPr>
            <w:tcW w:w="9204" w:type="dxa"/>
            <w:gridSpan w:val="3"/>
            <w:vAlign w:val="center"/>
          </w:tcPr>
          <w:p w14:paraId="49A7A2D6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Program Manager</w:t>
            </w:r>
          </w:p>
        </w:tc>
      </w:tr>
      <w:tr w:rsidR="00445077" w:rsidRPr="00445077" w14:paraId="3209474E" w14:textId="77777777" w:rsidTr="0028461C">
        <w:trPr>
          <w:trHeight w:val="283"/>
          <w:jc w:val="center"/>
        </w:trPr>
        <w:tc>
          <w:tcPr>
            <w:tcW w:w="3068" w:type="dxa"/>
          </w:tcPr>
          <w:p w14:paraId="1ADC5350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Full name and title</w:t>
            </w:r>
          </w:p>
        </w:tc>
        <w:tc>
          <w:tcPr>
            <w:tcW w:w="3068" w:type="dxa"/>
          </w:tcPr>
          <w:p w14:paraId="1174DAE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4AFEF4F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64B3FBAC" w14:textId="77777777" w:rsidTr="0028461C">
        <w:trPr>
          <w:trHeight w:val="283"/>
          <w:jc w:val="center"/>
        </w:trPr>
        <w:tc>
          <w:tcPr>
            <w:tcW w:w="3068" w:type="dxa"/>
          </w:tcPr>
          <w:p w14:paraId="29015A6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Position in Co. / Org.</w:t>
            </w:r>
          </w:p>
        </w:tc>
        <w:tc>
          <w:tcPr>
            <w:tcW w:w="3068" w:type="dxa"/>
          </w:tcPr>
          <w:p w14:paraId="33F6A7F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18969A8E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721E55C9" w14:textId="77777777" w:rsidTr="0028461C">
        <w:trPr>
          <w:trHeight w:val="283"/>
          <w:jc w:val="center"/>
        </w:trPr>
        <w:tc>
          <w:tcPr>
            <w:tcW w:w="3068" w:type="dxa"/>
          </w:tcPr>
          <w:p w14:paraId="67CAD744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Email address</w:t>
            </w:r>
          </w:p>
        </w:tc>
        <w:tc>
          <w:tcPr>
            <w:tcW w:w="3068" w:type="dxa"/>
          </w:tcPr>
          <w:p w14:paraId="6BB1271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06367475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5FB91136" w14:textId="77777777" w:rsidTr="0028461C">
        <w:trPr>
          <w:trHeight w:val="283"/>
          <w:jc w:val="center"/>
        </w:trPr>
        <w:tc>
          <w:tcPr>
            <w:tcW w:w="3068" w:type="dxa"/>
          </w:tcPr>
          <w:p w14:paraId="10CE037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Direct telephone number</w:t>
            </w:r>
          </w:p>
        </w:tc>
        <w:tc>
          <w:tcPr>
            <w:tcW w:w="3068" w:type="dxa"/>
          </w:tcPr>
          <w:p w14:paraId="4A66F6F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6B1D57A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1F7FA54A" w14:textId="77777777" w:rsidTr="0028461C">
        <w:trPr>
          <w:trHeight w:val="283"/>
          <w:jc w:val="center"/>
        </w:trPr>
        <w:tc>
          <w:tcPr>
            <w:tcW w:w="3068" w:type="dxa"/>
          </w:tcPr>
          <w:p w14:paraId="59D63994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Mobile telephone number</w:t>
            </w:r>
          </w:p>
        </w:tc>
        <w:tc>
          <w:tcPr>
            <w:tcW w:w="3068" w:type="dxa"/>
          </w:tcPr>
          <w:p w14:paraId="0A6BD15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654B9428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1014AF75" w14:textId="77777777" w:rsidTr="0028461C">
        <w:trPr>
          <w:trHeight w:val="283"/>
          <w:jc w:val="center"/>
        </w:trPr>
        <w:tc>
          <w:tcPr>
            <w:tcW w:w="9204" w:type="dxa"/>
            <w:gridSpan w:val="3"/>
            <w:vAlign w:val="center"/>
          </w:tcPr>
          <w:p w14:paraId="7EF4CAC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  <w:jc w:val="center"/>
              <w:rPr>
                <w:b/>
                <w:bCs/>
              </w:rPr>
            </w:pPr>
            <w:r w:rsidRPr="00445077">
              <w:rPr>
                <w:b/>
                <w:bCs/>
              </w:rPr>
              <w:t>Fiscal Information Official</w:t>
            </w:r>
          </w:p>
        </w:tc>
      </w:tr>
      <w:tr w:rsidR="00445077" w:rsidRPr="00445077" w14:paraId="1656CFE8" w14:textId="77777777" w:rsidTr="0028461C">
        <w:trPr>
          <w:trHeight w:val="283"/>
          <w:jc w:val="center"/>
        </w:trPr>
        <w:tc>
          <w:tcPr>
            <w:tcW w:w="3068" w:type="dxa"/>
          </w:tcPr>
          <w:p w14:paraId="049BC99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Full name and title</w:t>
            </w:r>
          </w:p>
        </w:tc>
        <w:tc>
          <w:tcPr>
            <w:tcW w:w="3068" w:type="dxa"/>
          </w:tcPr>
          <w:p w14:paraId="67914E2A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4C7096D2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63AEFA88" w14:textId="77777777" w:rsidTr="0028461C">
        <w:trPr>
          <w:trHeight w:val="283"/>
          <w:jc w:val="center"/>
        </w:trPr>
        <w:tc>
          <w:tcPr>
            <w:tcW w:w="3068" w:type="dxa"/>
          </w:tcPr>
          <w:p w14:paraId="1B72B40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Position in Co. / Org.</w:t>
            </w:r>
          </w:p>
        </w:tc>
        <w:tc>
          <w:tcPr>
            <w:tcW w:w="3068" w:type="dxa"/>
          </w:tcPr>
          <w:p w14:paraId="1A72161D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25C723A3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4BA1CFC9" w14:textId="77777777" w:rsidTr="0028461C">
        <w:trPr>
          <w:trHeight w:val="283"/>
          <w:jc w:val="center"/>
        </w:trPr>
        <w:tc>
          <w:tcPr>
            <w:tcW w:w="3068" w:type="dxa"/>
          </w:tcPr>
          <w:p w14:paraId="4ACE16D6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Email address</w:t>
            </w:r>
          </w:p>
        </w:tc>
        <w:tc>
          <w:tcPr>
            <w:tcW w:w="3068" w:type="dxa"/>
          </w:tcPr>
          <w:p w14:paraId="5F4EEB01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719A685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51442ABB" w14:textId="77777777" w:rsidTr="0028461C">
        <w:trPr>
          <w:trHeight w:val="283"/>
          <w:jc w:val="center"/>
        </w:trPr>
        <w:tc>
          <w:tcPr>
            <w:tcW w:w="3068" w:type="dxa"/>
          </w:tcPr>
          <w:p w14:paraId="19AD275E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Direct telephone number</w:t>
            </w:r>
          </w:p>
        </w:tc>
        <w:tc>
          <w:tcPr>
            <w:tcW w:w="3068" w:type="dxa"/>
          </w:tcPr>
          <w:p w14:paraId="22CBF05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04D0972C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  <w:tr w:rsidR="00445077" w:rsidRPr="00445077" w14:paraId="78012311" w14:textId="77777777" w:rsidTr="0028461C">
        <w:trPr>
          <w:trHeight w:val="283"/>
          <w:jc w:val="center"/>
        </w:trPr>
        <w:tc>
          <w:tcPr>
            <w:tcW w:w="3068" w:type="dxa"/>
          </w:tcPr>
          <w:p w14:paraId="3F28272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  <w:r w:rsidRPr="00445077">
              <w:t>Mobile telephone number</w:t>
            </w:r>
          </w:p>
        </w:tc>
        <w:tc>
          <w:tcPr>
            <w:tcW w:w="3068" w:type="dxa"/>
          </w:tcPr>
          <w:p w14:paraId="0273714B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  <w:tc>
          <w:tcPr>
            <w:tcW w:w="3068" w:type="dxa"/>
          </w:tcPr>
          <w:p w14:paraId="21CE0777" w14:textId="77777777" w:rsidR="00445077" w:rsidRPr="00445077" w:rsidRDefault="00445077" w:rsidP="00445077">
            <w:pPr>
              <w:tabs>
                <w:tab w:val="left" w:pos="709"/>
              </w:tabs>
              <w:spacing w:before="0" w:after="0"/>
            </w:pPr>
          </w:p>
        </w:tc>
      </w:tr>
    </w:tbl>
    <w:p w14:paraId="23C85F26" w14:textId="29834AB2" w:rsidR="00A65B74" w:rsidRDefault="00024769" w:rsidP="00726895">
      <w:pPr>
        <w:pStyle w:val="EC-Numberedlist0"/>
        <w:numPr>
          <w:ilvl w:val="0"/>
          <w:numId w:val="0"/>
        </w:numPr>
        <w:ind w:left="-76"/>
      </w:pPr>
      <w:r>
        <w:t>(*) As it appears on the Certificate of Incorporation</w:t>
      </w:r>
    </w:p>
    <w:p w14:paraId="2CD552ED" w14:textId="77777777" w:rsidR="0028461C" w:rsidRDefault="0028461C" w:rsidP="00726895">
      <w:pPr>
        <w:pStyle w:val="EC-Numberedlist0"/>
        <w:numPr>
          <w:ilvl w:val="0"/>
          <w:numId w:val="0"/>
        </w:numPr>
        <w:ind w:left="-76"/>
      </w:pPr>
    </w:p>
    <w:tbl>
      <w:tblPr>
        <w:tblStyle w:val="TableGrid20"/>
        <w:tblW w:w="0" w:type="auto"/>
        <w:jc w:val="center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445077" w:rsidRPr="00445077" w14:paraId="6845B4D8" w14:textId="77777777" w:rsidTr="0028461C">
        <w:trPr>
          <w:trHeight w:val="340"/>
          <w:jc w:val="center"/>
        </w:trPr>
        <w:tc>
          <w:tcPr>
            <w:tcW w:w="3068" w:type="dxa"/>
          </w:tcPr>
          <w:p w14:paraId="281465CA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  <w:vAlign w:val="center"/>
          </w:tcPr>
          <w:p w14:paraId="3191AF2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  <w:jc w:val="center"/>
            </w:pPr>
            <w:r w:rsidRPr="00445077">
              <w:t>I</w:t>
            </w:r>
            <w:r w:rsidRPr="00445077">
              <w:rPr>
                <w:b/>
                <w:bCs/>
              </w:rPr>
              <w:t>srael Lead Organization (ILL)</w:t>
            </w:r>
          </w:p>
        </w:tc>
        <w:tc>
          <w:tcPr>
            <w:tcW w:w="3068" w:type="dxa"/>
            <w:vAlign w:val="center"/>
          </w:tcPr>
          <w:p w14:paraId="3CFA456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  <w:jc w:val="center"/>
            </w:pPr>
            <w:r w:rsidRPr="00445077">
              <w:rPr>
                <w:b/>
                <w:bCs/>
              </w:rPr>
              <w:t>U.S. Lead Organization  (USL)</w:t>
            </w:r>
          </w:p>
        </w:tc>
      </w:tr>
      <w:tr w:rsidR="00445077" w:rsidRPr="00445077" w14:paraId="0F1CA9B3" w14:textId="77777777" w:rsidTr="0028461C">
        <w:trPr>
          <w:trHeight w:val="340"/>
          <w:jc w:val="center"/>
        </w:trPr>
        <w:tc>
          <w:tcPr>
            <w:tcW w:w="3068" w:type="dxa"/>
          </w:tcPr>
          <w:p w14:paraId="5537AB4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Name of Account</w:t>
            </w:r>
          </w:p>
        </w:tc>
        <w:tc>
          <w:tcPr>
            <w:tcW w:w="3068" w:type="dxa"/>
          </w:tcPr>
          <w:p w14:paraId="53B33A81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1DD8540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737B7994" w14:textId="77777777" w:rsidTr="0028461C">
        <w:trPr>
          <w:trHeight w:val="340"/>
          <w:jc w:val="center"/>
        </w:trPr>
        <w:tc>
          <w:tcPr>
            <w:tcW w:w="3068" w:type="dxa"/>
          </w:tcPr>
          <w:p w14:paraId="59A6F5F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Account Number</w:t>
            </w:r>
          </w:p>
        </w:tc>
        <w:tc>
          <w:tcPr>
            <w:tcW w:w="3068" w:type="dxa"/>
          </w:tcPr>
          <w:p w14:paraId="7537F36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7E829AD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259470B0" w14:textId="77777777" w:rsidTr="0028461C">
        <w:trPr>
          <w:trHeight w:val="340"/>
          <w:jc w:val="center"/>
        </w:trPr>
        <w:tc>
          <w:tcPr>
            <w:tcW w:w="3068" w:type="dxa"/>
          </w:tcPr>
          <w:p w14:paraId="62F4219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Name of Bank</w:t>
            </w:r>
          </w:p>
        </w:tc>
        <w:tc>
          <w:tcPr>
            <w:tcW w:w="3068" w:type="dxa"/>
          </w:tcPr>
          <w:p w14:paraId="4ABA982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736C876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3A087B91" w14:textId="77777777" w:rsidTr="0028461C">
        <w:trPr>
          <w:trHeight w:val="340"/>
          <w:jc w:val="center"/>
        </w:trPr>
        <w:tc>
          <w:tcPr>
            <w:tcW w:w="3068" w:type="dxa"/>
          </w:tcPr>
          <w:p w14:paraId="4AB3CEC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 xml:space="preserve">Branch number </w:t>
            </w:r>
          </w:p>
        </w:tc>
        <w:tc>
          <w:tcPr>
            <w:tcW w:w="3068" w:type="dxa"/>
          </w:tcPr>
          <w:p w14:paraId="6F117785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0C231C7C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</w:tr>
      <w:tr w:rsidR="00445077" w:rsidRPr="00445077" w14:paraId="3AEF4EA7" w14:textId="77777777" w:rsidTr="0028461C">
        <w:trPr>
          <w:trHeight w:val="340"/>
          <w:jc w:val="center"/>
        </w:trPr>
        <w:tc>
          <w:tcPr>
            <w:tcW w:w="3068" w:type="dxa"/>
          </w:tcPr>
          <w:p w14:paraId="72793E31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Complete bank address</w:t>
            </w:r>
          </w:p>
        </w:tc>
        <w:tc>
          <w:tcPr>
            <w:tcW w:w="3068" w:type="dxa"/>
          </w:tcPr>
          <w:p w14:paraId="3053D9CF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1BD7A55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06C5C09B" w14:textId="77777777" w:rsidTr="0028461C">
        <w:trPr>
          <w:trHeight w:val="340"/>
          <w:jc w:val="center"/>
        </w:trPr>
        <w:tc>
          <w:tcPr>
            <w:tcW w:w="3068" w:type="dxa"/>
          </w:tcPr>
          <w:p w14:paraId="09A93829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IBAN number</w:t>
            </w:r>
          </w:p>
        </w:tc>
        <w:tc>
          <w:tcPr>
            <w:tcW w:w="3068" w:type="dxa"/>
          </w:tcPr>
          <w:p w14:paraId="3BDC280E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  <w:tc>
          <w:tcPr>
            <w:tcW w:w="3068" w:type="dxa"/>
          </w:tcPr>
          <w:p w14:paraId="07F96C8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62FCA060" w14:textId="77777777" w:rsidTr="0028461C">
        <w:trPr>
          <w:trHeight w:val="340"/>
          <w:jc w:val="center"/>
        </w:trPr>
        <w:tc>
          <w:tcPr>
            <w:tcW w:w="3068" w:type="dxa"/>
          </w:tcPr>
          <w:p w14:paraId="6B7A9EF2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ABA Routing number</w:t>
            </w:r>
          </w:p>
        </w:tc>
        <w:tc>
          <w:tcPr>
            <w:tcW w:w="3068" w:type="dxa"/>
          </w:tcPr>
          <w:p w14:paraId="5A30A34C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  <w:tc>
          <w:tcPr>
            <w:tcW w:w="3068" w:type="dxa"/>
          </w:tcPr>
          <w:p w14:paraId="16F57E57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  <w:tr w:rsidR="00445077" w:rsidRPr="00445077" w14:paraId="0E01B71F" w14:textId="77777777" w:rsidTr="0028461C">
        <w:trPr>
          <w:trHeight w:val="340"/>
          <w:jc w:val="center"/>
        </w:trPr>
        <w:tc>
          <w:tcPr>
            <w:tcW w:w="3068" w:type="dxa"/>
          </w:tcPr>
          <w:p w14:paraId="10A17BB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SWIFT number</w:t>
            </w:r>
          </w:p>
        </w:tc>
        <w:tc>
          <w:tcPr>
            <w:tcW w:w="3068" w:type="dxa"/>
          </w:tcPr>
          <w:p w14:paraId="1E14B49D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  <w:r w:rsidRPr="00445077">
              <w:t>(not relevant)</w:t>
            </w:r>
          </w:p>
        </w:tc>
        <w:tc>
          <w:tcPr>
            <w:tcW w:w="3068" w:type="dxa"/>
          </w:tcPr>
          <w:p w14:paraId="1B61B24B" w14:textId="77777777" w:rsidR="00445077" w:rsidRPr="00445077" w:rsidRDefault="00445077" w:rsidP="00445077">
            <w:pPr>
              <w:tabs>
                <w:tab w:val="left" w:pos="709"/>
              </w:tabs>
              <w:spacing w:before="100" w:beforeAutospacing="1" w:after="0"/>
            </w:pPr>
          </w:p>
        </w:tc>
      </w:tr>
    </w:tbl>
    <w:p w14:paraId="165A4936" w14:textId="055113F0" w:rsidR="00827479" w:rsidRPr="00D622DE" w:rsidRDefault="00827479" w:rsidP="0028461C">
      <w:pPr>
        <w:pStyle w:val="EC-Bullet"/>
        <w:numPr>
          <w:ilvl w:val="0"/>
          <w:numId w:val="0"/>
        </w:numPr>
      </w:pPr>
    </w:p>
    <w:sectPr w:rsidR="00827479" w:rsidRPr="00D622DE" w:rsidSect="008E1929">
      <w:footerReference w:type="default" r:id="rId14"/>
      <w:pgSz w:w="11907" w:h="16840" w:code="9"/>
      <w:pgMar w:top="1134" w:right="1417" w:bottom="1701" w:left="1276" w:header="567" w:footer="5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99716" w14:textId="77777777" w:rsidR="000066FF" w:rsidRDefault="000066FF" w:rsidP="00830303">
      <w:pPr>
        <w:pStyle w:val="HB-Paragraphs"/>
      </w:pPr>
      <w:r>
        <w:separator/>
      </w:r>
    </w:p>
  </w:endnote>
  <w:endnote w:type="continuationSeparator" w:id="0">
    <w:p w14:paraId="36315A98" w14:textId="77777777" w:rsidR="000066FF" w:rsidRDefault="000066FF" w:rsidP="00830303">
      <w:pPr>
        <w:pStyle w:val="HB-Paragraph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7248884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sdt>
        <w:sdtPr>
          <w:id w:val="1528764553"/>
          <w:docPartObj>
            <w:docPartGallery w:val="Page Numbers (Top of Page)"/>
            <w:docPartUnique/>
          </w:docPartObj>
        </w:sdtPr>
        <w:sdtEndPr>
          <w:rPr>
            <w:sz w:val="22"/>
            <w:szCs w:val="22"/>
          </w:rPr>
        </w:sdtEndPr>
        <w:sdtContent>
          <w:p w14:paraId="3CC2CDBF" w14:textId="1722E65C" w:rsidR="00A05974" w:rsidRDefault="00A05974">
            <w:pPr>
              <w:pStyle w:val="Footer"/>
            </w:pPr>
            <w:r w:rsidRPr="00CA3FA6">
              <w:rPr>
                <w:sz w:val="22"/>
                <w:szCs w:val="22"/>
              </w:rPr>
              <w:t xml:space="preserve">Page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21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  <w:r w:rsidRPr="00CA3FA6">
              <w:rPr>
                <w:sz w:val="22"/>
                <w:szCs w:val="22"/>
              </w:rPr>
              <w:t xml:space="preserve"> of </w:t>
            </w:r>
            <w:r w:rsidRPr="00CA3FA6">
              <w:rPr>
                <w:b/>
                <w:bCs/>
                <w:sz w:val="22"/>
                <w:szCs w:val="22"/>
              </w:rPr>
              <w:fldChar w:fldCharType="begin"/>
            </w:r>
            <w:r w:rsidRPr="00CA3FA6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Pr="00CA3FA6">
              <w:rPr>
                <w:b/>
                <w:bCs/>
                <w:sz w:val="22"/>
                <w:szCs w:val="22"/>
              </w:rPr>
              <w:fldChar w:fldCharType="separate"/>
            </w:r>
            <w:r>
              <w:rPr>
                <w:b/>
                <w:bCs/>
                <w:noProof/>
                <w:sz w:val="22"/>
                <w:szCs w:val="22"/>
              </w:rPr>
              <w:t>49</w:t>
            </w:r>
            <w:r w:rsidRPr="00CA3FA6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320809AB" w14:textId="77777777" w:rsidR="00A05974" w:rsidRDefault="00A05974" w:rsidP="00126261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C5F6B" w14:textId="77777777" w:rsidR="000066FF" w:rsidRDefault="000066FF" w:rsidP="00830303">
      <w:pPr>
        <w:pStyle w:val="HB-Paragraphs"/>
      </w:pPr>
      <w:r>
        <w:separator/>
      </w:r>
    </w:p>
  </w:footnote>
  <w:footnote w:type="continuationSeparator" w:id="0">
    <w:p w14:paraId="7CE7D0F3" w14:textId="77777777" w:rsidR="000066FF" w:rsidRDefault="000066FF" w:rsidP="00830303">
      <w:pPr>
        <w:pStyle w:val="HB-Paragraphs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84A608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AC6E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607E9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4A3EF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740C7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D06B1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9A468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9C00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B2B91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8EE3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B0F34"/>
    <w:multiLevelType w:val="hybridMultilevel"/>
    <w:tmpl w:val="FD96FB04"/>
    <w:lvl w:ilvl="0" w:tplc="B4E8B960">
      <w:start w:val="1"/>
      <w:numFmt w:val="bullet"/>
      <w:pStyle w:val="EC-Bullet"/>
      <w:lvlText w:val=""/>
      <w:lvlJc w:val="left"/>
      <w:pPr>
        <w:ind w:left="852" w:hanging="852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E60B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FD449E8"/>
    <w:multiLevelType w:val="hybridMultilevel"/>
    <w:tmpl w:val="FF6A16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0B283C"/>
    <w:multiLevelType w:val="multilevel"/>
    <w:tmpl w:val="31284282"/>
    <w:styleLink w:val="EC-NumberedList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4" w15:restartNumberingAfterBreak="0">
    <w:nsid w:val="3501302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57A4341"/>
    <w:multiLevelType w:val="hybridMultilevel"/>
    <w:tmpl w:val="CE5AF3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57607"/>
    <w:multiLevelType w:val="multilevel"/>
    <w:tmpl w:val="FF3EA08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144" w:hanging="576"/>
      </w:pPr>
      <w:rPr>
        <w:b/>
        <w:bCs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1997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0437BE8"/>
    <w:multiLevelType w:val="hybridMultilevel"/>
    <w:tmpl w:val="D6D09B2E"/>
    <w:lvl w:ilvl="0" w:tplc="BFFA57F2">
      <w:start w:val="1"/>
      <w:numFmt w:val="decimal"/>
      <w:pStyle w:val="EC-Numberedlist0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1911F8A"/>
    <w:multiLevelType w:val="multilevel"/>
    <w:tmpl w:val="1994C646"/>
    <w:styleLink w:val="EC-numberedlist1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19" w15:restartNumberingAfterBreak="0">
    <w:nsid w:val="43A43E5F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C897505"/>
    <w:multiLevelType w:val="hybridMultilevel"/>
    <w:tmpl w:val="B896D8FC"/>
    <w:lvl w:ilvl="0" w:tplc="C09A5474">
      <w:start w:val="1"/>
      <w:numFmt w:val="bullet"/>
      <w:pStyle w:val="HB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A4927"/>
    <w:multiLevelType w:val="hybridMultilevel"/>
    <w:tmpl w:val="314CAA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9A4D78"/>
    <w:multiLevelType w:val="multilevel"/>
    <w:tmpl w:val="0B867A10"/>
    <w:styleLink w:val="EC-numberedlist2"/>
    <w:lvl w:ilvl="0">
      <w:start w:val="1"/>
      <w:numFmt w:val="decimal"/>
      <w:lvlText w:val="%1."/>
      <w:lvlJc w:val="left"/>
      <w:pPr>
        <w:ind w:left="-228" w:hanging="85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num w:numId="1">
    <w:abstractNumId w:val="20"/>
  </w:num>
  <w:num w:numId="2">
    <w:abstractNumId w:val="14"/>
  </w:num>
  <w:num w:numId="3">
    <w:abstractNumId w:val="19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3"/>
  </w:num>
  <w:num w:numId="17">
    <w:abstractNumId w:val="22"/>
  </w:num>
  <w:num w:numId="18">
    <w:abstractNumId w:val="18"/>
  </w:num>
  <w:num w:numId="19">
    <w:abstractNumId w:val="17"/>
  </w:num>
  <w:num w:numId="20">
    <w:abstractNumId w:val="17"/>
    <w:lvlOverride w:ilvl="0">
      <w:startOverride w:val="1"/>
    </w:lvlOverride>
  </w:num>
  <w:num w:numId="21">
    <w:abstractNumId w:val="17"/>
    <w:lvlOverride w:ilvl="0">
      <w:startOverride w:val="1"/>
    </w:lvlOverride>
  </w:num>
  <w:num w:numId="22">
    <w:abstractNumId w:val="17"/>
    <w:lvlOverride w:ilvl="0">
      <w:startOverride w:val="1"/>
    </w:lvlOverride>
  </w:num>
  <w:num w:numId="23">
    <w:abstractNumId w:val="15"/>
  </w:num>
  <w:num w:numId="24">
    <w:abstractNumId w:val="12"/>
  </w:num>
  <w:num w:numId="25">
    <w:abstractNumId w:val="17"/>
    <w:lvlOverride w:ilvl="0">
      <w:startOverride w:val="1"/>
    </w:lvlOverride>
  </w:num>
  <w:num w:numId="26">
    <w:abstractNumId w:val="21"/>
  </w:num>
  <w:num w:numId="27">
    <w:abstractNumId w:val="17"/>
    <w:lvlOverride w:ilvl="0">
      <w:startOverride w:val="1"/>
    </w:lvlOverride>
  </w:num>
  <w:num w:numId="28">
    <w:abstractNumId w:val="1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jKwNDAxBEIzcyUdpeDU4uLM/DyQAiPDWgBmHK1+LQAAAA=="/>
  </w:docVars>
  <w:rsids>
    <w:rsidRoot w:val="003111B6"/>
    <w:rsid w:val="00001F3B"/>
    <w:rsid w:val="00003D5C"/>
    <w:rsid w:val="00004663"/>
    <w:rsid w:val="000052DC"/>
    <w:rsid w:val="000056C8"/>
    <w:rsid w:val="0000642A"/>
    <w:rsid w:val="000066FF"/>
    <w:rsid w:val="000078F3"/>
    <w:rsid w:val="00011151"/>
    <w:rsid w:val="00011943"/>
    <w:rsid w:val="00011E44"/>
    <w:rsid w:val="0001345C"/>
    <w:rsid w:val="00013526"/>
    <w:rsid w:val="00015783"/>
    <w:rsid w:val="000168B3"/>
    <w:rsid w:val="00016F79"/>
    <w:rsid w:val="000174E1"/>
    <w:rsid w:val="000227E3"/>
    <w:rsid w:val="00024769"/>
    <w:rsid w:val="0002523C"/>
    <w:rsid w:val="00025FCC"/>
    <w:rsid w:val="000267FF"/>
    <w:rsid w:val="000275A7"/>
    <w:rsid w:val="0003312B"/>
    <w:rsid w:val="000340A9"/>
    <w:rsid w:val="00035C76"/>
    <w:rsid w:val="000373A5"/>
    <w:rsid w:val="00037E5F"/>
    <w:rsid w:val="0004173D"/>
    <w:rsid w:val="00041D9B"/>
    <w:rsid w:val="00042019"/>
    <w:rsid w:val="0004483F"/>
    <w:rsid w:val="00047598"/>
    <w:rsid w:val="00047FB5"/>
    <w:rsid w:val="0005013B"/>
    <w:rsid w:val="000525F0"/>
    <w:rsid w:val="00052CD2"/>
    <w:rsid w:val="00052E1F"/>
    <w:rsid w:val="00053E52"/>
    <w:rsid w:val="00054950"/>
    <w:rsid w:val="00057BE2"/>
    <w:rsid w:val="00060BA7"/>
    <w:rsid w:val="0006190C"/>
    <w:rsid w:val="000620F4"/>
    <w:rsid w:val="000626BB"/>
    <w:rsid w:val="00063C77"/>
    <w:rsid w:val="000654ED"/>
    <w:rsid w:val="000664F3"/>
    <w:rsid w:val="000702B0"/>
    <w:rsid w:val="00070AB4"/>
    <w:rsid w:val="00071F13"/>
    <w:rsid w:val="00072516"/>
    <w:rsid w:val="00073382"/>
    <w:rsid w:val="000772C3"/>
    <w:rsid w:val="0008626A"/>
    <w:rsid w:val="00090B25"/>
    <w:rsid w:val="000925C2"/>
    <w:rsid w:val="000A5530"/>
    <w:rsid w:val="000A7BC6"/>
    <w:rsid w:val="000C0F9F"/>
    <w:rsid w:val="000C0FA8"/>
    <w:rsid w:val="000C1206"/>
    <w:rsid w:val="000C1B26"/>
    <w:rsid w:val="000C352A"/>
    <w:rsid w:val="000C43EE"/>
    <w:rsid w:val="000C7727"/>
    <w:rsid w:val="000D3427"/>
    <w:rsid w:val="000D5786"/>
    <w:rsid w:val="000D5BFA"/>
    <w:rsid w:val="000D711D"/>
    <w:rsid w:val="000E0820"/>
    <w:rsid w:val="000E0834"/>
    <w:rsid w:val="000E1F7D"/>
    <w:rsid w:val="000E5C5E"/>
    <w:rsid w:val="000E5EA0"/>
    <w:rsid w:val="000E7EB9"/>
    <w:rsid w:val="000F028A"/>
    <w:rsid w:val="000F13AD"/>
    <w:rsid w:val="000F4444"/>
    <w:rsid w:val="000F4765"/>
    <w:rsid w:val="000F50CD"/>
    <w:rsid w:val="000F6B72"/>
    <w:rsid w:val="00101C50"/>
    <w:rsid w:val="00104097"/>
    <w:rsid w:val="00112959"/>
    <w:rsid w:val="00112B05"/>
    <w:rsid w:val="00112D02"/>
    <w:rsid w:val="001150F0"/>
    <w:rsid w:val="0011780F"/>
    <w:rsid w:val="001179B0"/>
    <w:rsid w:val="00117A0B"/>
    <w:rsid w:val="00120E83"/>
    <w:rsid w:val="00123FC5"/>
    <w:rsid w:val="001240D4"/>
    <w:rsid w:val="0012427E"/>
    <w:rsid w:val="00125619"/>
    <w:rsid w:val="00126261"/>
    <w:rsid w:val="00127645"/>
    <w:rsid w:val="0012793B"/>
    <w:rsid w:val="00130DFB"/>
    <w:rsid w:val="00136E64"/>
    <w:rsid w:val="001370AF"/>
    <w:rsid w:val="001373F6"/>
    <w:rsid w:val="001374A1"/>
    <w:rsid w:val="001378E7"/>
    <w:rsid w:val="00137B19"/>
    <w:rsid w:val="00142598"/>
    <w:rsid w:val="0014397A"/>
    <w:rsid w:val="00145F2F"/>
    <w:rsid w:val="00150581"/>
    <w:rsid w:val="001518BC"/>
    <w:rsid w:val="00151BB8"/>
    <w:rsid w:val="00151F09"/>
    <w:rsid w:val="0015223E"/>
    <w:rsid w:val="001525B1"/>
    <w:rsid w:val="00152D67"/>
    <w:rsid w:val="0015500B"/>
    <w:rsid w:val="001563AE"/>
    <w:rsid w:val="00156BD2"/>
    <w:rsid w:val="00157FFD"/>
    <w:rsid w:val="00160F76"/>
    <w:rsid w:val="00160FC0"/>
    <w:rsid w:val="00161314"/>
    <w:rsid w:val="00164812"/>
    <w:rsid w:val="00164D0B"/>
    <w:rsid w:val="00164EEF"/>
    <w:rsid w:val="001672B6"/>
    <w:rsid w:val="00167E65"/>
    <w:rsid w:val="00170C73"/>
    <w:rsid w:val="00172143"/>
    <w:rsid w:val="0017319D"/>
    <w:rsid w:val="001748B1"/>
    <w:rsid w:val="00175317"/>
    <w:rsid w:val="00176731"/>
    <w:rsid w:val="0017679A"/>
    <w:rsid w:val="00176DB3"/>
    <w:rsid w:val="00177925"/>
    <w:rsid w:val="0018067C"/>
    <w:rsid w:val="00182339"/>
    <w:rsid w:val="00184CA9"/>
    <w:rsid w:val="00184CC9"/>
    <w:rsid w:val="00186BE5"/>
    <w:rsid w:val="001900FF"/>
    <w:rsid w:val="00190354"/>
    <w:rsid w:val="001929C9"/>
    <w:rsid w:val="001929F6"/>
    <w:rsid w:val="00193419"/>
    <w:rsid w:val="00197AA8"/>
    <w:rsid w:val="00197DCA"/>
    <w:rsid w:val="001A027D"/>
    <w:rsid w:val="001A0B2F"/>
    <w:rsid w:val="001A1916"/>
    <w:rsid w:val="001A1F62"/>
    <w:rsid w:val="001A5112"/>
    <w:rsid w:val="001A762B"/>
    <w:rsid w:val="001B3508"/>
    <w:rsid w:val="001B3C22"/>
    <w:rsid w:val="001B3DF1"/>
    <w:rsid w:val="001B465D"/>
    <w:rsid w:val="001B5427"/>
    <w:rsid w:val="001B6837"/>
    <w:rsid w:val="001C00C1"/>
    <w:rsid w:val="001C02C6"/>
    <w:rsid w:val="001C0A12"/>
    <w:rsid w:val="001C1664"/>
    <w:rsid w:val="001C1791"/>
    <w:rsid w:val="001C2801"/>
    <w:rsid w:val="001C2EF2"/>
    <w:rsid w:val="001C33F2"/>
    <w:rsid w:val="001C5256"/>
    <w:rsid w:val="001C6631"/>
    <w:rsid w:val="001C6865"/>
    <w:rsid w:val="001C720B"/>
    <w:rsid w:val="001D13C8"/>
    <w:rsid w:val="001D20C1"/>
    <w:rsid w:val="001D33EF"/>
    <w:rsid w:val="001D562B"/>
    <w:rsid w:val="001D6C18"/>
    <w:rsid w:val="001D7788"/>
    <w:rsid w:val="001E0FFB"/>
    <w:rsid w:val="001E1E91"/>
    <w:rsid w:val="001E1FA2"/>
    <w:rsid w:val="001E2514"/>
    <w:rsid w:val="001E3CBF"/>
    <w:rsid w:val="001E506E"/>
    <w:rsid w:val="001E66BC"/>
    <w:rsid w:val="001E74AC"/>
    <w:rsid w:val="001F1C69"/>
    <w:rsid w:val="001F22BF"/>
    <w:rsid w:val="001F3F2E"/>
    <w:rsid w:val="001F4348"/>
    <w:rsid w:val="001F5BD3"/>
    <w:rsid w:val="00200C1E"/>
    <w:rsid w:val="00200EEA"/>
    <w:rsid w:val="0020179B"/>
    <w:rsid w:val="00202428"/>
    <w:rsid w:val="00202879"/>
    <w:rsid w:val="00202FBB"/>
    <w:rsid w:val="002043DA"/>
    <w:rsid w:val="002051A7"/>
    <w:rsid w:val="00205212"/>
    <w:rsid w:val="00205D4B"/>
    <w:rsid w:val="00205F09"/>
    <w:rsid w:val="0020696D"/>
    <w:rsid w:val="00207113"/>
    <w:rsid w:val="00212744"/>
    <w:rsid w:val="00212E42"/>
    <w:rsid w:val="002158B3"/>
    <w:rsid w:val="00215958"/>
    <w:rsid w:val="0021723C"/>
    <w:rsid w:val="0022169A"/>
    <w:rsid w:val="00221F49"/>
    <w:rsid w:val="002227E6"/>
    <w:rsid w:val="00222C76"/>
    <w:rsid w:val="00222DC9"/>
    <w:rsid w:val="00223456"/>
    <w:rsid w:val="002242E1"/>
    <w:rsid w:val="00227CDF"/>
    <w:rsid w:val="002301D8"/>
    <w:rsid w:val="0023129C"/>
    <w:rsid w:val="00236752"/>
    <w:rsid w:val="00236C7F"/>
    <w:rsid w:val="00243033"/>
    <w:rsid w:val="00244F48"/>
    <w:rsid w:val="00246408"/>
    <w:rsid w:val="00246DE9"/>
    <w:rsid w:val="002509DD"/>
    <w:rsid w:val="00250BA1"/>
    <w:rsid w:val="002559F4"/>
    <w:rsid w:val="002566EB"/>
    <w:rsid w:val="00257B06"/>
    <w:rsid w:val="002607E6"/>
    <w:rsid w:val="002609BB"/>
    <w:rsid w:val="00261625"/>
    <w:rsid w:val="002651DF"/>
    <w:rsid w:val="00270033"/>
    <w:rsid w:val="002709DB"/>
    <w:rsid w:val="00270A34"/>
    <w:rsid w:val="00270BC9"/>
    <w:rsid w:val="002746F0"/>
    <w:rsid w:val="00274C23"/>
    <w:rsid w:val="00276E97"/>
    <w:rsid w:val="00277A3F"/>
    <w:rsid w:val="0028019D"/>
    <w:rsid w:val="00280A8C"/>
    <w:rsid w:val="002810C6"/>
    <w:rsid w:val="002830CD"/>
    <w:rsid w:val="00283594"/>
    <w:rsid w:val="0028461C"/>
    <w:rsid w:val="00286177"/>
    <w:rsid w:val="00287038"/>
    <w:rsid w:val="0028709B"/>
    <w:rsid w:val="00290085"/>
    <w:rsid w:val="002911EE"/>
    <w:rsid w:val="00291204"/>
    <w:rsid w:val="00293981"/>
    <w:rsid w:val="00295DCB"/>
    <w:rsid w:val="0029626B"/>
    <w:rsid w:val="00297351"/>
    <w:rsid w:val="002A1892"/>
    <w:rsid w:val="002A1F2C"/>
    <w:rsid w:val="002A20D5"/>
    <w:rsid w:val="002A2AE5"/>
    <w:rsid w:val="002A47BC"/>
    <w:rsid w:val="002A4B48"/>
    <w:rsid w:val="002A5857"/>
    <w:rsid w:val="002A64AA"/>
    <w:rsid w:val="002A7B8D"/>
    <w:rsid w:val="002B0AE2"/>
    <w:rsid w:val="002B106D"/>
    <w:rsid w:val="002B12CD"/>
    <w:rsid w:val="002B1B1A"/>
    <w:rsid w:val="002B1C28"/>
    <w:rsid w:val="002B6C76"/>
    <w:rsid w:val="002C3374"/>
    <w:rsid w:val="002C3C5F"/>
    <w:rsid w:val="002C476F"/>
    <w:rsid w:val="002C506E"/>
    <w:rsid w:val="002D05F1"/>
    <w:rsid w:val="002D3270"/>
    <w:rsid w:val="002D3A05"/>
    <w:rsid w:val="002D3B0C"/>
    <w:rsid w:val="002D432B"/>
    <w:rsid w:val="002D49A0"/>
    <w:rsid w:val="002D4A5E"/>
    <w:rsid w:val="002D50B9"/>
    <w:rsid w:val="002D52A9"/>
    <w:rsid w:val="002D56FA"/>
    <w:rsid w:val="002D5AB6"/>
    <w:rsid w:val="002D77DB"/>
    <w:rsid w:val="002E1D2C"/>
    <w:rsid w:val="002E277B"/>
    <w:rsid w:val="002E35D0"/>
    <w:rsid w:val="002E5994"/>
    <w:rsid w:val="002E6A9F"/>
    <w:rsid w:val="002E7B80"/>
    <w:rsid w:val="002F60FD"/>
    <w:rsid w:val="002F6361"/>
    <w:rsid w:val="002F66DD"/>
    <w:rsid w:val="00301A96"/>
    <w:rsid w:val="00306882"/>
    <w:rsid w:val="003111B6"/>
    <w:rsid w:val="003119FF"/>
    <w:rsid w:val="00313167"/>
    <w:rsid w:val="00313573"/>
    <w:rsid w:val="00317EEF"/>
    <w:rsid w:val="003203DB"/>
    <w:rsid w:val="00322164"/>
    <w:rsid w:val="00324914"/>
    <w:rsid w:val="00325B32"/>
    <w:rsid w:val="00326085"/>
    <w:rsid w:val="003273E8"/>
    <w:rsid w:val="0033100D"/>
    <w:rsid w:val="0033260A"/>
    <w:rsid w:val="0033362B"/>
    <w:rsid w:val="00337039"/>
    <w:rsid w:val="00337328"/>
    <w:rsid w:val="00342524"/>
    <w:rsid w:val="003450BD"/>
    <w:rsid w:val="00346CA4"/>
    <w:rsid w:val="00347775"/>
    <w:rsid w:val="003528F7"/>
    <w:rsid w:val="00352900"/>
    <w:rsid w:val="00354B65"/>
    <w:rsid w:val="00354CCC"/>
    <w:rsid w:val="00354DCF"/>
    <w:rsid w:val="0035515F"/>
    <w:rsid w:val="0035543C"/>
    <w:rsid w:val="003560EC"/>
    <w:rsid w:val="00357ECF"/>
    <w:rsid w:val="00360D42"/>
    <w:rsid w:val="003612AE"/>
    <w:rsid w:val="00361982"/>
    <w:rsid w:val="003625BA"/>
    <w:rsid w:val="00364BD2"/>
    <w:rsid w:val="00365C75"/>
    <w:rsid w:val="00365CF8"/>
    <w:rsid w:val="00365ECD"/>
    <w:rsid w:val="00370858"/>
    <w:rsid w:val="003736B1"/>
    <w:rsid w:val="00373821"/>
    <w:rsid w:val="003779E4"/>
    <w:rsid w:val="00380E18"/>
    <w:rsid w:val="003835D4"/>
    <w:rsid w:val="003847DF"/>
    <w:rsid w:val="00386353"/>
    <w:rsid w:val="00390C06"/>
    <w:rsid w:val="0039118B"/>
    <w:rsid w:val="00392CAA"/>
    <w:rsid w:val="003944CC"/>
    <w:rsid w:val="00395A39"/>
    <w:rsid w:val="00395B7D"/>
    <w:rsid w:val="003971A6"/>
    <w:rsid w:val="003A147E"/>
    <w:rsid w:val="003A2456"/>
    <w:rsid w:val="003A46E7"/>
    <w:rsid w:val="003A4955"/>
    <w:rsid w:val="003A5125"/>
    <w:rsid w:val="003A5DC5"/>
    <w:rsid w:val="003A7802"/>
    <w:rsid w:val="003B062E"/>
    <w:rsid w:val="003B1075"/>
    <w:rsid w:val="003B1FC0"/>
    <w:rsid w:val="003B2BE4"/>
    <w:rsid w:val="003B3294"/>
    <w:rsid w:val="003B4062"/>
    <w:rsid w:val="003B506C"/>
    <w:rsid w:val="003C1158"/>
    <w:rsid w:val="003C2ADA"/>
    <w:rsid w:val="003C5AFA"/>
    <w:rsid w:val="003C6045"/>
    <w:rsid w:val="003C72F3"/>
    <w:rsid w:val="003C740B"/>
    <w:rsid w:val="003D0A0D"/>
    <w:rsid w:val="003D2E88"/>
    <w:rsid w:val="003D3263"/>
    <w:rsid w:val="003D45BC"/>
    <w:rsid w:val="003D608F"/>
    <w:rsid w:val="003D78D9"/>
    <w:rsid w:val="003E097A"/>
    <w:rsid w:val="003E4A6B"/>
    <w:rsid w:val="003E4D1A"/>
    <w:rsid w:val="003E4FDD"/>
    <w:rsid w:val="003E6168"/>
    <w:rsid w:val="003E7A8D"/>
    <w:rsid w:val="003E7DB7"/>
    <w:rsid w:val="003E7E6C"/>
    <w:rsid w:val="003F0607"/>
    <w:rsid w:val="003F1759"/>
    <w:rsid w:val="003F19FF"/>
    <w:rsid w:val="003F2592"/>
    <w:rsid w:val="003F3D42"/>
    <w:rsid w:val="003F496A"/>
    <w:rsid w:val="003F56ED"/>
    <w:rsid w:val="003F6277"/>
    <w:rsid w:val="003F766B"/>
    <w:rsid w:val="003F79C7"/>
    <w:rsid w:val="004009EC"/>
    <w:rsid w:val="00401D26"/>
    <w:rsid w:val="00402067"/>
    <w:rsid w:val="00402526"/>
    <w:rsid w:val="004035BE"/>
    <w:rsid w:val="00405E6F"/>
    <w:rsid w:val="004068A8"/>
    <w:rsid w:val="00406E8A"/>
    <w:rsid w:val="00413808"/>
    <w:rsid w:val="00420F9E"/>
    <w:rsid w:val="00421B26"/>
    <w:rsid w:val="004230CA"/>
    <w:rsid w:val="0042364B"/>
    <w:rsid w:val="0042400D"/>
    <w:rsid w:val="00424E36"/>
    <w:rsid w:val="004258C6"/>
    <w:rsid w:val="00430871"/>
    <w:rsid w:val="004319DD"/>
    <w:rsid w:val="00432A7E"/>
    <w:rsid w:val="00434066"/>
    <w:rsid w:val="00434352"/>
    <w:rsid w:val="0044002C"/>
    <w:rsid w:val="00440488"/>
    <w:rsid w:val="00440AF4"/>
    <w:rsid w:val="00440DD5"/>
    <w:rsid w:val="0044449B"/>
    <w:rsid w:val="00445077"/>
    <w:rsid w:val="0044691B"/>
    <w:rsid w:val="0044718A"/>
    <w:rsid w:val="00450297"/>
    <w:rsid w:val="0045263A"/>
    <w:rsid w:val="00452CB8"/>
    <w:rsid w:val="00454419"/>
    <w:rsid w:val="00456674"/>
    <w:rsid w:val="00456F34"/>
    <w:rsid w:val="00462691"/>
    <w:rsid w:val="00471B15"/>
    <w:rsid w:val="0047281D"/>
    <w:rsid w:val="00474325"/>
    <w:rsid w:val="004753D1"/>
    <w:rsid w:val="0047553C"/>
    <w:rsid w:val="00475F0B"/>
    <w:rsid w:val="004772E1"/>
    <w:rsid w:val="00481D98"/>
    <w:rsid w:val="00482891"/>
    <w:rsid w:val="0049273A"/>
    <w:rsid w:val="004927AE"/>
    <w:rsid w:val="00492F11"/>
    <w:rsid w:val="004949EE"/>
    <w:rsid w:val="00496202"/>
    <w:rsid w:val="00496920"/>
    <w:rsid w:val="004A09F8"/>
    <w:rsid w:val="004A0A1F"/>
    <w:rsid w:val="004A15B3"/>
    <w:rsid w:val="004A17BD"/>
    <w:rsid w:val="004A2E63"/>
    <w:rsid w:val="004A3BEB"/>
    <w:rsid w:val="004A3D68"/>
    <w:rsid w:val="004A3E62"/>
    <w:rsid w:val="004A4CC3"/>
    <w:rsid w:val="004A692D"/>
    <w:rsid w:val="004A7D96"/>
    <w:rsid w:val="004B0CD3"/>
    <w:rsid w:val="004B0F89"/>
    <w:rsid w:val="004B1002"/>
    <w:rsid w:val="004B1F03"/>
    <w:rsid w:val="004B2700"/>
    <w:rsid w:val="004B29E2"/>
    <w:rsid w:val="004B351C"/>
    <w:rsid w:val="004B39C5"/>
    <w:rsid w:val="004B4D7C"/>
    <w:rsid w:val="004B5C4D"/>
    <w:rsid w:val="004B6532"/>
    <w:rsid w:val="004C09EB"/>
    <w:rsid w:val="004C490E"/>
    <w:rsid w:val="004C5093"/>
    <w:rsid w:val="004C5936"/>
    <w:rsid w:val="004C727D"/>
    <w:rsid w:val="004D0A30"/>
    <w:rsid w:val="004D0A4E"/>
    <w:rsid w:val="004D3110"/>
    <w:rsid w:val="004D32B3"/>
    <w:rsid w:val="004D7721"/>
    <w:rsid w:val="004D7CD2"/>
    <w:rsid w:val="004E01F8"/>
    <w:rsid w:val="004E0D69"/>
    <w:rsid w:val="004E1992"/>
    <w:rsid w:val="004E275B"/>
    <w:rsid w:val="004E377C"/>
    <w:rsid w:val="004E4636"/>
    <w:rsid w:val="004F1807"/>
    <w:rsid w:val="004F28BC"/>
    <w:rsid w:val="004F6037"/>
    <w:rsid w:val="00501578"/>
    <w:rsid w:val="005028B2"/>
    <w:rsid w:val="00503AE3"/>
    <w:rsid w:val="00505E0D"/>
    <w:rsid w:val="00510885"/>
    <w:rsid w:val="00513D68"/>
    <w:rsid w:val="00517F60"/>
    <w:rsid w:val="00520119"/>
    <w:rsid w:val="00520423"/>
    <w:rsid w:val="0052071D"/>
    <w:rsid w:val="005208B5"/>
    <w:rsid w:val="00520989"/>
    <w:rsid w:val="00522ADF"/>
    <w:rsid w:val="00522E8B"/>
    <w:rsid w:val="005256B5"/>
    <w:rsid w:val="00525C8A"/>
    <w:rsid w:val="005304CC"/>
    <w:rsid w:val="0053218B"/>
    <w:rsid w:val="005334D9"/>
    <w:rsid w:val="00533C68"/>
    <w:rsid w:val="00533C77"/>
    <w:rsid w:val="00534C38"/>
    <w:rsid w:val="0053509D"/>
    <w:rsid w:val="005352C4"/>
    <w:rsid w:val="005376B9"/>
    <w:rsid w:val="0054081F"/>
    <w:rsid w:val="005410E3"/>
    <w:rsid w:val="00545D0F"/>
    <w:rsid w:val="005473A5"/>
    <w:rsid w:val="005526E4"/>
    <w:rsid w:val="00555DC5"/>
    <w:rsid w:val="00560329"/>
    <w:rsid w:val="00560A64"/>
    <w:rsid w:val="005621E1"/>
    <w:rsid w:val="005630E4"/>
    <w:rsid w:val="00563B9B"/>
    <w:rsid w:val="00564AC2"/>
    <w:rsid w:val="005660AF"/>
    <w:rsid w:val="0057031D"/>
    <w:rsid w:val="00571DF1"/>
    <w:rsid w:val="005721C6"/>
    <w:rsid w:val="0057410C"/>
    <w:rsid w:val="005747ED"/>
    <w:rsid w:val="0057486C"/>
    <w:rsid w:val="00575CD2"/>
    <w:rsid w:val="00576A21"/>
    <w:rsid w:val="00583DC9"/>
    <w:rsid w:val="00590B8D"/>
    <w:rsid w:val="005923E1"/>
    <w:rsid w:val="00594242"/>
    <w:rsid w:val="00594C88"/>
    <w:rsid w:val="00594EB5"/>
    <w:rsid w:val="00596E48"/>
    <w:rsid w:val="005A12F1"/>
    <w:rsid w:val="005A1991"/>
    <w:rsid w:val="005A320A"/>
    <w:rsid w:val="005A32C0"/>
    <w:rsid w:val="005A4DEA"/>
    <w:rsid w:val="005A4E5A"/>
    <w:rsid w:val="005B0070"/>
    <w:rsid w:val="005B1902"/>
    <w:rsid w:val="005B2F48"/>
    <w:rsid w:val="005B4642"/>
    <w:rsid w:val="005B56D8"/>
    <w:rsid w:val="005B5CF3"/>
    <w:rsid w:val="005B6450"/>
    <w:rsid w:val="005B65DE"/>
    <w:rsid w:val="005B6E81"/>
    <w:rsid w:val="005C0911"/>
    <w:rsid w:val="005C0C50"/>
    <w:rsid w:val="005C0D7A"/>
    <w:rsid w:val="005C1AC4"/>
    <w:rsid w:val="005C3666"/>
    <w:rsid w:val="005C5895"/>
    <w:rsid w:val="005C5F76"/>
    <w:rsid w:val="005C62CF"/>
    <w:rsid w:val="005C6496"/>
    <w:rsid w:val="005C75A0"/>
    <w:rsid w:val="005C7E45"/>
    <w:rsid w:val="005D004C"/>
    <w:rsid w:val="005D102E"/>
    <w:rsid w:val="005D76E8"/>
    <w:rsid w:val="005D7E5D"/>
    <w:rsid w:val="005E0645"/>
    <w:rsid w:val="005E128B"/>
    <w:rsid w:val="005E2AFA"/>
    <w:rsid w:val="005E36B6"/>
    <w:rsid w:val="005E36D5"/>
    <w:rsid w:val="005E38B6"/>
    <w:rsid w:val="005E3F96"/>
    <w:rsid w:val="005E63D7"/>
    <w:rsid w:val="005E7D43"/>
    <w:rsid w:val="005F2178"/>
    <w:rsid w:val="005F2406"/>
    <w:rsid w:val="005F3796"/>
    <w:rsid w:val="005F51BC"/>
    <w:rsid w:val="005F54BD"/>
    <w:rsid w:val="005F63BB"/>
    <w:rsid w:val="005F6DDB"/>
    <w:rsid w:val="005F70A5"/>
    <w:rsid w:val="006009CB"/>
    <w:rsid w:val="00600BB0"/>
    <w:rsid w:val="00602784"/>
    <w:rsid w:val="00603484"/>
    <w:rsid w:val="00603A9A"/>
    <w:rsid w:val="00603D77"/>
    <w:rsid w:val="00603E62"/>
    <w:rsid w:val="006109A0"/>
    <w:rsid w:val="00611155"/>
    <w:rsid w:val="0061197A"/>
    <w:rsid w:val="006132BF"/>
    <w:rsid w:val="00613D3B"/>
    <w:rsid w:val="00613ED6"/>
    <w:rsid w:val="00615709"/>
    <w:rsid w:val="00620B2A"/>
    <w:rsid w:val="00621C1C"/>
    <w:rsid w:val="00622A81"/>
    <w:rsid w:val="00624203"/>
    <w:rsid w:val="00624E32"/>
    <w:rsid w:val="00625A3C"/>
    <w:rsid w:val="00625ADD"/>
    <w:rsid w:val="00630E36"/>
    <w:rsid w:val="00631AEF"/>
    <w:rsid w:val="0063698A"/>
    <w:rsid w:val="00640A06"/>
    <w:rsid w:val="00641F4B"/>
    <w:rsid w:val="00643A56"/>
    <w:rsid w:val="0064743F"/>
    <w:rsid w:val="00647846"/>
    <w:rsid w:val="00650F03"/>
    <w:rsid w:val="00652494"/>
    <w:rsid w:val="0065410B"/>
    <w:rsid w:val="0065581F"/>
    <w:rsid w:val="0065794C"/>
    <w:rsid w:val="006606D8"/>
    <w:rsid w:val="006611CB"/>
    <w:rsid w:val="00665D2B"/>
    <w:rsid w:val="0066608D"/>
    <w:rsid w:val="006666C4"/>
    <w:rsid w:val="00667349"/>
    <w:rsid w:val="0067029A"/>
    <w:rsid w:val="006704BC"/>
    <w:rsid w:val="00670AEA"/>
    <w:rsid w:val="00671AEE"/>
    <w:rsid w:val="0067696B"/>
    <w:rsid w:val="006807F7"/>
    <w:rsid w:val="00681750"/>
    <w:rsid w:val="006822FC"/>
    <w:rsid w:val="006850E1"/>
    <w:rsid w:val="00685A96"/>
    <w:rsid w:val="00686A09"/>
    <w:rsid w:val="006871BE"/>
    <w:rsid w:val="0068751C"/>
    <w:rsid w:val="00687B67"/>
    <w:rsid w:val="00687E91"/>
    <w:rsid w:val="006942BA"/>
    <w:rsid w:val="006960CD"/>
    <w:rsid w:val="006962D6"/>
    <w:rsid w:val="006963D8"/>
    <w:rsid w:val="006965C2"/>
    <w:rsid w:val="00697A4B"/>
    <w:rsid w:val="006A07A7"/>
    <w:rsid w:val="006A2F7F"/>
    <w:rsid w:val="006A459C"/>
    <w:rsid w:val="006A52D9"/>
    <w:rsid w:val="006B097D"/>
    <w:rsid w:val="006B2780"/>
    <w:rsid w:val="006B3F78"/>
    <w:rsid w:val="006B518F"/>
    <w:rsid w:val="006B53B2"/>
    <w:rsid w:val="006B5474"/>
    <w:rsid w:val="006B57DC"/>
    <w:rsid w:val="006B68FE"/>
    <w:rsid w:val="006B7014"/>
    <w:rsid w:val="006B71AD"/>
    <w:rsid w:val="006C0C04"/>
    <w:rsid w:val="006C1029"/>
    <w:rsid w:val="006C20A9"/>
    <w:rsid w:val="006C2BEC"/>
    <w:rsid w:val="006C5D51"/>
    <w:rsid w:val="006C62D8"/>
    <w:rsid w:val="006C658F"/>
    <w:rsid w:val="006D081D"/>
    <w:rsid w:val="006D35F4"/>
    <w:rsid w:val="006D4301"/>
    <w:rsid w:val="006D53A2"/>
    <w:rsid w:val="006D73A8"/>
    <w:rsid w:val="006D7680"/>
    <w:rsid w:val="006E055B"/>
    <w:rsid w:val="006E251B"/>
    <w:rsid w:val="006E29A0"/>
    <w:rsid w:val="006E2CAC"/>
    <w:rsid w:val="006E49E1"/>
    <w:rsid w:val="006F2F24"/>
    <w:rsid w:val="006F331E"/>
    <w:rsid w:val="006F3BE7"/>
    <w:rsid w:val="006F45BA"/>
    <w:rsid w:val="006F46E2"/>
    <w:rsid w:val="006F5D0D"/>
    <w:rsid w:val="006F6E19"/>
    <w:rsid w:val="006F7367"/>
    <w:rsid w:val="006F738A"/>
    <w:rsid w:val="00700D1B"/>
    <w:rsid w:val="007019CF"/>
    <w:rsid w:val="0070296B"/>
    <w:rsid w:val="007061C3"/>
    <w:rsid w:val="0070668A"/>
    <w:rsid w:val="0071089F"/>
    <w:rsid w:val="0071244D"/>
    <w:rsid w:val="00712F50"/>
    <w:rsid w:val="00714A78"/>
    <w:rsid w:val="00717BAA"/>
    <w:rsid w:val="00717FE7"/>
    <w:rsid w:val="0072002D"/>
    <w:rsid w:val="007211D4"/>
    <w:rsid w:val="00721A5F"/>
    <w:rsid w:val="00721FC1"/>
    <w:rsid w:val="00723621"/>
    <w:rsid w:val="00723B7D"/>
    <w:rsid w:val="00723E6F"/>
    <w:rsid w:val="0072455C"/>
    <w:rsid w:val="00725E03"/>
    <w:rsid w:val="0072632C"/>
    <w:rsid w:val="00726895"/>
    <w:rsid w:val="007279D5"/>
    <w:rsid w:val="007308F0"/>
    <w:rsid w:val="00732501"/>
    <w:rsid w:val="00732F58"/>
    <w:rsid w:val="00733511"/>
    <w:rsid w:val="00735454"/>
    <w:rsid w:val="00735D23"/>
    <w:rsid w:val="00735D48"/>
    <w:rsid w:val="00735DF4"/>
    <w:rsid w:val="00736639"/>
    <w:rsid w:val="00736C0F"/>
    <w:rsid w:val="007415EE"/>
    <w:rsid w:val="00741ADB"/>
    <w:rsid w:val="007421F8"/>
    <w:rsid w:val="00745B13"/>
    <w:rsid w:val="00752078"/>
    <w:rsid w:val="007525BB"/>
    <w:rsid w:val="007530D2"/>
    <w:rsid w:val="00753738"/>
    <w:rsid w:val="007541C7"/>
    <w:rsid w:val="0075623A"/>
    <w:rsid w:val="00761F09"/>
    <w:rsid w:val="007640B6"/>
    <w:rsid w:val="00767496"/>
    <w:rsid w:val="00770DF0"/>
    <w:rsid w:val="007711E6"/>
    <w:rsid w:val="00771E16"/>
    <w:rsid w:val="007724FA"/>
    <w:rsid w:val="0077292B"/>
    <w:rsid w:val="007730A3"/>
    <w:rsid w:val="00774830"/>
    <w:rsid w:val="00775A3E"/>
    <w:rsid w:val="00776AA5"/>
    <w:rsid w:val="0077712A"/>
    <w:rsid w:val="00781CDD"/>
    <w:rsid w:val="00782115"/>
    <w:rsid w:val="007849E1"/>
    <w:rsid w:val="00785601"/>
    <w:rsid w:val="0078634D"/>
    <w:rsid w:val="00786E76"/>
    <w:rsid w:val="007904C7"/>
    <w:rsid w:val="0079244D"/>
    <w:rsid w:val="00793EBC"/>
    <w:rsid w:val="0079455A"/>
    <w:rsid w:val="00794D13"/>
    <w:rsid w:val="00795A37"/>
    <w:rsid w:val="007974D0"/>
    <w:rsid w:val="00797E53"/>
    <w:rsid w:val="007A1998"/>
    <w:rsid w:val="007A3FED"/>
    <w:rsid w:val="007A778F"/>
    <w:rsid w:val="007B2D8B"/>
    <w:rsid w:val="007B415E"/>
    <w:rsid w:val="007B6AC3"/>
    <w:rsid w:val="007C1851"/>
    <w:rsid w:val="007C454E"/>
    <w:rsid w:val="007C4DF6"/>
    <w:rsid w:val="007C4EA0"/>
    <w:rsid w:val="007C670F"/>
    <w:rsid w:val="007C6FAB"/>
    <w:rsid w:val="007D05F4"/>
    <w:rsid w:val="007D1BCD"/>
    <w:rsid w:val="007D42D5"/>
    <w:rsid w:val="007D4ECC"/>
    <w:rsid w:val="007D69D5"/>
    <w:rsid w:val="007E06BA"/>
    <w:rsid w:val="007E2021"/>
    <w:rsid w:val="007E2877"/>
    <w:rsid w:val="007E471F"/>
    <w:rsid w:val="007E50E4"/>
    <w:rsid w:val="007E5E06"/>
    <w:rsid w:val="007F1D6F"/>
    <w:rsid w:val="007F2FCD"/>
    <w:rsid w:val="007F5399"/>
    <w:rsid w:val="007F5D2A"/>
    <w:rsid w:val="007F5EEC"/>
    <w:rsid w:val="007F646D"/>
    <w:rsid w:val="007F7537"/>
    <w:rsid w:val="00802B7A"/>
    <w:rsid w:val="00802D1D"/>
    <w:rsid w:val="00804EC3"/>
    <w:rsid w:val="00805586"/>
    <w:rsid w:val="00806270"/>
    <w:rsid w:val="008068D2"/>
    <w:rsid w:val="00806AC1"/>
    <w:rsid w:val="008109D6"/>
    <w:rsid w:val="0081144D"/>
    <w:rsid w:val="00812430"/>
    <w:rsid w:val="008225AC"/>
    <w:rsid w:val="00822D8E"/>
    <w:rsid w:val="00822E44"/>
    <w:rsid w:val="0082359F"/>
    <w:rsid w:val="008257A5"/>
    <w:rsid w:val="0082745D"/>
    <w:rsid w:val="00827479"/>
    <w:rsid w:val="00830303"/>
    <w:rsid w:val="008337D1"/>
    <w:rsid w:val="00834395"/>
    <w:rsid w:val="0083463F"/>
    <w:rsid w:val="008354AC"/>
    <w:rsid w:val="00835942"/>
    <w:rsid w:val="00836AA1"/>
    <w:rsid w:val="008370A8"/>
    <w:rsid w:val="00837DCA"/>
    <w:rsid w:val="008418BA"/>
    <w:rsid w:val="008432F5"/>
    <w:rsid w:val="00843D95"/>
    <w:rsid w:val="008459D8"/>
    <w:rsid w:val="0085059E"/>
    <w:rsid w:val="00851C1B"/>
    <w:rsid w:val="008542EB"/>
    <w:rsid w:val="00855935"/>
    <w:rsid w:val="00857597"/>
    <w:rsid w:val="0086166A"/>
    <w:rsid w:val="00863B3A"/>
    <w:rsid w:val="00864717"/>
    <w:rsid w:val="00866615"/>
    <w:rsid w:val="00866B17"/>
    <w:rsid w:val="00866C50"/>
    <w:rsid w:val="0087015E"/>
    <w:rsid w:val="008706F8"/>
    <w:rsid w:val="0087134A"/>
    <w:rsid w:val="00871A1B"/>
    <w:rsid w:val="008723D5"/>
    <w:rsid w:val="00872D75"/>
    <w:rsid w:val="00874B44"/>
    <w:rsid w:val="0087704B"/>
    <w:rsid w:val="008773EB"/>
    <w:rsid w:val="00882619"/>
    <w:rsid w:val="00885264"/>
    <w:rsid w:val="008861E6"/>
    <w:rsid w:val="00886A17"/>
    <w:rsid w:val="00886DA2"/>
    <w:rsid w:val="00887699"/>
    <w:rsid w:val="00887E8A"/>
    <w:rsid w:val="008958B5"/>
    <w:rsid w:val="008959A3"/>
    <w:rsid w:val="00895ED6"/>
    <w:rsid w:val="00896115"/>
    <w:rsid w:val="008971A6"/>
    <w:rsid w:val="008974B0"/>
    <w:rsid w:val="008A1894"/>
    <w:rsid w:val="008A2387"/>
    <w:rsid w:val="008A23FD"/>
    <w:rsid w:val="008A437B"/>
    <w:rsid w:val="008A5B80"/>
    <w:rsid w:val="008A71EF"/>
    <w:rsid w:val="008B3E93"/>
    <w:rsid w:val="008B71DF"/>
    <w:rsid w:val="008C01B8"/>
    <w:rsid w:val="008D0542"/>
    <w:rsid w:val="008D1E9D"/>
    <w:rsid w:val="008D484F"/>
    <w:rsid w:val="008D57AF"/>
    <w:rsid w:val="008D752B"/>
    <w:rsid w:val="008D7AF7"/>
    <w:rsid w:val="008E0B8C"/>
    <w:rsid w:val="008E1929"/>
    <w:rsid w:val="008E21D0"/>
    <w:rsid w:val="008F08E5"/>
    <w:rsid w:val="008F098E"/>
    <w:rsid w:val="008F0C3F"/>
    <w:rsid w:val="008F0F97"/>
    <w:rsid w:val="008F1DAC"/>
    <w:rsid w:val="008F1F52"/>
    <w:rsid w:val="008F29C1"/>
    <w:rsid w:val="008F2E77"/>
    <w:rsid w:val="008F302A"/>
    <w:rsid w:val="008F4215"/>
    <w:rsid w:val="008F45CB"/>
    <w:rsid w:val="008F5CA8"/>
    <w:rsid w:val="008F76BC"/>
    <w:rsid w:val="008F7FFE"/>
    <w:rsid w:val="00902E8D"/>
    <w:rsid w:val="00903009"/>
    <w:rsid w:val="0090455D"/>
    <w:rsid w:val="00904C7E"/>
    <w:rsid w:val="0090570B"/>
    <w:rsid w:val="009061BF"/>
    <w:rsid w:val="00911701"/>
    <w:rsid w:val="00912035"/>
    <w:rsid w:val="00913DA5"/>
    <w:rsid w:val="00914AE8"/>
    <w:rsid w:val="00917E40"/>
    <w:rsid w:val="00920C78"/>
    <w:rsid w:val="009211CA"/>
    <w:rsid w:val="00921704"/>
    <w:rsid w:val="00921928"/>
    <w:rsid w:val="00921938"/>
    <w:rsid w:val="00924055"/>
    <w:rsid w:val="00925ED4"/>
    <w:rsid w:val="00925FBD"/>
    <w:rsid w:val="009276E9"/>
    <w:rsid w:val="009277E0"/>
    <w:rsid w:val="00930540"/>
    <w:rsid w:val="00931633"/>
    <w:rsid w:val="00931F69"/>
    <w:rsid w:val="009332D2"/>
    <w:rsid w:val="00934142"/>
    <w:rsid w:val="00936AFE"/>
    <w:rsid w:val="009379AE"/>
    <w:rsid w:val="0094025D"/>
    <w:rsid w:val="00940A5F"/>
    <w:rsid w:val="00940D9A"/>
    <w:rsid w:val="00940F68"/>
    <w:rsid w:val="00940FEB"/>
    <w:rsid w:val="00942E13"/>
    <w:rsid w:val="0094300A"/>
    <w:rsid w:val="00943261"/>
    <w:rsid w:val="00946D02"/>
    <w:rsid w:val="00946D11"/>
    <w:rsid w:val="00951353"/>
    <w:rsid w:val="00951BB1"/>
    <w:rsid w:val="0095541D"/>
    <w:rsid w:val="00955A46"/>
    <w:rsid w:val="009563D5"/>
    <w:rsid w:val="00956D3D"/>
    <w:rsid w:val="00957808"/>
    <w:rsid w:val="00960C43"/>
    <w:rsid w:val="00962FF0"/>
    <w:rsid w:val="0096433B"/>
    <w:rsid w:val="00964702"/>
    <w:rsid w:val="00964E31"/>
    <w:rsid w:val="009657F9"/>
    <w:rsid w:val="00967E20"/>
    <w:rsid w:val="0097030A"/>
    <w:rsid w:val="00971313"/>
    <w:rsid w:val="0097489C"/>
    <w:rsid w:val="00977CDC"/>
    <w:rsid w:val="009812FF"/>
    <w:rsid w:val="009818BE"/>
    <w:rsid w:val="009833A3"/>
    <w:rsid w:val="00986A4C"/>
    <w:rsid w:val="00986A75"/>
    <w:rsid w:val="00987D17"/>
    <w:rsid w:val="0099062C"/>
    <w:rsid w:val="0099340C"/>
    <w:rsid w:val="00993A8F"/>
    <w:rsid w:val="00993FD1"/>
    <w:rsid w:val="00995410"/>
    <w:rsid w:val="009A200D"/>
    <w:rsid w:val="009A384C"/>
    <w:rsid w:val="009A556B"/>
    <w:rsid w:val="009A6BF2"/>
    <w:rsid w:val="009B0C3C"/>
    <w:rsid w:val="009B2B11"/>
    <w:rsid w:val="009B631B"/>
    <w:rsid w:val="009B6536"/>
    <w:rsid w:val="009C0CF0"/>
    <w:rsid w:val="009C5293"/>
    <w:rsid w:val="009C5D63"/>
    <w:rsid w:val="009C68CF"/>
    <w:rsid w:val="009C6C46"/>
    <w:rsid w:val="009C7862"/>
    <w:rsid w:val="009D22CA"/>
    <w:rsid w:val="009D2722"/>
    <w:rsid w:val="009D2BDD"/>
    <w:rsid w:val="009D3511"/>
    <w:rsid w:val="009D5BE4"/>
    <w:rsid w:val="009D5C1C"/>
    <w:rsid w:val="009D5C21"/>
    <w:rsid w:val="009D6B44"/>
    <w:rsid w:val="009E0F53"/>
    <w:rsid w:val="009E1759"/>
    <w:rsid w:val="009E2622"/>
    <w:rsid w:val="009E2BA0"/>
    <w:rsid w:val="009E3C86"/>
    <w:rsid w:val="009E5593"/>
    <w:rsid w:val="009E5855"/>
    <w:rsid w:val="009E7380"/>
    <w:rsid w:val="009F0D28"/>
    <w:rsid w:val="009F10E0"/>
    <w:rsid w:val="009F3681"/>
    <w:rsid w:val="009F445D"/>
    <w:rsid w:val="009F6A1D"/>
    <w:rsid w:val="009F6FFB"/>
    <w:rsid w:val="00A0024B"/>
    <w:rsid w:val="00A00679"/>
    <w:rsid w:val="00A00C7C"/>
    <w:rsid w:val="00A0101E"/>
    <w:rsid w:val="00A019EC"/>
    <w:rsid w:val="00A032E8"/>
    <w:rsid w:val="00A05974"/>
    <w:rsid w:val="00A067C4"/>
    <w:rsid w:val="00A06BB4"/>
    <w:rsid w:val="00A0703E"/>
    <w:rsid w:val="00A11D93"/>
    <w:rsid w:val="00A13080"/>
    <w:rsid w:val="00A137B6"/>
    <w:rsid w:val="00A138CA"/>
    <w:rsid w:val="00A1455B"/>
    <w:rsid w:val="00A14682"/>
    <w:rsid w:val="00A14AF5"/>
    <w:rsid w:val="00A156BC"/>
    <w:rsid w:val="00A15B16"/>
    <w:rsid w:val="00A15D57"/>
    <w:rsid w:val="00A16DFC"/>
    <w:rsid w:val="00A171B8"/>
    <w:rsid w:val="00A173C1"/>
    <w:rsid w:val="00A17BC7"/>
    <w:rsid w:val="00A22ED4"/>
    <w:rsid w:val="00A235C2"/>
    <w:rsid w:val="00A238E1"/>
    <w:rsid w:val="00A23EAE"/>
    <w:rsid w:val="00A244E1"/>
    <w:rsid w:val="00A25475"/>
    <w:rsid w:val="00A2557E"/>
    <w:rsid w:val="00A25859"/>
    <w:rsid w:val="00A26343"/>
    <w:rsid w:val="00A263D2"/>
    <w:rsid w:val="00A26F5D"/>
    <w:rsid w:val="00A2739E"/>
    <w:rsid w:val="00A274E9"/>
    <w:rsid w:val="00A27DF5"/>
    <w:rsid w:val="00A309B4"/>
    <w:rsid w:val="00A360D0"/>
    <w:rsid w:val="00A37608"/>
    <w:rsid w:val="00A377DB"/>
    <w:rsid w:val="00A37906"/>
    <w:rsid w:val="00A41B7D"/>
    <w:rsid w:val="00A43072"/>
    <w:rsid w:val="00A43C52"/>
    <w:rsid w:val="00A43E40"/>
    <w:rsid w:val="00A43E62"/>
    <w:rsid w:val="00A43E68"/>
    <w:rsid w:val="00A46749"/>
    <w:rsid w:val="00A46E5C"/>
    <w:rsid w:val="00A510C6"/>
    <w:rsid w:val="00A5342C"/>
    <w:rsid w:val="00A55839"/>
    <w:rsid w:val="00A55851"/>
    <w:rsid w:val="00A57B63"/>
    <w:rsid w:val="00A60C38"/>
    <w:rsid w:val="00A6134C"/>
    <w:rsid w:val="00A618AF"/>
    <w:rsid w:val="00A6293B"/>
    <w:rsid w:val="00A6479D"/>
    <w:rsid w:val="00A64C1B"/>
    <w:rsid w:val="00A65B74"/>
    <w:rsid w:val="00A70517"/>
    <w:rsid w:val="00A709DA"/>
    <w:rsid w:val="00A739F0"/>
    <w:rsid w:val="00A74519"/>
    <w:rsid w:val="00A74898"/>
    <w:rsid w:val="00A759C4"/>
    <w:rsid w:val="00A7665A"/>
    <w:rsid w:val="00A76B86"/>
    <w:rsid w:val="00A77E8D"/>
    <w:rsid w:val="00A80407"/>
    <w:rsid w:val="00A856BA"/>
    <w:rsid w:val="00A85B03"/>
    <w:rsid w:val="00A85B88"/>
    <w:rsid w:val="00A87774"/>
    <w:rsid w:val="00A917B7"/>
    <w:rsid w:val="00A92120"/>
    <w:rsid w:val="00A924C7"/>
    <w:rsid w:val="00A9542B"/>
    <w:rsid w:val="00A9617F"/>
    <w:rsid w:val="00A9656D"/>
    <w:rsid w:val="00AA1992"/>
    <w:rsid w:val="00AA3784"/>
    <w:rsid w:val="00AA395B"/>
    <w:rsid w:val="00AA406F"/>
    <w:rsid w:val="00AA5D31"/>
    <w:rsid w:val="00AA5E03"/>
    <w:rsid w:val="00AA5FCE"/>
    <w:rsid w:val="00AA633B"/>
    <w:rsid w:val="00AA7FC7"/>
    <w:rsid w:val="00AB0086"/>
    <w:rsid w:val="00AB1D1E"/>
    <w:rsid w:val="00AB4CB9"/>
    <w:rsid w:val="00AB4FA7"/>
    <w:rsid w:val="00AB5820"/>
    <w:rsid w:val="00AB5CC0"/>
    <w:rsid w:val="00AB64D4"/>
    <w:rsid w:val="00AB6C4C"/>
    <w:rsid w:val="00AC1839"/>
    <w:rsid w:val="00AC329A"/>
    <w:rsid w:val="00AC6098"/>
    <w:rsid w:val="00AC7128"/>
    <w:rsid w:val="00AD39EF"/>
    <w:rsid w:val="00AD3C27"/>
    <w:rsid w:val="00AD5121"/>
    <w:rsid w:val="00AD5F32"/>
    <w:rsid w:val="00AD7C48"/>
    <w:rsid w:val="00AE1891"/>
    <w:rsid w:val="00AE1ECB"/>
    <w:rsid w:val="00AE298B"/>
    <w:rsid w:val="00AE3899"/>
    <w:rsid w:val="00AE3CB4"/>
    <w:rsid w:val="00AE53B6"/>
    <w:rsid w:val="00AE5C13"/>
    <w:rsid w:val="00AF1994"/>
    <w:rsid w:val="00AF7EB7"/>
    <w:rsid w:val="00B042F3"/>
    <w:rsid w:val="00B05B14"/>
    <w:rsid w:val="00B05FED"/>
    <w:rsid w:val="00B06B07"/>
    <w:rsid w:val="00B06FE8"/>
    <w:rsid w:val="00B07182"/>
    <w:rsid w:val="00B071FD"/>
    <w:rsid w:val="00B11029"/>
    <w:rsid w:val="00B116A0"/>
    <w:rsid w:val="00B134FB"/>
    <w:rsid w:val="00B158C5"/>
    <w:rsid w:val="00B160F1"/>
    <w:rsid w:val="00B21954"/>
    <w:rsid w:val="00B22A59"/>
    <w:rsid w:val="00B22AE1"/>
    <w:rsid w:val="00B274C9"/>
    <w:rsid w:val="00B3096C"/>
    <w:rsid w:val="00B31316"/>
    <w:rsid w:val="00B34955"/>
    <w:rsid w:val="00B34DBB"/>
    <w:rsid w:val="00B34ECE"/>
    <w:rsid w:val="00B36E44"/>
    <w:rsid w:val="00B37A24"/>
    <w:rsid w:val="00B410C3"/>
    <w:rsid w:val="00B41AAC"/>
    <w:rsid w:val="00B51955"/>
    <w:rsid w:val="00B51C73"/>
    <w:rsid w:val="00B52171"/>
    <w:rsid w:val="00B52E8E"/>
    <w:rsid w:val="00B52FFA"/>
    <w:rsid w:val="00B535C8"/>
    <w:rsid w:val="00B53982"/>
    <w:rsid w:val="00B54105"/>
    <w:rsid w:val="00B5456A"/>
    <w:rsid w:val="00B54FC6"/>
    <w:rsid w:val="00B60C96"/>
    <w:rsid w:val="00B6109E"/>
    <w:rsid w:val="00B613EC"/>
    <w:rsid w:val="00B61C28"/>
    <w:rsid w:val="00B62D1D"/>
    <w:rsid w:val="00B62DF8"/>
    <w:rsid w:val="00B63E29"/>
    <w:rsid w:val="00B64E48"/>
    <w:rsid w:val="00B663ED"/>
    <w:rsid w:val="00B70534"/>
    <w:rsid w:val="00B72218"/>
    <w:rsid w:val="00B73CDF"/>
    <w:rsid w:val="00B74AB1"/>
    <w:rsid w:val="00B74D41"/>
    <w:rsid w:val="00B74DE5"/>
    <w:rsid w:val="00B757CC"/>
    <w:rsid w:val="00B76193"/>
    <w:rsid w:val="00B81138"/>
    <w:rsid w:val="00B822A6"/>
    <w:rsid w:val="00B865E2"/>
    <w:rsid w:val="00B86DFE"/>
    <w:rsid w:val="00B90163"/>
    <w:rsid w:val="00B919AA"/>
    <w:rsid w:val="00B94198"/>
    <w:rsid w:val="00B945DA"/>
    <w:rsid w:val="00B94601"/>
    <w:rsid w:val="00B9496F"/>
    <w:rsid w:val="00B94EB0"/>
    <w:rsid w:val="00B953A2"/>
    <w:rsid w:val="00B9789A"/>
    <w:rsid w:val="00B97BB4"/>
    <w:rsid w:val="00BA0662"/>
    <w:rsid w:val="00BA0B2B"/>
    <w:rsid w:val="00BA1E75"/>
    <w:rsid w:val="00BA31B9"/>
    <w:rsid w:val="00BA6DE1"/>
    <w:rsid w:val="00BB04D5"/>
    <w:rsid w:val="00BB0C81"/>
    <w:rsid w:val="00BB6958"/>
    <w:rsid w:val="00BC04D8"/>
    <w:rsid w:val="00BC2BA5"/>
    <w:rsid w:val="00BD056B"/>
    <w:rsid w:val="00BD0E80"/>
    <w:rsid w:val="00BD2093"/>
    <w:rsid w:val="00BD4419"/>
    <w:rsid w:val="00BD4934"/>
    <w:rsid w:val="00BD5853"/>
    <w:rsid w:val="00BD6427"/>
    <w:rsid w:val="00BD64B7"/>
    <w:rsid w:val="00BE0072"/>
    <w:rsid w:val="00BE1B63"/>
    <w:rsid w:val="00BE399B"/>
    <w:rsid w:val="00BE43CA"/>
    <w:rsid w:val="00BF0343"/>
    <w:rsid w:val="00BF051F"/>
    <w:rsid w:val="00BF0BBE"/>
    <w:rsid w:val="00BF1491"/>
    <w:rsid w:val="00BF6508"/>
    <w:rsid w:val="00BF7E53"/>
    <w:rsid w:val="00C00684"/>
    <w:rsid w:val="00C01542"/>
    <w:rsid w:val="00C0435C"/>
    <w:rsid w:val="00C05BB6"/>
    <w:rsid w:val="00C0736D"/>
    <w:rsid w:val="00C1418A"/>
    <w:rsid w:val="00C161DE"/>
    <w:rsid w:val="00C17C3D"/>
    <w:rsid w:val="00C20068"/>
    <w:rsid w:val="00C200E3"/>
    <w:rsid w:val="00C23226"/>
    <w:rsid w:val="00C239EE"/>
    <w:rsid w:val="00C246FF"/>
    <w:rsid w:val="00C26D67"/>
    <w:rsid w:val="00C27B97"/>
    <w:rsid w:val="00C30BDC"/>
    <w:rsid w:val="00C3222F"/>
    <w:rsid w:val="00C3334F"/>
    <w:rsid w:val="00C420A4"/>
    <w:rsid w:val="00C42983"/>
    <w:rsid w:val="00C47BE1"/>
    <w:rsid w:val="00C505B3"/>
    <w:rsid w:val="00C5710B"/>
    <w:rsid w:val="00C57B7F"/>
    <w:rsid w:val="00C606BF"/>
    <w:rsid w:val="00C6178E"/>
    <w:rsid w:val="00C61C8F"/>
    <w:rsid w:val="00C633F4"/>
    <w:rsid w:val="00C6450C"/>
    <w:rsid w:val="00C672A3"/>
    <w:rsid w:val="00C67DE6"/>
    <w:rsid w:val="00C70584"/>
    <w:rsid w:val="00C71E14"/>
    <w:rsid w:val="00C73F81"/>
    <w:rsid w:val="00C75FB9"/>
    <w:rsid w:val="00C7663F"/>
    <w:rsid w:val="00C7787F"/>
    <w:rsid w:val="00C8126E"/>
    <w:rsid w:val="00C83095"/>
    <w:rsid w:val="00C8319A"/>
    <w:rsid w:val="00C833C0"/>
    <w:rsid w:val="00C83EEE"/>
    <w:rsid w:val="00C84FDB"/>
    <w:rsid w:val="00C86D6C"/>
    <w:rsid w:val="00C8704C"/>
    <w:rsid w:val="00C94018"/>
    <w:rsid w:val="00C94143"/>
    <w:rsid w:val="00CA114E"/>
    <w:rsid w:val="00CA3574"/>
    <w:rsid w:val="00CA3FA6"/>
    <w:rsid w:val="00CB0933"/>
    <w:rsid w:val="00CB14EA"/>
    <w:rsid w:val="00CB7B69"/>
    <w:rsid w:val="00CC0302"/>
    <w:rsid w:val="00CC0B7E"/>
    <w:rsid w:val="00CC14D8"/>
    <w:rsid w:val="00CC204A"/>
    <w:rsid w:val="00CC4BD6"/>
    <w:rsid w:val="00CC7693"/>
    <w:rsid w:val="00CD051F"/>
    <w:rsid w:val="00CD0AAF"/>
    <w:rsid w:val="00CD2967"/>
    <w:rsid w:val="00CD37C6"/>
    <w:rsid w:val="00CD3F5E"/>
    <w:rsid w:val="00CD5E27"/>
    <w:rsid w:val="00CD7156"/>
    <w:rsid w:val="00CD7C50"/>
    <w:rsid w:val="00CE165F"/>
    <w:rsid w:val="00CE2C35"/>
    <w:rsid w:val="00CE375D"/>
    <w:rsid w:val="00CE5D60"/>
    <w:rsid w:val="00CE74BF"/>
    <w:rsid w:val="00CF0C4C"/>
    <w:rsid w:val="00CF14FE"/>
    <w:rsid w:val="00CF1D89"/>
    <w:rsid w:val="00CF2799"/>
    <w:rsid w:val="00CF40AE"/>
    <w:rsid w:val="00CF5BB8"/>
    <w:rsid w:val="00CF5CE4"/>
    <w:rsid w:val="00D0129C"/>
    <w:rsid w:val="00D01B5C"/>
    <w:rsid w:val="00D01D4E"/>
    <w:rsid w:val="00D030BF"/>
    <w:rsid w:val="00D037B3"/>
    <w:rsid w:val="00D06CCB"/>
    <w:rsid w:val="00D06D0A"/>
    <w:rsid w:val="00D07E27"/>
    <w:rsid w:val="00D1270E"/>
    <w:rsid w:val="00D135C1"/>
    <w:rsid w:val="00D1426E"/>
    <w:rsid w:val="00D142DF"/>
    <w:rsid w:val="00D16BE3"/>
    <w:rsid w:val="00D16E8C"/>
    <w:rsid w:val="00D170B9"/>
    <w:rsid w:val="00D177CF"/>
    <w:rsid w:val="00D17949"/>
    <w:rsid w:val="00D17CE8"/>
    <w:rsid w:val="00D17D34"/>
    <w:rsid w:val="00D220DC"/>
    <w:rsid w:val="00D23388"/>
    <w:rsid w:val="00D237B2"/>
    <w:rsid w:val="00D239BF"/>
    <w:rsid w:val="00D24BC4"/>
    <w:rsid w:val="00D25E45"/>
    <w:rsid w:val="00D264B3"/>
    <w:rsid w:val="00D269A3"/>
    <w:rsid w:val="00D26ACF"/>
    <w:rsid w:val="00D27A7F"/>
    <w:rsid w:val="00D306C5"/>
    <w:rsid w:val="00D31C7C"/>
    <w:rsid w:val="00D325A5"/>
    <w:rsid w:val="00D33D43"/>
    <w:rsid w:val="00D40127"/>
    <w:rsid w:val="00D40388"/>
    <w:rsid w:val="00D406DD"/>
    <w:rsid w:val="00D40923"/>
    <w:rsid w:val="00D41E14"/>
    <w:rsid w:val="00D45E59"/>
    <w:rsid w:val="00D51DE9"/>
    <w:rsid w:val="00D52318"/>
    <w:rsid w:val="00D52454"/>
    <w:rsid w:val="00D54C03"/>
    <w:rsid w:val="00D55D5E"/>
    <w:rsid w:val="00D560BA"/>
    <w:rsid w:val="00D57CC8"/>
    <w:rsid w:val="00D61D4A"/>
    <w:rsid w:val="00D622DE"/>
    <w:rsid w:val="00D630C5"/>
    <w:rsid w:val="00D645A3"/>
    <w:rsid w:val="00D654AB"/>
    <w:rsid w:val="00D72DB5"/>
    <w:rsid w:val="00D77173"/>
    <w:rsid w:val="00D801B1"/>
    <w:rsid w:val="00D827CC"/>
    <w:rsid w:val="00D83877"/>
    <w:rsid w:val="00D84309"/>
    <w:rsid w:val="00D84F4F"/>
    <w:rsid w:val="00D85672"/>
    <w:rsid w:val="00D9094D"/>
    <w:rsid w:val="00D9425D"/>
    <w:rsid w:val="00D950D2"/>
    <w:rsid w:val="00D95EFE"/>
    <w:rsid w:val="00D97482"/>
    <w:rsid w:val="00DA2AE1"/>
    <w:rsid w:val="00DA38D8"/>
    <w:rsid w:val="00DA5C43"/>
    <w:rsid w:val="00DA7818"/>
    <w:rsid w:val="00DB3169"/>
    <w:rsid w:val="00DB408B"/>
    <w:rsid w:val="00DC22CC"/>
    <w:rsid w:val="00DD52F5"/>
    <w:rsid w:val="00DD53A9"/>
    <w:rsid w:val="00DD6698"/>
    <w:rsid w:val="00DD7F82"/>
    <w:rsid w:val="00DE04B6"/>
    <w:rsid w:val="00DE0527"/>
    <w:rsid w:val="00DE155E"/>
    <w:rsid w:val="00DE1D05"/>
    <w:rsid w:val="00DE4A41"/>
    <w:rsid w:val="00DE4D96"/>
    <w:rsid w:val="00DE67A7"/>
    <w:rsid w:val="00DF0DFF"/>
    <w:rsid w:val="00DF26E1"/>
    <w:rsid w:val="00DF399F"/>
    <w:rsid w:val="00DF57BF"/>
    <w:rsid w:val="00E00000"/>
    <w:rsid w:val="00E018A3"/>
    <w:rsid w:val="00E02CF1"/>
    <w:rsid w:val="00E02F4A"/>
    <w:rsid w:val="00E03A65"/>
    <w:rsid w:val="00E04732"/>
    <w:rsid w:val="00E057FF"/>
    <w:rsid w:val="00E05847"/>
    <w:rsid w:val="00E07040"/>
    <w:rsid w:val="00E1102B"/>
    <w:rsid w:val="00E1135F"/>
    <w:rsid w:val="00E13328"/>
    <w:rsid w:val="00E13E1A"/>
    <w:rsid w:val="00E13FD0"/>
    <w:rsid w:val="00E15375"/>
    <w:rsid w:val="00E210BB"/>
    <w:rsid w:val="00E23C23"/>
    <w:rsid w:val="00E24118"/>
    <w:rsid w:val="00E25491"/>
    <w:rsid w:val="00E2781A"/>
    <w:rsid w:val="00E30763"/>
    <w:rsid w:val="00E30C20"/>
    <w:rsid w:val="00E32D3B"/>
    <w:rsid w:val="00E33B02"/>
    <w:rsid w:val="00E35336"/>
    <w:rsid w:val="00E3790F"/>
    <w:rsid w:val="00E416B5"/>
    <w:rsid w:val="00E42DA2"/>
    <w:rsid w:val="00E42F5C"/>
    <w:rsid w:val="00E50288"/>
    <w:rsid w:val="00E51298"/>
    <w:rsid w:val="00E5474D"/>
    <w:rsid w:val="00E54B13"/>
    <w:rsid w:val="00E556EB"/>
    <w:rsid w:val="00E57A64"/>
    <w:rsid w:val="00E62E58"/>
    <w:rsid w:val="00E65B5A"/>
    <w:rsid w:val="00E6702A"/>
    <w:rsid w:val="00E7027B"/>
    <w:rsid w:val="00E74095"/>
    <w:rsid w:val="00E76CC7"/>
    <w:rsid w:val="00E7761E"/>
    <w:rsid w:val="00E830AB"/>
    <w:rsid w:val="00E83611"/>
    <w:rsid w:val="00E841B8"/>
    <w:rsid w:val="00E844E0"/>
    <w:rsid w:val="00E84743"/>
    <w:rsid w:val="00E84D0E"/>
    <w:rsid w:val="00E850D2"/>
    <w:rsid w:val="00E91DAF"/>
    <w:rsid w:val="00E97030"/>
    <w:rsid w:val="00EA4E89"/>
    <w:rsid w:val="00EA54A3"/>
    <w:rsid w:val="00EA5F3C"/>
    <w:rsid w:val="00EA774B"/>
    <w:rsid w:val="00EB1168"/>
    <w:rsid w:val="00EB267B"/>
    <w:rsid w:val="00EB4200"/>
    <w:rsid w:val="00EB4904"/>
    <w:rsid w:val="00EB6275"/>
    <w:rsid w:val="00EB6594"/>
    <w:rsid w:val="00EC1294"/>
    <w:rsid w:val="00EC17DD"/>
    <w:rsid w:val="00EC2146"/>
    <w:rsid w:val="00EC50FC"/>
    <w:rsid w:val="00EC5FDD"/>
    <w:rsid w:val="00ED058A"/>
    <w:rsid w:val="00ED0D17"/>
    <w:rsid w:val="00ED2DE4"/>
    <w:rsid w:val="00ED4DEA"/>
    <w:rsid w:val="00ED4E8C"/>
    <w:rsid w:val="00ED6199"/>
    <w:rsid w:val="00EE090B"/>
    <w:rsid w:val="00EE0A6B"/>
    <w:rsid w:val="00EE3470"/>
    <w:rsid w:val="00EE3A44"/>
    <w:rsid w:val="00EE47AD"/>
    <w:rsid w:val="00EE62DC"/>
    <w:rsid w:val="00EE7A55"/>
    <w:rsid w:val="00EF0690"/>
    <w:rsid w:val="00EF15FE"/>
    <w:rsid w:val="00EF22DB"/>
    <w:rsid w:val="00EF68F7"/>
    <w:rsid w:val="00EF6DC5"/>
    <w:rsid w:val="00F01A4C"/>
    <w:rsid w:val="00F027E5"/>
    <w:rsid w:val="00F0297C"/>
    <w:rsid w:val="00F04A3E"/>
    <w:rsid w:val="00F04C7E"/>
    <w:rsid w:val="00F053E9"/>
    <w:rsid w:val="00F0601E"/>
    <w:rsid w:val="00F06769"/>
    <w:rsid w:val="00F069D7"/>
    <w:rsid w:val="00F10D2A"/>
    <w:rsid w:val="00F11122"/>
    <w:rsid w:val="00F12E39"/>
    <w:rsid w:val="00F13EC2"/>
    <w:rsid w:val="00F16256"/>
    <w:rsid w:val="00F1629E"/>
    <w:rsid w:val="00F165AE"/>
    <w:rsid w:val="00F17B18"/>
    <w:rsid w:val="00F2239D"/>
    <w:rsid w:val="00F226B6"/>
    <w:rsid w:val="00F2338D"/>
    <w:rsid w:val="00F25F91"/>
    <w:rsid w:val="00F30D25"/>
    <w:rsid w:val="00F3464A"/>
    <w:rsid w:val="00F34E11"/>
    <w:rsid w:val="00F36D48"/>
    <w:rsid w:val="00F37F50"/>
    <w:rsid w:val="00F40B97"/>
    <w:rsid w:val="00F417ED"/>
    <w:rsid w:val="00F41D50"/>
    <w:rsid w:val="00F426CC"/>
    <w:rsid w:val="00F44210"/>
    <w:rsid w:val="00F4495E"/>
    <w:rsid w:val="00F4578A"/>
    <w:rsid w:val="00F45A9B"/>
    <w:rsid w:val="00F465B2"/>
    <w:rsid w:val="00F520E2"/>
    <w:rsid w:val="00F554CC"/>
    <w:rsid w:val="00F55B64"/>
    <w:rsid w:val="00F5649C"/>
    <w:rsid w:val="00F56746"/>
    <w:rsid w:val="00F6217E"/>
    <w:rsid w:val="00F62E88"/>
    <w:rsid w:val="00F640B4"/>
    <w:rsid w:val="00F657F8"/>
    <w:rsid w:val="00F67E8B"/>
    <w:rsid w:val="00F70A77"/>
    <w:rsid w:val="00F70FE7"/>
    <w:rsid w:val="00F72D45"/>
    <w:rsid w:val="00F72F62"/>
    <w:rsid w:val="00F747D4"/>
    <w:rsid w:val="00F74AEE"/>
    <w:rsid w:val="00F75473"/>
    <w:rsid w:val="00F75C81"/>
    <w:rsid w:val="00F75E1C"/>
    <w:rsid w:val="00F77689"/>
    <w:rsid w:val="00F817A8"/>
    <w:rsid w:val="00F818DE"/>
    <w:rsid w:val="00F819A6"/>
    <w:rsid w:val="00F82E58"/>
    <w:rsid w:val="00F82F7D"/>
    <w:rsid w:val="00F84B22"/>
    <w:rsid w:val="00F864DD"/>
    <w:rsid w:val="00F91535"/>
    <w:rsid w:val="00F91718"/>
    <w:rsid w:val="00F923B9"/>
    <w:rsid w:val="00F9267C"/>
    <w:rsid w:val="00F933E1"/>
    <w:rsid w:val="00F954BE"/>
    <w:rsid w:val="00FA0B93"/>
    <w:rsid w:val="00FA3F56"/>
    <w:rsid w:val="00FA5C00"/>
    <w:rsid w:val="00FA7D1B"/>
    <w:rsid w:val="00FB0EDF"/>
    <w:rsid w:val="00FB151E"/>
    <w:rsid w:val="00FB37B1"/>
    <w:rsid w:val="00FB4846"/>
    <w:rsid w:val="00FB5ADB"/>
    <w:rsid w:val="00FB760A"/>
    <w:rsid w:val="00FB79F4"/>
    <w:rsid w:val="00FC173F"/>
    <w:rsid w:val="00FC37EB"/>
    <w:rsid w:val="00FC380D"/>
    <w:rsid w:val="00FC440D"/>
    <w:rsid w:val="00FC57B9"/>
    <w:rsid w:val="00FC5AB6"/>
    <w:rsid w:val="00FC5CF4"/>
    <w:rsid w:val="00FC6BB4"/>
    <w:rsid w:val="00FC774D"/>
    <w:rsid w:val="00FD25C5"/>
    <w:rsid w:val="00FD406C"/>
    <w:rsid w:val="00FE1176"/>
    <w:rsid w:val="00FE4383"/>
    <w:rsid w:val="00FE46EB"/>
    <w:rsid w:val="00FE4FD3"/>
    <w:rsid w:val="00FE6E67"/>
    <w:rsid w:val="00FF2FC5"/>
    <w:rsid w:val="00FF3A5B"/>
    <w:rsid w:val="00FF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A6835C"/>
  <w15:docId w15:val="{248036B3-8ABB-48D3-85E6-D416D9FE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color w:val="000000" w:themeColor="text1"/>
        <w:sz w:val="22"/>
        <w:lang w:val="en-US" w:eastAsia="en-US" w:bidi="he-IL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E62"/>
  </w:style>
  <w:style w:type="paragraph" w:styleId="Heading1">
    <w:name w:val="heading 1"/>
    <w:basedOn w:val="HB2005-SecondaryTitle"/>
    <w:next w:val="Normal"/>
    <w:qFormat/>
    <w:rsid w:val="00270BC9"/>
    <w:pPr>
      <w:ind w:left="0" w:firstLine="0"/>
      <w:outlineLvl w:val="0"/>
    </w:pPr>
  </w:style>
  <w:style w:type="paragraph" w:styleId="Heading2">
    <w:name w:val="heading 2"/>
    <w:basedOn w:val="HB2005-ThirdTitle"/>
    <w:next w:val="Normal"/>
    <w:qFormat/>
    <w:rsid w:val="00596E48"/>
    <w:pPr>
      <w:numPr>
        <w:ilvl w:val="1"/>
        <w:numId w:val="15"/>
      </w:numPr>
      <w:outlineLvl w:val="1"/>
    </w:pPr>
  </w:style>
  <w:style w:type="paragraph" w:styleId="Heading3">
    <w:name w:val="heading 3"/>
    <w:basedOn w:val="HB2005Fourth"/>
    <w:next w:val="Normal"/>
    <w:qFormat/>
    <w:rsid w:val="006F3BE7"/>
    <w:pPr>
      <w:numPr>
        <w:ilvl w:val="2"/>
        <w:numId w:val="15"/>
      </w:numPr>
      <w:spacing w:before="240" w:after="240" w:line="240" w:lineRule="auto"/>
      <w:contextualSpacing w:val="0"/>
      <w:outlineLvl w:val="2"/>
    </w:pPr>
  </w:style>
  <w:style w:type="paragraph" w:styleId="Heading4">
    <w:name w:val="heading 4"/>
    <w:basedOn w:val="Normal"/>
    <w:next w:val="Normal"/>
    <w:rsid w:val="00B81138"/>
    <w:pPr>
      <w:keepNext/>
      <w:numPr>
        <w:ilvl w:val="3"/>
        <w:numId w:val="15"/>
      </w:numPr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rsid w:val="00B81138"/>
    <w:pPr>
      <w:numPr>
        <w:ilvl w:val="4"/>
        <w:numId w:val="1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B81138"/>
    <w:pPr>
      <w:numPr>
        <w:ilvl w:val="5"/>
        <w:numId w:val="15"/>
      </w:numPr>
      <w:spacing w:before="240" w:after="60"/>
      <w:outlineLvl w:val="5"/>
    </w:pPr>
    <w:rPr>
      <w:rFonts w:ascii="Times New Roman" w:hAnsi="Times New Roman" w:cs="Times New Roman"/>
      <w:b/>
      <w:bCs/>
    </w:rPr>
  </w:style>
  <w:style w:type="paragraph" w:styleId="Heading7">
    <w:name w:val="heading 7"/>
    <w:basedOn w:val="Normal"/>
    <w:next w:val="Normal"/>
    <w:rsid w:val="00B81138"/>
    <w:pPr>
      <w:numPr>
        <w:ilvl w:val="6"/>
        <w:numId w:val="1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rsid w:val="00B81138"/>
    <w:pPr>
      <w:numPr>
        <w:ilvl w:val="7"/>
        <w:numId w:val="1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rsid w:val="00B81138"/>
    <w:pPr>
      <w:numPr>
        <w:ilvl w:val="8"/>
        <w:numId w:val="15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B2005-MainTitle">
    <w:name w:val="HB2005 - Main Title"/>
    <w:basedOn w:val="Normal"/>
    <w:semiHidden/>
    <w:rsid w:val="000C352A"/>
    <w:pPr>
      <w:jc w:val="center"/>
    </w:pPr>
    <w:rPr>
      <w:b/>
      <w:sz w:val="28"/>
    </w:rPr>
  </w:style>
  <w:style w:type="paragraph" w:customStyle="1" w:styleId="HB-Paragraphs">
    <w:name w:val="HB - Paragraphs"/>
    <w:basedOn w:val="Normal"/>
    <w:link w:val="HB-ParagraphsChar"/>
    <w:rsid w:val="00830303"/>
    <w:pPr>
      <w:tabs>
        <w:tab w:val="left" w:pos="851"/>
      </w:tabs>
      <w:spacing w:line="240" w:lineRule="atLeast"/>
      <w:jc w:val="both"/>
    </w:pPr>
    <w:rPr>
      <w:szCs w:val="28"/>
    </w:rPr>
  </w:style>
  <w:style w:type="paragraph" w:customStyle="1" w:styleId="HB-Bullets-numbers">
    <w:name w:val="HB - Bullets - numbers"/>
    <w:basedOn w:val="HB-Paragraphs"/>
    <w:rsid w:val="00B158C5"/>
    <w:pPr>
      <w:adjustRightInd w:val="0"/>
      <w:snapToGrid w:val="0"/>
      <w:spacing w:line="240" w:lineRule="exact"/>
      <w:ind w:left="851" w:hanging="567"/>
    </w:pPr>
  </w:style>
  <w:style w:type="paragraph" w:customStyle="1" w:styleId="HB2005-SecondaryTitle">
    <w:name w:val="HB2005 - Secondary Title"/>
    <w:basedOn w:val="Normal"/>
    <w:rsid w:val="00B158C5"/>
    <w:pPr>
      <w:tabs>
        <w:tab w:val="left" w:pos="851"/>
      </w:tabs>
      <w:snapToGrid w:val="0"/>
      <w:spacing w:after="180" w:line="360" w:lineRule="exact"/>
      <w:ind w:left="851" w:hanging="851"/>
    </w:pPr>
    <w:rPr>
      <w:b/>
      <w:sz w:val="32"/>
    </w:rPr>
  </w:style>
  <w:style w:type="paragraph" w:customStyle="1" w:styleId="HB2005-ThirdTitle">
    <w:name w:val="HB2005 - Third Title"/>
    <w:basedOn w:val="Normal"/>
    <w:rsid w:val="00B158C5"/>
    <w:pPr>
      <w:tabs>
        <w:tab w:val="left" w:pos="851"/>
      </w:tabs>
      <w:spacing w:before="420" w:after="180" w:line="320" w:lineRule="exact"/>
      <w:ind w:left="851" w:hanging="851"/>
    </w:pPr>
    <w:rPr>
      <w:b/>
      <w:sz w:val="28"/>
    </w:rPr>
  </w:style>
  <w:style w:type="character" w:styleId="Hyperlink">
    <w:name w:val="Hyperlink"/>
    <w:uiPriority w:val="99"/>
    <w:rsid w:val="001D6C1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E25491"/>
    <w:pPr>
      <w:tabs>
        <w:tab w:val="center" w:pos="4320"/>
        <w:tab w:val="right" w:pos="8640"/>
      </w:tabs>
      <w:spacing w:before="80"/>
      <w:jc w:val="center"/>
    </w:pPr>
    <w:rPr>
      <w:sz w:val="16"/>
    </w:rPr>
  </w:style>
  <w:style w:type="character" w:styleId="PageNumber">
    <w:name w:val="page number"/>
    <w:basedOn w:val="DefaultParagraphFont"/>
    <w:semiHidden/>
    <w:rsid w:val="001D6C18"/>
  </w:style>
  <w:style w:type="table" w:styleId="TableGrid">
    <w:name w:val="Table Grid"/>
    <w:basedOn w:val="TableNormal"/>
    <w:uiPriority w:val="39"/>
    <w:rsid w:val="00205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B-Steps1-10">
    <w:name w:val="HB - Steps 1-10"/>
    <w:basedOn w:val="HB-Paragraphs"/>
    <w:semiHidden/>
    <w:rsid w:val="00B81138"/>
    <w:pPr>
      <w:tabs>
        <w:tab w:val="left" w:pos="550"/>
      </w:tabs>
    </w:pPr>
  </w:style>
  <w:style w:type="paragraph" w:customStyle="1" w:styleId="HB-FeasibleTimeframe">
    <w:name w:val="HB- Feasible Timeframe"/>
    <w:basedOn w:val="HB-Steps1-10"/>
    <w:semiHidden/>
    <w:rsid w:val="00B81138"/>
    <w:pPr>
      <w:ind w:firstLine="550"/>
    </w:pPr>
    <w:rPr>
      <w:i/>
      <w:iCs/>
      <w:sz w:val="18"/>
      <w:szCs w:val="18"/>
    </w:rPr>
  </w:style>
  <w:style w:type="paragraph" w:customStyle="1" w:styleId="HB-NOTE">
    <w:name w:val="HB - NOTE"/>
    <w:basedOn w:val="HB-Paragraphs"/>
    <w:rsid w:val="00B158C5"/>
    <w:pPr>
      <w:tabs>
        <w:tab w:val="left" w:pos="880"/>
      </w:tabs>
      <w:adjustRightInd w:val="0"/>
      <w:snapToGrid w:val="0"/>
      <w:spacing w:after="180" w:line="240" w:lineRule="exact"/>
      <w:ind w:left="851" w:hanging="851"/>
    </w:pPr>
    <w:rPr>
      <w:i/>
    </w:rPr>
  </w:style>
  <w:style w:type="paragraph" w:customStyle="1" w:styleId="StyleHB-ParagraphsJustifiedAfter0ptLinespacingsin">
    <w:name w:val="Style HB - Paragraphs + Justified After:  0 pt Line spacing:  sin..."/>
    <w:basedOn w:val="HB-Paragraphs"/>
    <w:autoRedefine/>
    <w:semiHidden/>
    <w:rsid w:val="00B81138"/>
  </w:style>
  <w:style w:type="character" w:customStyle="1" w:styleId="HB-ParagraphsChar">
    <w:name w:val="HB - Paragraphs Char"/>
    <w:link w:val="HB-Paragraphs"/>
    <w:rsid w:val="00830303"/>
    <w:rPr>
      <w:rFonts w:ascii="Arial" w:hAnsi="Arial" w:cs="Arial"/>
      <w:sz w:val="22"/>
      <w:szCs w:val="28"/>
    </w:rPr>
  </w:style>
  <w:style w:type="paragraph" w:customStyle="1" w:styleId="Chava1">
    <w:name w:val="Chava 1"/>
    <w:basedOn w:val="Normal"/>
    <w:link w:val="Chava1Char"/>
    <w:autoRedefine/>
    <w:semiHidden/>
    <w:rsid w:val="00B81138"/>
    <w:pPr>
      <w:tabs>
        <w:tab w:val="left" w:pos="660"/>
      </w:tabs>
      <w:spacing w:line="240" w:lineRule="atLeast"/>
      <w:jc w:val="both"/>
    </w:pPr>
    <w:rPr>
      <w:rFonts w:eastAsia="SimSun"/>
      <w:sz w:val="20"/>
      <w:lang w:eastAsia="zh-CN" w:bidi="ar-SA"/>
    </w:rPr>
  </w:style>
  <w:style w:type="paragraph" w:customStyle="1" w:styleId="Uri-N">
    <w:name w:val="Uri-N"/>
    <w:basedOn w:val="Normal"/>
    <w:semiHidden/>
    <w:rsid w:val="00B81138"/>
    <w:pPr>
      <w:jc w:val="both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semiHidden/>
    <w:rsid w:val="00B81138"/>
    <w:rPr>
      <w:rFonts w:ascii="Times New Roman" w:eastAsia="SimSun" w:hAnsi="Times New Roman" w:cs="Times New Roman"/>
      <w:sz w:val="24"/>
      <w:szCs w:val="24"/>
      <w:lang w:eastAsia="zh-CN" w:bidi="ar-SA"/>
    </w:rPr>
  </w:style>
  <w:style w:type="character" w:customStyle="1" w:styleId="BodyTextChar">
    <w:name w:val="Body Text Char"/>
    <w:link w:val="BodyText"/>
    <w:rsid w:val="00B81138"/>
    <w:rPr>
      <w:rFonts w:eastAsia="SimSun"/>
      <w:sz w:val="24"/>
      <w:szCs w:val="24"/>
      <w:lang w:val="en-US" w:eastAsia="zh-CN" w:bidi="ar-SA"/>
    </w:rPr>
  </w:style>
  <w:style w:type="paragraph" w:customStyle="1" w:styleId="HB-Descriptionofsections">
    <w:name w:val="HB - Description of sections"/>
    <w:basedOn w:val="HB-Paragraphs"/>
    <w:rsid w:val="00025FCC"/>
    <w:pPr>
      <w:adjustRightInd w:val="0"/>
      <w:snapToGrid w:val="0"/>
      <w:spacing w:before="240" w:line="240" w:lineRule="exact"/>
      <w:ind w:left="851" w:hanging="851"/>
    </w:pPr>
    <w:rPr>
      <w:b/>
      <w:sz w:val="20"/>
    </w:rPr>
  </w:style>
  <w:style w:type="paragraph" w:customStyle="1" w:styleId="StyleHB-ParagraphsJustified">
    <w:name w:val="Style HB - Paragraphs + Justified"/>
    <w:basedOn w:val="HB-Paragraphs"/>
    <w:semiHidden/>
    <w:rsid w:val="00B81138"/>
  </w:style>
  <w:style w:type="character" w:customStyle="1" w:styleId="Chava1Char">
    <w:name w:val="Chava 1 Char"/>
    <w:link w:val="Chava1"/>
    <w:rsid w:val="00B81138"/>
    <w:rPr>
      <w:rFonts w:ascii="Arial" w:eastAsia="SimSun" w:hAnsi="Arial" w:cs="Arial"/>
      <w:lang w:val="en-US" w:eastAsia="zh-CN" w:bidi="ar-SA"/>
    </w:rPr>
  </w:style>
  <w:style w:type="paragraph" w:customStyle="1" w:styleId="ChavaHB-BodyText">
    <w:name w:val="Chava  HB - Body Text"/>
    <w:basedOn w:val="Normal"/>
    <w:autoRedefine/>
    <w:rsid w:val="00FB151E"/>
    <w:pPr>
      <w:tabs>
        <w:tab w:val="left" w:pos="550"/>
      </w:tabs>
      <w:spacing w:line="240" w:lineRule="atLeast"/>
    </w:pPr>
    <w:rPr>
      <w:rFonts w:asciiTheme="minorBidi" w:eastAsia="SimSun" w:hAnsiTheme="minorBidi" w:cstheme="minorBidi"/>
      <w:sz w:val="20"/>
      <w:lang w:eastAsia="zh-CN" w:bidi="ar-SA"/>
    </w:rPr>
  </w:style>
  <w:style w:type="paragraph" w:customStyle="1" w:styleId="StyleHB-ParagraphsJustifiedAfter0ptLinespacingsin2">
    <w:name w:val="Style HB - Paragraphs + Justified After:  0 pt Line spacing:  sin...2"/>
    <w:basedOn w:val="HB-Paragraphs"/>
    <w:autoRedefine/>
    <w:semiHidden/>
    <w:rsid w:val="00B81138"/>
  </w:style>
  <w:style w:type="paragraph" w:customStyle="1" w:styleId="HB-indents">
    <w:name w:val="HB - indents"/>
    <w:basedOn w:val="HB-Paragraphs"/>
    <w:link w:val="HB-indentsChar"/>
    <w:semiHidden/>
    <w:rsid w:val="00167E65"/>
    <w:pPr>
      <w:snapToGrid w:val="0"/>
    </w:pPr>
  </w:style>
  <w:style w:type="paragraph" w:customStyle="1" w:styleId="Sublettered">
    <w:name w:val="Sublettered"/>
    <w:basedOn w:val="HB-Paragraphs"/>
    <w:rsid w:val="001378E7"/>
    <w:pPr>
      <w:tabs>
        <w:tab w:val="left" w:pos="567"/>
      </w:tabs>
      <w:adjustRightInd w:val="0"/>
      <w:snapToGrid w:val="0"/>
      <w:spacing w:line="240" w:lineRule="exact"/>
      <w:ind w:left="851" w:hanging="851"/>
    </w:pPr>
    <w:rPr>
      <w:szCs w:val="18"/>
    </w:rPr>
  </w:style>
  <w:style w:type="character" w:customStyle="1" w:styleId="HB-indentsChar">
    <w:name w:val="HB - indents Char"/>
    <w:basedOn w:val="HB-ParagraphsChar"/>
    <w:link w:val="HB-indents"/>
    <w:rsid w:val="00167E65"/>
    <w:rPr>
      <w:rFonts w:ascii="Arial" w:hAnsi="Arial" w:cs="Arial"/>
      <w:sz w:val="18"/>
      <w:szCs w:val="22"/>
      <w:lang w:val="en-US" w:eastAsia="en-US" w:bidi="he-IL"/>
    </w:rPr>
  </w:style>
  <w:style w:type="paragraph" w:styleId="TOC2">
    <w:name w:val="toc 2"/>
    <w:basedOn w:val="Normal"/>
    <w:next w:val="Normal"/>
    <w:autoRedefine/>
    <w:uiPriority w:val="39"/>
    <w:rsid w:val="006E49E1"/>
    <w:pPr>
      <w:tabs>
        <w:tab w:val="left" w:pos="960"/>
        <w:tab w:val="right" w:pos="9071"/>
      </w:tabs>
      <w:spacing w:line="240" w:lineRule="exact"/>
      <w:ind w:left="993" w:hanging="772"/>
    </w:pPr>
  </w:style>
  <w:style w:type="paragraph" w:customStyle="1" w:styleId="StyleHBindents-Cash-FlowUnderline">
    <w:name w:val="Style HB indents - Cash-Flow + Underline"/>
    <w:basedOn w:val="Normal"/>
    <w:link w:val="StyleHBindents-Cash-FlowUnderlineChar"/>
    <w:autoRedefine/>
    <w:semiHidden/>
    <w:rsid w:val="008974B0"/>
    <w:pPr>
      <w:snapToGrid w:val="0"/>
      <w:spacing w:line="240" w:lineRule="atLeast"/>
      <w:ind w:left="833" w:hanging="833"/>
      <w:jc w:val="center"/>
    </w:pPr>
    <w:rPr>
      <w:b/>
      <w:bCs/>
      <w:color w:val="FF0000"/>
      <w:sz w:val="20"/>
    </w:rPr>
  </w:style>
  <w:style w:type="character" w:customStyle="1" w:styleId="StyleHBindents-Cash-FlowUnderlineChar">
    <w:name w:val="Style HB indents - Cash-Flow + Underline Char"/>
    <w:link w:val="StyleHBindents-Cash-FlowUnderline"/>
    <w:rsid w:val="008974B0"/>
    <w:rPr>
      <w:rFonts w:ascii="Arial" w:hAnsi="Arial" w:cs="Arial"/>
      <w:b/>
      <w:bCs/>
      <w:color w:val="FF0000"/>
      <w:sz w:val="18"/>
      <w:szCs w:val="22"/>
      <w:lang w:val="en-US" w:eastAsia="en-US" w:bidi="he-IL"/>
    </w:rPr>
  </w:style>
  <w:style w:type="paragraph" w:styleId="BodyTextIndent">
    <w:name w:val="Body Text Indent"/>
    <w:basedOn w:val="Normal"/>
    <w:semiHidden/>
    <w:rsid w:val="00BB04D5"/>
    <w:pPr>
      <w:ind w:left="360"/>
    </w:pPr>
  </w:style>
  <w:style w:type="paragraph" w:styleId="BodyTextIndent2">
    <w:name w:val="Body Text Indent 2"/>
    <w:basedOn w:val="Normal"/>
    <w:semiHidden/>
    <w:rsid w:val="00BB04D5"/>
    <w:pPr>
      <w:spacing w:line="480" w:lineRule="auto"/>
      <w:ind w:left="360"/>
    </w:pPr>
  </w:style>
  <w:style w:type="paragraph" w:customStyle="1" w:styleId="HBNumbering-TechncialReport">
    <w:name w:val="HB Numbering - Techncial Report"/>
    <w:basedOn w:val="HB-Paragraphs"/>
    <w:autoRedefine/>
    <w:semiHidden/>
    <w:rsid w:val="00BB04D5"/>
    <w:pPr>
      <w:spacing w:before="60"/>
      <w:ind w:left="567" w:hanging="567"/>
    </w:pPr>
  </w:style>
  <w:style w:type="paragraph" w:customStyle="1" w:styleId="Lettered">
    <w:name w:val="Lettered"/>
    <w:basedOn w:val="HB-Bullets-numbers"/>
    <w:rsid w:val="00B158C5"/>
    <w:pPr>
      <w:tabs>
        <w:tab w:val="clear" w:pos="851"/>
        <w:tab w:val="left" w:pos="1134"/>
      </w:tabs>
      <w:ind w:left="1135" w:hanging="284"/>
    </w:pPr>
  </w:style>
  <w:style w:type="paragraph" w:styleId="BodyTextIndent3">
    <w:name w:val="Body Text Indent 3"/>
    <w:basedOn w:val="Normal"/>
    <w:semiHidden/>
    <w:rsid w:val="00BB04D5"/>
    <w:pPr>
      <w:ind w:left="360"/>
    </w:pPr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PartsIandII">
    <w:name w:val="HB - Parts I and II"/>
    <w:basedOn w:val="HB-Paragraphs"/>
    <w:semiHidden/>
    <w:rsid w:val="00BB04D5"/>
    <w:pPr>
      <w:spacing w:before="60"/>
      <w:ind w:left="709" w:hanging="709"/>
    </w:pPr>
  </w:style>
  <w:style w:type="paragraph" w:customStyle="1" w:styleId="HB-FourthTitle">
    <w:name w:val="HB - Fourth Title"/>
    <w:basedOn w:val="HB2005-ThirdTitle"/>
    <w:autoRedefine/>
    <w:semiHidden/>
    <w:rsid w:val="00B158C5"/>
    <w:pPr>
      <w:tabs>
        <w:tab w:val="left" w:pos="660"/>
      </w:tabs>
    </w:pPr>
    <w:rPr>
      <w:szCs w:val="24"/>
    </w:rPr>
  </w:style>
  <w:style w:type="paragraph" w:styleId="BodyText3">
    <w:name w:val="Body Text 3"/>
    <w:basedOn w:val="Normal"/>
    <w:semiHidden/>
    <w:rsid w:val="00BB04D5"/>
    <w:rPr>
      <w:rFonts w:ascii="Times New Roman" w:eastAsia="SimSun" w:hAnsi="Times New Roman" w:cs="Times New Roman"/>
      <w:sz w:val="16"/>
      <w:szCs w:val="16"/>
      <w:lang w:eastAsia="zh-CN" w:bidi="ar-SA"/>
    </w:rPr>
  </w:style>
  <w:style w:type="paragraph" w:customStyle="1" w:styleId="HB-indents-symbols">
    <w:name w:val="HB - indents - symbols"/>
    <w:basedOn w:val="HB-indents"/>
    <w:semiHidden/>
    <w:rsid w:val="00BB04D5"/>
    <w:pPr>
      <w:spacing w:before="60"/>
      <w:ind w:left="1701" w:right="567"/>
    </w:pPr>
  </w:style>
  <w:style w:type="paragraph" w:customStyle="1" w:styleId="Chava-CPFA-1">
    <w:name w:val="Chava - CPFA - 1"/>
    <w:basedOn w:val="Normal"/>
    <w:link w:val="Chava-CPFA-1Char"/>
    <w:autoRedefine/>
    <w:rsid w:val="00874B44"/>
    <w:pPr>
      <w:tabs>
        <w:tab w:val="left" w:pos="960"/>
      </w:tabs>
      <w:spacing w:line="480" w:lineRule="auto"/>
      <w:jc w:val="center"/>
    </w:pPr>
    <w:rPr>
      <w:snapToGrid w:val="0"/>
      <w:sz w:val="20"/>
    </w:rPr>
  </w:style>
  <w:style w:type="character" w:customStyle="1" w:styleId="Chava-CPFA-1Char">
    <w:name w:val="Chava - CPFA - 1 Char"/>
    <w:link w:val="Chava-CPFA-1"/>
    <w:rsid w:val="00874B44"/>
    <w:rPr>
      <w:rFonts w:ascii="Arial" w:hAnsi="Arial" w:cs="Arial"/>
      <w:snapToGrid w:val="0"/>
      <w:lang w:val="en-US" w:eastAsia="en-US" w:bidi="he-IL"/>
    </w:rPr>
  </w:style>
  <w:style w:type="paragraph" w:styleId="Header">
    <w:name w:val="header"/>
    <w:basedOn w:val="Normal"/>
    <w:semiHidden/>
    <w:rsid w:val="009D5C21"/>
    <w:pPr>
      <w:tabs>
        <w:tab w:val="center" w:pos="4153"/>
        <w:tab w:val="right" w:pos="8306"/>
      </w:tabs>
    </w:pPr>
  </w:style>
  <w:style w:type="paragraph" w:customStyle="1" w:styleId="Title2">
    <w:name w:val="Title2"/>
    <w:basedOn w:val="HB2005-MainTitle"/>
    <w:semiHidden/>
    <w:rsid w:val="00717BAA"/>
    <w:pPr>
      <w:jc w:val="left"/>
    </w:pPr>
    <w:rPr>
      <w:bCs/>
      <w:sz w:val="22"/>
    </w:rPr>
  </w:style>
  <w:style w:type="paragraph" w:customStyle="1" w:styleId="Style1">
    <w:name w:val="Style1"/>
    <w:basedOn w:val="HB2005-SecondaryTitle"/>
    <w:semiHidden/>
    <w:rsid w:val="00CC0B7E"/>
    <w:pPr>
      <w:tabs>
        <w:tab w:val="left" w:pos="284"/>
      </w:tabs>
    </w:pPr>
    <w:rPr>
      <w:szCs w:val="24"/>
    </w:rPr>
  </w:style>
  <w:style w:type="paragraph" w:customStyle="1" w:styleId="HB2005Fourth">
    <w:name w:val="HB2005 Fourth"/>
    <w:basedOn w:val="HB2005-ThirdTitle"/>
    <w:rsid w:val="00B158C5"/>
    <w:pPr>
      <w:keepNext/>
      <w:adjustRightInd w:val="0"/>
      <w:snapToGrid w:val="0"/>
      <w:spacing w:before="380"/>
      <w:contextualSpacing/>
    </w:pPr>
    <w:rPr>
      <w:sz w:val="24"/>
    </w:rPr>
  </w:style>
  <w:style w:type="numbering" w:styleId="111111">
    <w:name w:val="Outline List 2"/>
    <w:basedOn w:val="NoList"/>
    <w:semiHidden/>
    <w:rsid w:val="00B158C5"/>
    <w:pPr>
      <w:numPr>
        <w:numId w:val="2"/>
      </w:numPr>
    </w:pPr>
  </w:style>
  <w:style w:type="numbering" w:styleId="1ai">
    <w:name w:val="Outline List 1"/>
    <w:basedOn w:val="NoList"/>
    <w:semiHidden/>
    <w:rsid w:val="00B158C5"/>
    <w:pPr>
      <w:numPr>
        <w:numId w:val="3"/>
      </w:numPr>
    </w:pPr>
  </w:style>
  <w:style w:type="numbering" w:styleId="ArticleSection">
    <w:name w:val="Outline List 3"/>
    <w:basedOn w:val="NoList"/>
    <w:semiHidden/>
    <w:rsid w:val="00B158C5"/>
    <w:pPr>
      <w:numPr>
        <w:numId w:val="4"/>
      </w:numPr>
    </w:pPr>
  </w:style>
  <w:style w:type="paragraph" w:styleId="BlockText">
    <w:name w:val="Block Text"/>
    <w:basedOn w:val="Normal"/>
    <w:semiHidden/>
    <w:rsid w:val="00B158C5"/>
    <w:pPr>
      <w:ind w:left="1440" w:right="1440"/>
    </w:pPr>
  </w:style>
  <w:style w:type="paragraph" w:styleId="BodyText2">
    <w:name w:val="Body Text 2"/>
    <w:basedOn w:val="Normal"/>
    <w:semiHidden/>
    <w:rsid w:val="00B158C5"/>
    <w:pPr>
      <w:spacing w:line="480" w:lineRule="auto"/>
    </w:pPr>
  </w:style>
  <w:style w:type="paragraph" w:styleId="BodyTextFirstIndent">
    <w:name w:val="Body Text First Indent"/>
    <w:basedOn w:val="BodyText"/>
    <w:semiHidden/>
    <w:rsid w:val="00B158C5"/>
    <w:pPr>
      <w:ind w:firstLine="210"/>
    </w:pPr>
    <w:rPr>
      <w:rFonts w:ascii="Arial" w:eastAsia="Times New Roman" w:hAnsi="Arial" w:cs="Arial"/>
      <w:sz w:val="22"/>
      <w:szCs w:val="22"/>
      <w:lang w:eastAsia="en-US" w:bidi="he-IL"/>
    </w:rPr>
  </w:style>
  <w:style w:type="paragraph" w:styleId="BodyTextFirstIndent2">
    <w:name w:val="Body Text First Indent 2"/>
    <w:basedOn w:val="BodyTextIndent"/>
    <w:semiHidden/>
    <w:rsid w:val="00B158C5"/>
    <w:pPr>
      <w:ind w:firstLine="210"/>
    </w:pPr>
  </w:style>
  <w:style w:type="paragraph" w:styleId="Closing">
    <w:name w:val="Closing"/>
    <w:basedOn w:val="Normal"/>
    <w:semiHidden/>
    <w:rsid w:val="00B158C5"/>
    <w:pPr>
      <w:ind w:left="4320"/>
    </w:pPr>
  </w:style>
  <w:style w:type="paragraph" w:styleId="Date">
    <w:name w:val="Date"/>
    <w:basedOn w:val="Normal"/>
    <w:next w:val="Normal"/>
    <w:semiHidden/>
    <w:rsid w:val="00B158C5"/>
  </w:style>
  <w:style w:type="paragraph" w:styleId="E-mailSignature">
    <w:name w:val="E-mail Signature"/>
    <w:basedOn w:val="Normal"/>
    <w:semiHidden/>
    <w:rsid w:val="00B158C5"/>
  </w:style>
  <w:style w:type="character" w:styleId="Emphasis">
    <w:name w:val="Emphasis"/>
    <w:qFormat/>
    <w:rsid w:val="00B158C5"/>
    <w:rPr>
      <w:i/>
      <w:iCs/>
    </w:rPr>
  </w:style>
  <w:style w:type="paragraph" w:styleId="EnvelopeAddress">
    <w:name w:val="envelope address"/>
    <w:basedOn w:val="Normal"/>
    <w:semiHidden/>
    <w:rsid w:val="00B158C5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rsid w:val="00B158C5"/>
    <w:rPr>
      <w:sz w:val="20"/>
    </w:rPr>
  </w:style>
  <w:style w:type="character" w:styleId="FollowedHyperlink">
    <w:name w:val="FollowedHyperlink"/>
    <w:semiHidden/>
    <w:rsid w:val="00B158C5"/>
    <w:rPr>
      <w:color w:val="800080"/>
      <w:u w:val="single"/>
    </w:rPr>
  </w:style>
  <w:style w:type="character" w:styleId="HTMLAcronym">
    <w:name w:val="HTML Acronym"/>
    <w:basedOn w:val="DefaultParagraphFont"/>
    <w:semiHidden/>
    <w:rsid w:val="00B158C5"/>
  </w:style>
  <w:style w:type="paragraph" w:styleId="HTMLAddress">
    <w:name w:val="HTML Address"/>
    <w:basedOn w:val="Normal"/>
    <w:semiHidden/>
    <w:rsid w:val="00B158C5"/>
    <w:rPr>
      <w:i/>
      <w:iCs/>
    </w:rPr>
  </w:style>
  <w:style w:type="character" w:styleId="HTMLCite">
    <w:name w:val="HTML Cite"/>
    <w:semiHidden/>
    <w:rsid w:val="00B158C5"/>
    <w:rPr>
      <w:i/>
      <w:iCs/>
    </w:rPr>
  </w:style>
  <w:style w:type="character" w:styleId="HTMLCode">
    <w:name w:val="HTML Code"/>
    <w:semiHidden/>
    <w:rsid w:val="00B158C5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158C5"/>
    <w:rPr>
      <w:i/>
      <w:iCs/>
    </w:rPr>
  </w:style>
  <w:style w:type="character" w:styleId="HTMLKeyboard">
    <w:name w:val="HTML Keyboard"/>
    <w:semiHidden/>
    <w:rsid w:val="00B158C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158C5"/>
    <w:rPr>
      <w:rFonts w:ascii="Courier New" w:hAnsi="Courier New" w:cs="Courier New"/>
      <w:sz w:val="20"/>
    </w:rPr>
  </w:style>
  <w:style w:type="character" w:styleId="HTMLSample">
    <w:name w:val="HTML Sample"/>
    <w:semiHidden/>
    <w:rsid w:val="00B158C5"/>
    <w:rPr>
      <w:rFonts w:ascii="Courier New" w:hAnsi="Courier New" w:cs="Courier New"/>
    </w:rPr>
  </w:style>
  <w:style w:type="character" w:styleId="HTMLTypewriter">
    <w:name w:val="HTML Typewriter"/>
    <w:semiHidden/>
    <w:rsid w:val="00B158C5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158C5"/>
    <w:rPr>
      <w:i/>
      <w:iCs/>
    </w:rPr>
  </w:style>
  <w:style w:type="character" w:styleId="LineNumber">
    <w:name w:val="line number"/>
    <w:basedOn w:val="DefaultParagraphFont"/>
    <w:semiHidden/>
    <w:rsid w:val="00B158C5"/>
  </w:style>
  <w:style w:type="paragraph" w:styleId="List">
    <w:name w:val="List"/>
    <w:basedOn w:val="Normal"/>
    <w:semiHidden/>
    <w:rsid w:val="00B158C5"/>
    <w:pPr>
      <w:ind w:left="360" w:hanging="360"/>
    </w:pPr>
  </w:style>
  <w:style w:type="paragraph" w:styleId="List2">
    <w:name w:val="List 2"/>
    <w:basedOn w:val="Normal"/>
    <w:semiHidden/>
    <w:rsid w:val="00B158C5"/>
    <w:pPr>
      <w:ind w:left="720" w:hanging="360"/>
    </w:pPr>
  </w:style>
  <w:style w:type="paragraph" w:styleId="List3">
    <w:name w:val="List 3"/>
    <w:basedOn w:val="Normal"/>
    <w:semiHidden/>
    <w:rsid w:val="00B158C5"/>
    <w:pPr>
      <w:ind w:left="1080" w:hanging="360"/>
    </w:pPr>
  </w:style>
  <w:style w:type="paragraph" w:styleId="List4">
    <w:name w:val="List 4"/>
    <w:basedOn w:val="Normal"/>
    <w:semiHidden/>
    <w:rsid w:val="00B158C5"/>
    <w:pPr>
      <w:ind w:left="1440" w:hanging="360"/>
    </w:pPr>
  </w:style>
  <w:style w:type="paragraph" w:styleId="List5">
    <w:name w:val="List 5"/>
    <w:basedOn w:val="Normal"/>
    <w:semiHidden/>
    <w:rsid w:val="00B158C5"/>
    <w:pPr>
      <w:ind w:left="1800" w:hanging="360"/>
    </w:pPr>
  </w:style>
  <w:style w:type="paragraph" w:styleId="ListBullet">
    <w:name w:val="List Bullet"/>
    <w:basedOn w:val="Normal"/>
    <w:semiHidden/>
    <w:rsid w:val="00B158C5"/>
    <w:pPr>
      <w:numPr>
        <w:numId w:val="5"/>
      </w:numPr>
    </w:pPr>
  </w:style>
  <w:style w:type="paragraph" w:styleId="ListBullet2">
    <w:name w:val="List Bullet 2"/>
    <w:basedOn w:val="Normal"/>
    <w:semiHidden/>
    <w:rsid w:val="00B158C5"/>
    <w:pPr>
      <w:numPr>
        <w:numId w:val="6"/>
      </w:numPr>
    </w:pPr>
  </w:style>
  <w:style w:type="paragraph" w:styleId="ListBullet3">
    <w:name w:val="List Bullet 3"/>
    <w:basedOn w:val="Normal"/>
    <w:semiHidden/>
    <w:rsid w:val="00B158C5"/>
    <w:pPr>
      <w:numPr>
        <w:numId w:val="7"/>
      </w:numPr>
    </w:pPr>
  </w:style>
  <w:style w:type="paragraph" w:styleId="ListBullet4">
    <w:name w:val="List Bullet 4"/>
    <w:basedOn w:val="Normal"/>
    <w:semiHidden/>
    <w:rsid w:val="00B158C5"/>
    <w:pPr>
      <w:numPr>
        <w:numId w:val="8"/>
      </w:numPr>
    </w:pPr>
  </w:style>
  <w:style w:type="paragraph" w:styleId="ListBullet5">
    <w:name w:val="List Bullet 5"/>
    <w:basedOn w:val="Normal"/>
    <w:semiHidden/>
    <w:rsid w:val="00B158C5"/>
    <w:pPr>
      <w:numPr>
        <w:numId w:val="9"/>
      </w:numPr>
    </w:pPr>
  </w:style>
  <w:style w:type="paragraph" w:styleId="ListContinue">
    <w:name w:val="List Continue"/>
    <w:basedOn w:val="Normal"/>
    <w:semiHidden/>
    <w:rsid w:val="00B158C5"/>
    <w:pPr>
      <w:ind w:left="360"/>
    </w:pPr>
  </w:style>
  <w:style w:type="paragraph" w:styleId="ListContinue2">
    <w:name w:val="List Continue 2"/>
    <w:basedOn w:val="Normal"/>
    <w:semiHidden/>
    <w:rsid w:val="00B158C5"/>
    <w:pPr>
      <w:ind w:left="720"/>
    </w:pPr>
  </w:style>
  <w:style w:type="paragraph" w:styleId="ListContinue3">
    <w:name w:val="List Continue 3"/>
    <w:basedOn w:val="Normal"/>
    <w:semiHidden/>
    <w:rsid w:val="00B158C5"/>
    <w:pPr>
      <w:ind w:left="1080"/>
    </w:pPr>
  </w:style>
  <w:style w:type="paragraph" w:styleId="ListContinue4">
    <w:name w:val="List Continue 4"/>
    <w:basedOn w:val="Normal"/>
    <w:semiHidden/>
    <w:rsid w:val="00B158C5"/>
    <w:pPr>
      <w:ind w:left="1440"/>
    </w:pPr>
  </w:style>
  <w:style w:type="paragraph" w:styleId="ListContinue5">
    <w:name w:val="List Continue 5"/>
    <w:basedOn w:val="Normal"/>
    <w:semiHidden/>
    <w:rsid w:val="00B158C5"/>
    <w:pPr>
      <w:ind w:left="1800"/>
    </w:pPr>
  </w:style>
  <w:style w:type="paragraph" w:styleId="ListNumber">
    <w:name w:val="List Number"/>
    <w:basedOn w:val="Normal"/>
    <w:semiHidden/>
    <w:rsid w:val="00B158C5"/>
    <w:pPr>
      <w:numPr>
        <w:numId w:val="10"/>
      </w:numPr>
    </w:pPr>
  </w:style>
  <w:style w:type="paragraph" w:styleId="ListNumber2">
    <w:name w:val="List Number 2"/>
    <w:basedOn w:val="Normal"/>
    <w:semiHidden/>
    <w:rsid w:val="00B158C5"/>
    <w:pPr>
      <w:numPr>
        <w:numId w:val="11"/>
      </w:numPr>
    </w:pPr>
  </w:style>
  <w:style w:type="paragraph" w:styleId="ListNumber3">
    <w:name w:val="List Number 3"/>
    <w:basedOn w:val="Normal"/>
    <w:semiHidden/>
    <w:rsid w:val="00B158C5"/>
    <w:pPr>
      <w:numPr>
        <w:numId w:val="12"/>
      </w:numPr>
    </w:pPr>
  </w:style>
  <w:style w:type="paragraph" w:styleId="ListNumber4">
    <w:name w:val="List Number 4"/>
    <w:basedOn w:val="Normal"/>
    <w:semiHidden/>
    <w:rsid w:val="00B158C5"/>
    <w:pPr>
      <w:numPr>
        <w:numId w:val="13"/>
      </w:numPr>
    </w:pPr>
  </w:style>
  <w:style w:type="paragraph" w:styleId="ListNumber5">
    <w:name w:val="List Number 5"/>
    <w:basedOn w:val="Normal"/>
    <w:semiHidden/>
    <w:rsid w:val="00B158C5"/>
    <w:pPr>
      <w:numPr>
        <w:numId w:val="14"/>
      </w:numPr>
    </w:pPr>
  </w:style>
  <w:style w:type="paragraph" w:styleId="MessageHeader">
    <w:name w:val="Message Header"/>
    <w:basedOn w:val="Normal"/>
    <w:semiHidden/>
    <w:rsid w:val="00B15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rsid w:val="00B158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rsid w:val="00B158C5"/>
    <w:pPr>
      <w:ind w:left="720"/>
    </w:pPr>
  </w:style>
  <w:style w:type="paragraph" w:styleId="NoteHeading">
    <w:name w:val="Note Heading"/>
    <w:basedOn w:val="Normal"/>
    <w:next w:val="Normal"/>
    <w:semiHidden/>
    <w:rsid w:val="00B158C5"/>
  </w:style>
  <w:style w:type="paragraph" w:styleId="PlainText">
    <w:name w:val="Plain Text"/>
    <w:basedOn w:val="Normal"/>
    <w:semiHidden/>
    <w:rsid w:val="00B158C5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B158C5"/>
  </w:style>
  <w:style w:type="paragraph" w:styleId="Signature">
    <w:name w:val="Signature"/>
    <w:basedOn w:val="Normal"/>
    <w:semiHidden/>
    <w:rsid w:val="00B158C5"/>
    <w:pPr>
      <w:ind w:left="4320"/>
    </w:pPr>
  </w:style>
  <w:style w:type="character" w:styleId="Strong">
    <w:name w:val="Strong"/>
    <w:rsid w:val="00B158C5"/>
    <w:rPr>
      <w:b/>
      <w:bCs/>
    </w:rPr>
  </w:style>
  <w:style w:type="paragraph" w:styleId="Subtitle">
    <w:name w:val="Subtitle"/>
    <w:basedOn w:val="Normal"/>
    <w:rsid w:val="00B158C5"/>
    <w:pPr>
      <w:spacing w:after="60"/>
      <w:jc w:val="center"/>
      <w:outlineLvl w:val="1"/>
    </w:pPr>
    <w:rPr>
      <w:sz w:val="24"/>
      <w:szCs w:val="24"/>
    </w:rPr>
  </w:style>
  <w:style w:type="table" w:styleId="Table3Deffects1">
    <w:name w:val="Table 3D effects 1"/>
    <w:basedOn w:val="TableNormal"/>
    <w:semiHidden/>
    <w:rsid w:val="00B158C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158C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158C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158C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158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158C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158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158C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158C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158C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158C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158C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158C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158C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158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158C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158C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158C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158C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158C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158C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158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158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158C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158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158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158C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158C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158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158C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158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158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15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158C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158C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158C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rsid w:val="00B158C5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Des">
    <w:name w:val="Des"/>
    <w:rsid w:val="00B158C5"/>
    <w:rPr>
      <w:rFonts w:ascii="Arial" w:hAnsi="Arial" w:cs="Arial"/>
      <w:i/>
      <w:iCs/>
      <w:sz w:val="18"/>
      <w:szCs w:val="18"/>
      <w:lang w:val="en-US" w:eastAsia="en-US" w:bidi="he-IL"/>
    </w:rPr>
  </w:style>
  <w:style w:type="paragraph" w:customStyle="1" w:styleId="HBBullets">
    <w:name w:val="HB Bullets"/>
    <w:basedOn w:val="StyleHB-ParagraphsJustified"/>
    <w:rsid w:val="00B158C5"/>
    <w:pPr>
      <w:numPr>
        <w:numId w:val="1"/>
      </w:numPr>
      <w:tabs>
        <w:tab w:val="clear" w:pos="720"/>
      </w:tabs>
      <w:spacing w:line="240" w:lineRule="exact"/>
      <w:ind w:left="851" w:hanging="567"/>
    </w:pPr>
  </w:style>
  <w:style w:type="paragraph" w:styleId="TOC1">
    <w:name w:val="toc 1"/>
    <w:basedOn w:val="Normal"/>
    <w:next w:val="Normal"/>
    <w:autoRedefine/>
    <w:uiPriority w:val="39"/>
    <w:rsid w:val="002C3C5F"/>
    <w:pPr>
      <w:tabs>
        <w:tab w:val="left" w:pos="440"/>
        <w:tab w:val="right" w:pos="8495"/>
      </w:tabs>
      <w:adjustRightInd w:val="0"/>
      <w:snapToGrid w:val="0"/>
      <w:spacing w:line="240" w:lineRule="exact"/>
    </w:pPr>
    <w:rPr>
      <w:b/>
      <w:sz w:val="24"/>
    </w:rPr>
  </w:style>
  <w:style w:type="paragraph" w:styleId="Index1">
    <w:name w:val="index 1"/>
    <w:basedOn w:val="Normal"/>
    <w:next w:val="Normal"/>
    <w:autoRedefine/>
    <w:semiHidden/>
    <w:rsid w:val="005376B9"/>
    <w:pPr>
      <w:ind w:left="220" w:hanging="220"/>
    </w:pPr>
  </w:style>
  <w:style w:type="paragraph" w:styleId="TOC3">
    <w:name w:val="toc 3"/>
    <w:basedOn w:val="Normal"/>
    <w:next w:val="Normal"/>
    <w:autoRedefine/>
    <w:uiPriority w:val="39"/>
    <w:rsid w:val="001240D4"/>
    <w:pPr>
      <w:tabs>
        <w:tab w:val="left" w:pos="1440"/>
        <w:tab w:val="right" w:pos="8495"/>
      </w:tabs>
      <w:ind w:left="440"/>
    </w:pPr>
    <w:rPr>
      <w:sz w:val="18"/>
      <w:szCs w:val="18"/>
    </w:rPr>
  </w:style>
  <w:style w:type="character" w:customStyle="1" w:styleId="YuvalWeiss">
    <w:name w:val="Yuval Weiss"/>
    <w:semiHidden/>
    <w:rsid w:val="0077292B"/>
    <w:rPr>
      <w:rFonts w:ascii="Tahoma" w:hAnsi="Tahoma" w:cs="Arial" w:hint="default"/>
      <w:b w:val="0"/>
      <w:bCs w:val="0"/>
      <w:i w:val="0"/>
      <w:iCs w:val="0"/>
      <w:color w:val="auto"/>
      <w:sz w:val="24"/>
      <w:szCs w:val="20"/>
    </w:rPr>
  </w:style>
  <w:style w:type="paragraph" w:customStyle="1" w:styleId="ChavaBodyHB-">
    <w:name w:val="Chava Body HB -"/>
    <w:basedOn w:val="Normal"/>
    <w:link w:val="ChavaBodyHB-Char"/>
    <w:rsid w:val="00D269A3"/>
    <w:pPr>
      <w:spacing w:line="300" w:lineRule="atLeast"/>
      <w:jc w:val="both"/>
    </w:pPr>
    <w:rPr>
      <w:rFonts w:eastAsia="SimSun"/>
      <w:bCs/>
      <w:iCs/>
      <w:sz w:val="20"/>
      <w:szCs w:val="28"/>
      <w:lang w:eastAsia="zh-CN" w:bidi="ar-SA"/>
    </w:rPr>
  </w:style>
  <w:style w:type="character" w:customStyle="1" w:styleId="ChavaBodyHB-Char">
    <w:name w:val="Chava Body HB - Char"/>
    <w:link w:val="ChavaBodyHB-"/>
    <w:rsid w:val="00D269A3"/>
    <w:rPr>
      <w:rFonts w:ascii="Arial" w:eastAsia="SimSun" w:hAnsi="Arial" w:cs="Arial"/>
      <w:bCs/>
      <w:iCs/>
      <w:szCs w:val="28"/>
      <w:lang w:val="en-US" w:eastAsia="zh-CN" w:bidi="ar-SA"/>
    </w:rPr>
  </w:style>
  <w:style w:type="paragraph" w:styleId="BalloonText">
    <w:name w:val="Balloon Text"/>
    <w:basedOn w:val="Normal"/>
    <w:semiHidden/>
    <w:rsid w:val="00FD25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DF57BF"/>
    <w:pPr>
      <w:ind w:left="720"/>
      <w:contextualSpacing/>
    </w:pPr>
  </w:style>
  <w:style w:type="character" w:styleId="CommentReference">
    <w:name w:val="annotation reference"/>
    <w:rsid w:val="000D5B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5BFA"/>
    <w:rPr>
      <w:sz w:val="20"/>
    </w:rPr>
  </w:style>
  <w:style w:type="character" w:customStyle="1" w:styleId="CommentTextChar">
    <w:name w:val="Comment Text Char"/>
    <w:link w:val="CommentText"/>
    <w:rsid w:val="000D5BFA"/>
    <w:rPr>
      <w:rFonts w:ascii="Arial" w:hAnsi="Arial" w:cs="Arial"/>
      <w:lang w:bidi="he-IL"/>
    </w:rPr>
  </w:style>
  <w:style w:type="paragraph" w:styleId="CommentSubject">
    <w:name w:val="annotation subject"/>
    <w:basedOn w:val="CommentText"/>
    <w:next w:val="CommentText"/>
    <w:link w:val="CommentSubjectChar"/>
    <w:rsid w:val="000D5BFA"/>
    <w:rPr>
      <w:b/>
      <w:bCs/>
    </w:rPr>
  </w:style>
  <w:style w:type="character" w:customStyle="1" w:styleId="CommentSubjectChar">
    <w:name w:val="Comment Subject Char"/>
    <w:link w:val="CommentSubject"/>
    <w:rsid w:val="000D5BFA"/>
    <w:rPr>
      <w:rFonts w:ascii="Arial" w:hAnsi="Arial" w:cs="Arial"/>
      <w:b/>
      <w:bCs/>
      <w:lang w:bidi="he-IL"/>
    </w:rPr>
  </w:style>
  <w:style w:type="paragraph" w:customStyle="1" w:styleId="EC-Paragraph">
    <w:name w:val="EC-Paragraph"/>
    <w:basedOn w:val="HB-Paragraphs"/>
    <w:link w:val="EC-ParagraphChar"/>
    <w:qFormat/>
    <w:rsid w:val="00D57CC8"/>
  </w:style>
  <w:style w:type="paragraph" w:customStyle="1" w:styleId="EC-Bullet">
    <w:name w:val="EC-Bullet"/>
    <w:basedOn w:val="EC-Paragraph"/>
    <w:link w:val="EC-BulletChar"/>
    <w:qFormat/>
    <w:rsid w:val="00986A75"/>
    <w:pPr>
      <w:numPr>
        <w:numId w:val="28"/>
      </w:numPr>
      <w:tabs>
        <w:tab w:val="clear" w:pos="851"/>
        <w:tab w:val="left" w:pos="284"/>
      </w:tabs>
      <w:ind w:left="284" w:hanging="284"/>
    </w:pPr>
  </w:style>
  <w:style w:type="character" w:customStyle="1" w:styleId="EC-ParagraphChar">
    <w:name w:val="EC-Paragraph Char"/>
    <w:basedOn w:val="HB-ParagraphsChar"/>
    <w:link w:val="EC-Paragraph"/>
    <w:rsid w:val="00D57CC8"/>
    <w:rPr>
      <w:rFonts w:ascii="Arial" w:hAnsi="Arial" w:cs="Arial"/>
      <w:sz w:val="22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013526"/>
  </w:style>
  <w:style w:type="character" w:customStyle="1" w:styleId="EC-BulletChar">
    <w:name w:val="EC-Bullet Char"/>
    <w:basedOn w:val="EC-ParagraphChar"/>
    <w:link w:val="EC-Bullet"/>
    <w:rsid w:val="00986A75"/>
    <w:rPr>
      <w:rFonts w:ascii="Arial" w:hAnsi="Arial" w:cs="Arial"/>
      <w:sz w:val="22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A3FA6"/>
    <w:rPr>
      <w:sz w:val="16"/>
    </w:rPr>
  </w:style>
  <w:style w:type="paragraph" w:styleId="Caption">
    <w:name w:val="caption"/>
    <w:basedOn w:val="Normal"/>
    <w:next w:val="EC-Paragraph"/>
    <w:unhideWhenUsed/>
    <w:qFormat/>
    <w:rsid w:val="00D45E59"/>
    <w:pPr>
      <w:jc w:val="center"/>
    </w:pPr>
    <w:rPr>
      <w:iCs/>
      <w:szCs w:val="18"/>
    </w:rPr>
  </w:style>
  <w:style w:type="paragraph" w:customStyle="1" w:styleId="EC-Table">
    <w:name w:val="EC-Table"/>
    <w:basedOn w:val="EC-Paragraph"/>
    <w:next w:val="EC-Paragraph"/>
    <w:qFormat/>
    <w:rsid w:val="00857597"/>
    <w:pPr>
      <w:spacing w:line="240" w:lineRule="auto"/>
      <w:ind w:left="568" w:hanging="284"/>
      <w:jc w:val="center"/>
    </w:pPr>
  </w:style>
  <w:style w:type="paragraph" w:customStyle="1" w:styleId="Default">
    <w:name w:val="Default"/>
    <w:rsid w:val="00C83EEE"/>
    <w:pPr>
      <w:autoSpaceDE w:val="0"/>
      <w:autoSpaceDN w:val="0"/>
      <w:adjustRightInd w:val="0"/>
      <w:spacing w:before="0" w:after="0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EC-NumberedList">
    <w:name w:val="EC-Numbered List"/>
    <w:basedOn w:val="NoList"/>
    <w:uiPriority w:val="99"/>
    <w:rsid w:val="00A00C7C"/>
    <w:pPr>
      <w:numPr>
        <w:numId w:val="16"/>
      </w:numPr>
    </w:pPr>
  </w:style>
  <w:style w:type="numbering" w:customStyle="1" w:styleId="EC-numberedlist2">
    <w:name w:val="EC-numbered list"/>
    <w:basedOn w:val="NoList"/>
    <w:uiPriority w:val="99"/>
    <w:rsid w:val="00A00C7C"/>
    <w:pPr>
      <w:numPr>
        <w:numId w:val="17"/>
      </w:numPr>
    </w:pPr>
  </w:style>
  <w:style w:type="numbering" w:customStyle="1" w:styleId="EC-numberedlist1">
    <w:name w:val="EC - numbered list"/>
    <w:basedOn w:val="NoList"/>
    <w:uiPriority w:val="99"/>
    <w:rsid w:val="00A00C7C"/>
    <w:pPr>
      <w:numPr>
        <w:numId w:val="18"/>
      </w:numPr>
    </w:pPr>
  </w:style>
  <w:style w:type="paragraph" w:customStyle="1" w:styleId="EC-Numberedlist0">
    <w:name w:val="EC - Numbered list"/>
    <w:basedOn w:val="EC-Paragraph"/>
    <w:qFormat/>
    <w:rsid w:val="00726895"/>
    <w:pPr>
      <w:numPr>
        <w:numId w:val="19"/>
      </w:numPr>
      <w:tabs>
        <w:tab w:val="clear" w:pos="851"/>
        <w:tab w:val="left" w:pos="709"/>
      </w:tabs>
    </w:pPr>
  </w:style>
  <w:style w:type="table" w:customStyle="1" w:styleId="TableGrid10">
    <w:name w:val="Table Grid1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uiPriority w:val="39"/>
    <w:rsid w:val="00445077"/>
    <w:rPr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319DD"/>
    <w:pPr>
      <w:spacing w:before="0"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0329"/>
    <w:rPr>
      <w:color w:val="605E5C"/>
      <w:shd w:val="clear" w:color="auto" w:fill="E1DFDD"/>
    </w:rPr>
  </w:style>
  <w:style w:type="table" w:customStyle="1" w:styleId="TableGrid30">
    <w:name w:val="Table Grid3"/>
    <w:basedOn w:val="TableNormal"/>
    <w:next w:val="TableGrid"/>
    <w:uiPriority w:val="39"/>
    <w:rsid w:val="00D950D2"/>
    <w:pPr>
      <w:spacing w:before="0" w:after="0"/>
    </w:pPr>
    <w:rPr>
      <w:rFonts w:ascii="Calibri" w:hAnsi="Calibri"/>
      <w:color w:val="auto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Excel_Worksheet2.xls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243FB2-8296-4B59-8A4F-4758557DE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7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birdf</Company>
  <LinksUpToDate>false</LinksUpToDate>
  <CharactersWithSpaces>6498</CharactersWithSpaces>
  <SharedDoc>false</SharedDoc>
  <HLinks>
    <vt:vector size="342" baseType="variant">
      <vt:variant>
        <vt:i4>1179738</vt:i4>
      </vt:variant>
      <vt:variant>
        <vt:i4>321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8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1179738</vt:i4>
      </vt:variant>
      <vt:variant>
        <vt:i4>315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312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179738</vt:i4>
      </vt:variant>
      <vt:variant>
        <vt:i4>309</vt:i4>
      </vt:variant>
      <vt:variant>
        <vt:i4>0</vt:i4>
      </vt:variant>
      <vt:variant>
        <vt:i4>5</vt:i4>
      </vt:variant>
      <vt:variant>
        <vt:lpwstr>https://upload.birdf.com/</vt:lpwstr>
      </vt:variant>
      <vt:variant>
        <vt:lpwstr/>
      </vt:variant>
      <vt:variant>
        <vt:i4>5439516</vt:i4>
      </vt:variant>
      <vt:variant>
        <vt:i4>297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  <vt:variant>
        <vt:i4>13107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2746036</vt:lpwstr>
      </vt:variant>
      <vt:variant>
        <vt:i4>13107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2746035</vt:lpwstr>
      </vt:variant>
      <vt:variant>
        <vt:i4>13107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2746034</vt:lpwstr>
      </vt:variant>
      <vt:variant>
        <vt:i4>13107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2746033</vt:lpwstr>
      </vt:variant>
      <vt:variant>
        <vt:i4>13107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2746032</vt:lpwstr>
      </vt:variant>
      <vt:variant>
        <vt:i4>13107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2746031</vt:lpwstr>
      </vt:variant>
      <vt:variant>
        <vt:i4>13107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2746030</vt:lpwstr>
      </vt:variant>
      <vt:variant>
        <vt:i4>137631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746029</vt:lpwstr>
      </vt:variant>
      <vt:variant>
        <vt:i4>137631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746028</vt:lpwstr>
      </vt:variant>
      <vt:variant>
        <vt:i4>137631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746027</vt:lpwstr>
      </vt:variant>
      <vt:variant>
        <vt:i4>137631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746026</vt:lpwstr>
      </vt:variant>
      <vt:variant>
        <vt:i4>137631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746025</vt:lpwstr>
      </vt:variant>
      <vt:variant>
        <vt:i4>13763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746024</vt:lpwstr>
      </vt:variant>
      <vt:variant>
        <vt:i4>137631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746023</vt:lpwstr>
      </vt:variant>
      <vt:variant>
        <vt:i4>137631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746022</vt:lpwstr>
      </vt:variant>
      <vt:variant>
        <vt:i4>137631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746021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746020</vt:lpwstr>
      </vt:variant>
      <vt:variant>
        <vt:i4>144184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746019</vt:lpwstr>
      </vt:variant>
      <vt:variant>
        <vt:i4>144184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746018</vt:lpwstr>
      </vt:variant>
      <vt:variant>
        <vt:i4>144184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746017</vt:lpwstr>
      </vt:variant>
      <vt:variant>
        <vt:i4>14418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746016</vt:lpwstr>
      </vt:variant>
      <vt:variant>
        <vt:i4>144184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746015</vt:lpwstr>
      </vt:variant>
      <vt:variant>
        <vt:i4>144184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2746014</vt:lpwstr>
      </vt:variant>
      <vt:variant>
        <vt:i4>144184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12746013</vt:lpwstr>
      </vt:variant>
      <vt:variant>
        <vt:i4>144184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12746012</vt:lpwstr>
      </vt:variant>
      <vt:variant>
        <vt:i4>144184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12746011</vt:lpwstr>
      </vt:variant>
      <vt:variant>
        <vt:i4>144184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12746010</vt:lpwstr>
      </vt:variant>
      <vt:variant>
        <vt:i4>150738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12746009</vt:lpwstr>
      </vt:variant>
      <vt:variant>
        <vt:i4>150738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12746008</vt:lpwstr>
      </vt:variant>
      <vt:variant>
        <vt:i4>150738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12746007</vt:lpwstr>
      </vt:variant>
      <vt:variant>
        <vt:i4>150738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12746006</vt:lpwstr>
      </vt:variant>
      <vt:variant>
        <vt:i4>150738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12746005</vt:lpwstr>
      </vt:variant>
      <vt:variant>
        <vt:i4>150738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12746004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746003</vt:lpwstr>
      </vt:variant>
      <vt:variant>
        <vt:i4>150738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746002</vt:lpwstr>
      </vt:variant>
      <vt:variant>
        <vt:i4>150738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746001</vt:lpwstr>
      </vt:variant>
      <vt:variant>
        <vt:i4>150738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746000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745999</vt:lpwstr>
      </vt:variant>
      <vt:variant>
        <vt:i4>19006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745998</vt:lpwstr>
      </vt:variant>
      <vt:variant>
        <vt:i4>19006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745997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745996</vt:lpwstr>
      </vt:variant>
      <vt:variant>
        <vt:i4>19006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745995</vt:lpwstr>
      </vt:variant>
      <vt:variant>
        <vt:i4>190060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745994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2745993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2745992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2745991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2745990</vt:lpwstr>
      </vt:variant>
      <vt:variant>
        <vt:i4>183507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2745989</vt:lpwstr>
      </vt:variant>
      <vt:variant>
        <vt:i4>183507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2745988</vt:lpwstr>
      </vt:variant>
      <vt:variant>
        <vt:i4>183507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2745987</vt:lpwstr>
      </vt:variant>
      <vt:variant>
        <vt:i4>5439516</vt:i4>
      </vt:variant>
      <vt:variant>
        <vt:i4>0</vt:i4>
      </vt:variant>
      <vt:variant>
        <vt:i4>0</vt:i4>
      </vt:variant>
      <vt:variant>
        <vt:i4>5</vt:i4>
      </vt:variant>
      <vt:variant>
        <vt:lpwstr>http://www.birdf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Chava</dc:creator>
  <cp:lastModifiedBy>Uri Attir</cp:lastModifiedBy>
  <cp:revision>8</cp:revision>
  <cp:lastPrinted>2019-03-11T19:42:00Z</cp:lastPrinted>
  <dcterms:created xsi:type="dcterms:W3CDTF">2019-04-27T06:24:00Z</dcterms:created>
  <dcterms:modified xsi:type="dcterms:W3CDTF">2019-04-27T11:43:00Z</dcterms:modified>
</cp:coreProperties>
</file>